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8B08D" w14:textId="77777777" w:rsidR="00045286" w:rsidRPr="00960EB9" w:rsidRDefault="00045286" w:rsidP="0004528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960EB9">
        <w:rPr>
          <w:rFonts w:ascii="Times New Roman" w:hAnsi="Times New Roman" w:cs="Times New Roman"/>
          <w:b/>
          <w:sz w:val="24"/>
          <w:szCs w:val="24"/>
          <w:u w:val="single"/>
        </w:rPr>
        <w:t>SUPPLEMENTAL MATERIALS</w:t>
      </w:r>
    </w:p>
    <w:p w14:paraId="3319F81A" w14:textId="77777777" w:rsidR="00045286" w:rsidRDefault="00045286" w:rsidP="0004528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520B5C" w14:textId="77777777" w:rsidR="009C2B70" w:rsidRPr="000E2D15" w:rsidRDefault="009C2B70" w:rsidP="009C2B7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2D15">
        <w:rPr>
          <w:rFonts w:ascii="Times New Roman" w:hAnsi="Times New Roman" w:cs="Times New Roman"/>
          <w:b/>
          <w:sz w:val="24"/>
          <w:szCs w:val="24"/>
        </w:rPr>
        <w:t xml:space="preserve">A systematic review examining the link between </w:t>
      </w:r>
      <w:r w:rsidRPr="005434CD">
        <w:rPr>
          <w:rFonts w:ascii="Times New Roman" w:hAnsi="Times New Roman" w:cs="Times New Roman"/>
          <w:b/>
          <w:sz w:val="24"/>
          <w:szCs w:val="24"/>
        </w:rPr>
        <w:t xml:space="preserve">psychopathic personality traits, </w:t>
      </w:r>
      <w:r w:rsidRPr="000E2D15">
        <w:rPr>
          <w:rFonts w:ascii="Times New Roman" w:hAnsi="Times New Roman" w:cs="Times New Roman"/>
          <w:b/>
          <w:sz w:val="24"/>
          <w:szCs w:val="24"/>
        </w:rPr>
        <w:t>antisocial behavior, and neural reactivity during reward and loss processing</w:t>
      </w:r>
    </w:p>
    <w:p w14:paraId="5161D631" w14:textId="77777777" w:rsidR="00045286" w:rsidRDefault="000452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1"/>
        <w:tblW w:w="9576" w:type="dxa"/>
        <w:tblInd w:w="-113" w:type="dxa"/>
        <w:tblLook w:val="04A0" w:firstRow="1" w:lastRow="0" w:firstColumn="1" w:lastColumn="0" w:noHBand="0" w:noVBand="1"/>
      </w:tblPr>
      <w:tblGrid>
        <w:gridCol w:w="2800"/>
        <w:gridCol w:w="2761"/>
        <w:gridCol w:w="2288"/>
        <w:gridCol w:w="1727"/>
      </w:tblGrid>
      <w:tr w:rsidR="00045286" w:rsidRPr="004E1D20" w14:paraId="3F5BCC8A" w14:textId="77777777" w:rsidTr="00045286">
        <w:tc>
          <w:tcPr>
            <w:tcW w:w="9576" w:type="dxa"/>
            <w:gridSpan w:val="4"/>
          </w:tcPr>
          <w:p w14:paraId="316308F7" w14:textId="77777777" w:rsidR="00045286" w:rsidRPr="004E1D20" w:rsidRDefault="00045286" w:rsidP="009A3C18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Supplemental Table 1. Search terms used in four different databases to retrieve studies for review</w:t>
            </w:r>
          </w:p>
        </w:tc>
      </w:tr>
      <w:tr w:rsidR="00045286" w:rsidRPr="004E1D20" w14:paraId="4E21423B" w14:textId="77777777" w:rsidTr="004E1D20">
        <w:tc>
          <w:tcPr>
            <w:tcW w:w="2800" w:type="dxa"/>
            <w:vAlign w:val="center"/>
          </w:tcPr>
          <w:p w14:paraId="3FC297AF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 xml:space="preserve">Antisocial behavior, psychopathy </w:t>
            </w:r>
            <w:r w:rsidR="00045286" w:rsidRPr="004E1D20">
              <w:rPr>
                <w:rFonts w:ascii="Times New Roman" w:hAnsi="Times New Roman" w:cs="Times New Roman"/>
                <w:b/>
                <w:color w:val="000000" w:themeColor="text1"/>
              </w:rPr>
              <w:t>terms</w:t>
            </w:r>
          </w:p>
        </w:tc>
        <w:tc>
          <w:tcPr>
            <w:tcW w:w="2761" w:type="dxa"/>
            <w:vAlign w:val="center"/>
          </w:tcPr>
          <w:p w14:paraId="2741EE57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AND</w:t>
            </w:r>
          </w:p>
          <w:p w14:paraId="27614A50" w14:textId="77777777" w:rsidR="00CA6F5A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fMRI terms</w:t>
            </w:r>
          </w:p>
        </w:tc>
        <w:tc>
          <w:tcPr>
            <w:tcW w:w="2288" w:type="dxa"/>
            <w:vAlign w:val="center"/>
          </w:tcPr>
          <w:p w14:paraId="5A6C9635" w14:textId="77777777" w:rsidR="00045286" w:rsidRPr="004E1D20" w:rsidRDefault="00045286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AND</w:t>
            </w:r>
          </w:p>
          <w:p w14:paraId="12CB6379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Reward/Loss terms</w:t>
            </w:r>
          </w:p>
        </w:tc>
        <w:tc>
          <w:tcPr>
            <w:tcW w:w="1727" w:type="dxa"/>
            <w:vAlign w:val="center"/>
          </w:tcPr>
          <w:p w14:paraId="1FB3C1DF" w14:textId="77777777" w:rsidR="00045286" w:rsidRPr="004E1D20" w:rsidRDefault="00045286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Number of studies retrieved</w:t>
            </w:r>
          </w:p>
        </w:tc>
      </w:tr>
      <w:tr w:rsidR="00045286" w:rsidRPr="004E1D20" w14:paraId="4EDBC52D" w14:textId="77777777" w:rsidTr="00045286">
        <w:tc>
          <w:tcPr>
            <w:tcW w:w="9576" w:type="dxa"/>
            <w:gridSpan w:val="4"/>
            <w:vAlign w:val="center"/>
          </w:tcPr>
          <w:p w14:paraId="6CF6B071" w14:textId="77777777" w:rsidR="00045286" w:rsidRPr="004E1D20" w:rsidRDefault="00CA6F5A" w:rsidP="009A3C18">
            <w:pPr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(1) Medline (PubMed)</w:t>
            </w:r>
          </w:p>
        </w:tc>
      </w:tr>
      <w:tr w:rsidR="00045286" w:rsidRPr="004E1D20" w14:paraId="31A95B1D" w14:textId="77777777" w:rsidTr="004E1D20">
        <w:tc>
          <w:tcPr>
            <w:tcW w:w="2800" w:type="dxa"/>
            <w:vAlign w:val="center"/>
          </w:tcPr>
          <w:p w14:paraId="60283F5D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Antisocial Personality Disorder"[Mesh] OR antisocial OR "Violence"[Mesh] OR violent OR "Aggression"[Mesh] OR “Psychopathic personality” OR Psychopath OR Psychopathic OR Psychopathy OR crime</w:t>
            </w:r>
          </w:p>
        </w:tc>
        <w:tc>
          <w:tcPr>
            <w:tcW w:w="2761" w:type="dxa"/>
            <w:vAlign w:val="center"/>
          </w:tcPr>
          <w:p w14:paraId="0313C1D5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Magnetic Resonance Imaging"[Mesh] OR “Functional magnetic resonance” OR fMRI</w:t>
            </w:r>
          </w:p>
        </w:tc>
        <w:tc>
          <w:tcPr>
            <w:tcW w:w="2288" w:type="dxa"/>
            <w:vAlign w:val="center"/>
          </w:tcPr>
          <w:p w14:paraId="27FFC333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Reward" OR "Reinforcement (Psychology)"[Mesh] OR "Motivation"[Mesh] OR Appetitive OR "Punishment"[Mesh] OR punish* OR loss OR lose</w:t>
            </w:r>
          </w:p>
        </w:tc>
        <w:tc>
          <w:tcPr>
            <w:tcW w:w="1727" w:type="dxa"/>
            <w:vAlign w:val="center"/>
          </w:tcPr>
          <w:p w14:paraId="19F04590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147</w:t>
            </w:r>
          </w:p>
        </w:tc>
      </w:tr>
      <w:tr w:rsidR="00045286" w:rsidRPr="004E1D20" w14:paraId="0520BC99" w14:textId="77777777" w:rsidTr="00045286">
        <w:tc>
          <w:tcPr>
            <w:tcW w:w="9576" w:type="dxa"/>
            <w:gridSpan w:val="4"/>
            <w:vAlign w:val="center"/>
          </w:tcPr>
          <w:p w14:paraId="1DF618C3" w14:textId="77777777" w:rsidR="00045286" w:rsidRPr="004E1D20" w:rsidRDefault="00CA6F5A" w:rsidP="009A3C18">
            <w:pPr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 xml:space="preserve">(2) </w:t>
            </w:r>
            <w:proofErr w:type="spellStart"/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PsychInfo</w:t>
            </w:r>
            <w:proofErr w:type="spellEnd"/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</w:tr>
      <w:tr w:rsidR="00045286" w:rsidRPr="004E1D20" w14:paraId="76BA3DAD" w14:textId="77777777" w:rsidTr="004E1D20">
        <w:tc>
          <w:tcPr>
            <w:tcW w:w="2800" w:type="dxa"/>
            <w:vAlign w:val="center"/>
          </w:tcPr>
          <w:p w14:paraId="53EFDF32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Antisocial Personality Disorder" OR antisocial OR "Violence" OR violent OR "Aggression" OR “Psychopathic personality” OR Psychopath OR Psychopathic OR Psychopathy OR crime</w:t>
            </w:r>
          </w:p>
        </w:tc>
        <w:tc>
          <w:tcPr>
            <w:tcW w:w="2761" w:type="dxa"/>
            <w:vAlign w:val="center"/>
          </w:tcPr>
          <w:p w14:paraId="3452620C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Magnetic Resonance Imaging" OR “Functional magnetic resonance” OR fMRI</w:t>
            </w:r>
          </w:p>
        </w:tc>
        <w:tc>
          <w:tcPr>
            <w:tcW w:w="2288" w:type="dxa"/>
            <w:vAlign w:val="center"/>
          </w:tcPr>
          <w:p w14:paraId="57883AE1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Reward" OR "Reinforcement (Psychology)" OR "Motivation" OR Appetitive OR "Punishment" OR punish* OR loss OR lose</w:t>
            </w:r>
          </w:p>
        </w:tc>
        <w:tc>
          <w:tcPr>
            <w:tcW w:w="1727" w:type="dxa"/>
            <w:vAlign w:val="center"/>
          </w:tcPr>
          <w:p w14:paraId="20479F62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188</w:t>
            </w:r>
          </w:p>
        </w:tc>
      </w:tr>
      <w:tr w:rsidR="00045286" w:rsidRPr="004E1D20" w14:paraId="59EBEC9F" w14:textId="77777777" w:rsidTr="00045286">
        <w:tc>
          <w:tcPr>
            <w:tcW w:w="9576" w:type="dxa"/>
            <w:gridSpan w:val="4"/>
            <w:vAlign w:val="center"/>
          </w:tcPr>
          <w:p w14:paraId="34812818" w14:textId="77777777" w:rsidR="00045286" w:rsidRPr="004E1D20" w:rsidRDefault="00045286" w:rsidP="009A3C18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 xml:space="preserve">(3) </w:t>
            </w:r>
            <w:r w:rsidR="00CA6F5A" w:rsidRPr="004E1D20">
              <w:rPr>
                <w:rFonts w:ascii="Times New Roman" w:hAnsi="Times New Roman" w:cs="Times New Roman"/>
                <w:b/>
                <w:color w:val="000000" w:themeColor="text1"/>
              </w:rPr>
              <w:t>Web of Science</w:t>
            </w:r>
          </w:p>
        </w:tc>
      </w:tr>
      <w:tr w:rsidR="00045286" w:rsidRPr="004E1D20" w14:paraId="6AB952CB" w14:textId="77777777" w:rsidTr="004E1D20">
        <w:tc>
          <w:tcPr>
            <w:tcW w:w="2800" w:type="dxa"/>
            <w:vAlign w:val="center"/>
          </w:tcPr>
          <w:p w14:paraId="4AE169AD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Antisocial Personality Disorder" OR antisocial OR "Violence" OR violent OR "Aggression" OR “Psychopathic personality” OR Psychopath OR Psychopathic OR Psychopathy OR crime</w:t>
            </w:r>
          </w:p>
        </w:tc>
        <w:tc>
          <w:tcPr>
            <w:tcW w:w="2761" w:type="dxa"/>
            <w:vAlign w:val="center"/>
          </w:tcPr>
          <w:p w14:paraId="449FEA7D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Magnetic Resonance Imaging" OR “Functional magnetic resonance” OR fMRI</w:t>
            </w:r>
          </w:p>
        </w:tc>
        <w:tc>
          <w:tcPr>
            <w:tcW w:w="2288" w:type="dxa"/>
            <w:vAlign w:val="center"/>
          </w:tcPr>
          <w:p w14:paraId="45F392AE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"Reward" OR "Reinforcement (Psychology)" OR "Motivation" OR Appetitive OR "Punishment" OR punish* OR loss OR lose</w:t>
            </w:r>
          </w:p>
        </w:tc>
        <w:tc>
          <w:tcPr>
            <w:tcW w:w="1727" w:type="dxa"/>
            <w:vAlign w:val="center"/>
          </w:tcPr>
          <w:p w14:paraId="2C4EEBD0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121</w:t>
            </w:r>
          </w:p>
        </w:tc>
      </w:tr>
      <w:tr w:rsidR="00045286" w:rsidRPr="004E1D20" w14:paraId="1C3D75EE" w14:textId="77777777" w:rsidTr="00045286">
        <w:tc>
          <w:tcPr>
            <w:tcW w:w="9576" w:type="dxa"/>
            <w:gridSpan w:val="4"/>
            <w:vAlign w:val="center"/>
          </w:tcPr>
          <w:p w14:paraId="7AF82201" w14:textId="77777777" w:rsidR="00045286" w:rsidRPr="004E1D20" w:rsidRDefault="00045286" w:rsidP="009A3C18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 xml:space="preserve">(4) </w:t>
            </w:r>
            <w:r w:rsidR="00CA6F5A" w:rsidRPr="004E1D20">
              <w:rPr>
                <w:rFonts w:ascii="Times New Roman" w:hAnsi="Times New Roman" w:cs="Times New Roman"/>
                <w:b/>
                <w:color w:val="000000" w:themeColor="text1"/>
              </w:rPr>
              <w:t>EMBASE</w:t>
            </w:r>
          </w:p>
        </w:tc>
      </w:tr>
      <w:tr w:rsidR="00045286" w:rsidRPr="004E1D20" w14:paraId="3E2C4049" w14:textId="77777777" w:rsidTr="004E1D20">
        <w:tc>
          <w:tcPr>
            <w:tcW w:w="2800" w:type="dxa"/>
            <w:vAlign w:val="center"/>
          </w:tcPr>
          <w:p w14:paraId="7CE1DEC9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'antisocial personality disorder'/de OR antisocial OR 'violence'/de OR violent OR 'aggression'/de OR 'psychopathic personality'/de OR ‘psychopath’ OR ‘Psychopathic’ OR 'psychopathy'/de OR 'crime'/de</w:t>
            </w:r>
          </w:p>
        </w:tc>
        <w:tc>
          <w:tcPr>
            <w:tcW w:w="2761" w:type="dxa"/>
            <w:vAlign w:val="center"/>
          </w:tcPr>
          <w:p w14:paraId="002CAF1F" w14:textId="77777777" w:rsidR="00045286" w:rsidRPr="004E1D20" w:rsidRDefault="00CA6F5A" w:rsidP="009A3C18">
            <w:pPr>
              <w:jc w:val="center"/>
              <w:rPr>
                <w:rFonts w:ascii="Times New Roman" w:hAnsi="Times New Roman" w:cs="Times New Roman"/>
              </w:rPr>
            </w:pPr>
            <w:r w:rsidRPr="004E1D20">
              <w:rPr>
                <w:rFonts w:ascii="Times New Roman" w:hAnsi="Times New Roman" w:cs="Times New Roman"/>
              </w:rPr>
              <w:t>'magnetic resonance imaging'/de OR 'functional magnetic resonance' OR '</w:t>
            </w:r>
            <w:proofErr w:type="spellStart"/>
            <w:r w:rsidRPr="004E1D20">
              <w:rPr>
                <w:rFonts w:ascii="Times New Roman" w:hAnsi="Times New Roman" w:cs="Times New Roman"/>
              </w:rPr>
              <w:t>fmri</w:t>
            </w:r>
            <w:proofErr w:type="spellEnd"/>
            <w:r w:rsidRPr="004E1D20">
              <w:rPr>
                <w:rFonts w:ascii="Times New Roman" w:hAnsi="Times New Roman" w:cs="Times New Roman"/>
              </w:rPr>
              <w:t>'/de</w:t>
            </w:r>
          </w:p>
        </w:tc>
        <w:tc>
          <w:tcPr>
            <w:tcW w:w="2288" w:type="dxa"/>
            <w:vAlign w:val="center"/>
          </w:tcPr>
          <w:p w14:paraId="4D46F388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</w:rPr>
              <w:t>'reward'/de OR 'reinforcement (psychology)'/de OR 'motivation'/de OR appetitive OR 'punishment'/de OR punish* OR loss OR lose AND [humans]/</w:t>
            </w:r>
            <w:proofErr w:type="spellStart"/>
            <w:r w:rsidRPr="004E1D20">
              <w:rPr>
                <w:rFonts w:ascii="Times New Roman" w:hAnsi="Times New Roman" w:cs="Times New Roman"/>
              </w:rPr>
              <w:t>lim</w:t>
            </w:r>
            <w:proofErr w:type="spellEnd"/>
            <w:r w:rsidRPr="004E1D20">
              <w:rPr>
                <w:rFonts w:ascii="Times New Roman" w:hAnsi="Times New Roman" w:cs="Times New Roman"/>
              </w:rPr>
              <w:t xml:space="preserve"> AND ([</w:t>
            </w:r>
            <w:proofErr w:type="spellStart"/>
            <w:r w:rsidRPr="004E1D20">
              <w:rPr>
                <w:rFonts w:ascii="Times New Roman" w:hAnsi="Times New Roman" w:cs="Times New Roman"/>
              </w:rPr>
              <w:t>embase</w:t>
            </w:r>
            <w:proofErr w:type="spellEnd"/>
            <w:r w:rsidRPr="004E1D20">
              <w:rPr>
                <w:rFonts w:ascii="Times New Roman" w:hAnsi="Times New Roman" w:cs="Times New Roman"/>
              </w:rPr>
              <w:t>]/</w:t>
            </w:r>
            <w:proofErr w:type="spellStart"/>
            <w:r w:rsidRPr="004E1D20">
              <w:rPr>
                <w:rFonts w:ascii="Times New Roman" w:hAnsi="Times New Roman" w:cs="Times New Roman"/>
              </w:rPr>
              <w:t>lim</w:t>
            </w:r>
            <w:proofErr w:type="spellEnd"/>
            <w:r w:rsidRPr="004E1D20">
              <w:rPr>
                <w:rFonts w:ascii="Times New Roman" w:hAnsi="Times New Roman" w:cs="Times New Roman"/>
              </w:rPr>
              <w:t xml:space="preserve"> OR [</w:t>
            </w:r>
            <w:proofErr w:type="spellStart"/>
            <w:r w:rsidRPr="004E1D20">
              <w:rPr>
                <w:rFonts w:ascii="Times New Roman" w:hAnsi="Times New Roman" w:cs="Times New Roman"/>
              </w:rPr>
              <w:t>embase</w:t>
            </w:r>
            <w:proofErr w:type="spellEnd"/>
            <w:r w:rsidRPr="004E1D20">
              <w:rPr>
                <w:rFonts w:ascii="Times New Roman" w:hAnsi="Times New Roman" w:cs="Times New Roman"/>
              </w:rPr>
              <w:t xml:space="preserve"> classic]/</w:t>
            </w:r>
            <w:proofErr w:type="spellStart"/>
            <w:r w:rsidRPr="004E1D20">
              <w:rPr>
                <w:rFonts w:ascii="Times New Roman" w:hAnsi="Times New Roman" w:cs="Times New Roman"/>
              </w:rPr>
              <w:t>lim</w:t>
            </w:r>
            <w:proofErr w:type="spellEnd"/>
          </w:p>
        </w:tc>
        <w:tc>
          <w:tcPr>
            <w:tcW w:w="1727" w:type="dxa"/>
            <w:vAlign w:val="center"/>
          </w:tcPr>
          <w:p w14:paraId="35F975E2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243</w:t>
            </w:r>
          </w:p>
        </w:tc>
      </w:tr>
      <w:tr w:rsidR="00045286" w:rsidRPr="004E1D20" w14:paraId="1760542E" w14:textId="77777777" w:rsidTr="004E1D20">
        <w:tc>
          <w:tcPr>
            <w:tcW w:w="7849" w:type="dxa"/>
            <w:gridSpan w:val="3"/>
            <w:vAlign w:val="center"/>
          </w:tcPr>
          <w:p w14:paraId="42AAFA8D" w14:textId="77777777" w:rsidR="00045286" w:rsidRPr="004E1D20" w:rsidRDefault="00045286" w:rsidP="009A3C18">
            <w:pPr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Total before removal of duplicates and screening</w:t>
            </w:r>
          </w:p>
        </w:tc>
        <w:tc>
          <w:tcPr>
            <w:tcW w:w="1727" w:type="dxa"/>
            <w:vAlign w:val="center"/>
          </w:tcPr>
          <w:p w14:paraId="345AB862" w14:textId="77777777" w:rsidR="00045286" w:rsidRPr="004E1D20" w:rsidRDefault="00CA6F5A" w:rsidP="009A3C18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E1D20">
              <w:rPr>
                <w:rFonts w:ascii="Times New Roman" w:hAnsi="Times New Roman" w:cs="Times New Roman"/>
                <w:b/>
                <w:color w:val="000000" w:themeColor="text1"/>
              </w:rPr>
              <w:t>699</w:t>
            </w:r>
          </w:p>
        </w:tc>
      </w:tr>
    </w:tbl>
    <w:p w14:paraId="658A349D" w14:textId="77777777" w:rsidR="00045286" w:rsidRDefault="00045286" w:rsidP="009751AF">
      <w:pPr>
        <w:jc w:val="center"/>
        <w:rPr>
          <w:rFonts w:ascii="Times New Roman" w:hAnsi="Times New Roman" w:cs="Times New Roman"/>
        </w:rPr>
      </w:pPr>
    </w:p>
    <w:p w14:paraId="021144F4" w14:textId="77777777" w:rsidR="00CA6F5A" w:rsidRDefault="00045286">
      <w:pPr>
        <w:rPr>
          <w:rFonts w:ascii="Times New Roman" w:hAnsi="Times New Roman" w:cs="Times New Roman"/>
        </w:rPr>
        <w:sectPr w:rsidR="00CA6F5A" w:rsidSect="00CA6F5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horzAnchor="page" w:tblpX="880" w:tblpY="-292"/>
        <w:tblW w:w="14125" w:type="dxa"/>
        <w:tblLayout w:type="fixed"/>
        <w:tblLook w:val="04A0" w:firstRow="1" w:lastRow="0" w:firstColumn="1" w:lastColumn="0" w:noHBand="0" w:noVBand="1"/>
      </w:tblPr>
      <w:tblGrid>
        <w:gridCol w:w="517"/>
        <w:gridCol w:w="2628"/>
        <w:gridCol w:w="1530"/>
        <w:gridCol w:w="1620"/>
        <w:gridCol w:w="1620"/>
        <w:gridCol w:w="1890"/>
        <w:gridCol w:w="1530"/>
        <w:gridCol w:w="2790"/>
      </w:tblGrid>
      <w:tr w:rsidR="00BD5F3C" w:rsidRPr="003D7001" w14:paraId="6ABB01BD" w14:textId="77777777" w:rsidTr="009A3C18">
        <w:tc>
          <w:tcPr>
            <w:tcW w:w="14125" w:type="dxa"/>
            <w:gridSpan w:val="8"/>
          </w:tcPr>
          <w:p w14:paraId="2D2B21C3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4"/>
                <w:szCs w:val="20"/>
              </w:rPr>
              <w:lastRenderedPageBreak/>
              <w:t xml:space="preserve">Supplemental Table </w:t>
            </w: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2</w:t>
            </w:r>
            <w:r w:rsidRPr="003D7001">
              <w:rPr>
                <w:rFonts w:ascii="Times New Roman" w:hAnsi="Times New Roman" w:cs="Times New Roman"/>
                <w:b/>
                <w:sz w:val="24"/>
                <w:szCs w:val="20"/>
              </w:rPr>
              <w:t>. Studie</w:t>
            </w: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s subjected to </w:t>
            </w:r>
            <w:r w:rsidRPr="00A22B29">
              <w:rPr>
                <w:rFonts w:ascii="Times New Roman" w:hAnsi="Times New Roman" w:cs="Times New Roman"/>
                <w:b/>
                <w:noProof/>
                <w:sz w:val="24"/>
                <w:szCs w:val="20"/>
              </w:rPr>
              <w:t>full text</w:t>
            </w: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creen and either included or excluded from final pool</w:t>
            </w:r>
            <w:r w:rsidRPr="003D700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</w:t>
            </w:r>
          </w:p>
        </w:tc>
      </w:tr>
      <w:tr w:rsidR="00BD5F3C" w:rsidRPr="003D7001" w14:paraId="45CD1758" w14:textId="77777777" w:rsidTr="009A3C18">
        <w:tc>
          <w:tcPr>
            <w:tcW w:w="517" w:type="dxa"/>
            <w:vAlign w:val="center"/>
          </w:tcPr>
          <w:p w14:paraId="233EAFF1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628" w:type="dxa"/>
            <w:vAlign w:val="center"/>
          </w:tcPr>
          <w:p w14:paraId="36F062D4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Study Autho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 &amp;</w:t>
            </w: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ear</w:t>
            </w:r>
          </w:p>
        </w:tc>
        <w:tc>
          <w:tcPr>
            <w:tcW w:w="1530" w:type="dxa"/>
            <w:vAlign w:val="center"/>
          </w:tcPr>
          <w:p w14:paraId="3F0C3449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Peer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reviewed publication?</w:t>
            </w:r>
          </w:p>
        </w:tc>
        <w:tc>
          <w:tcPr>
            <w:tcW w:w="1620" w:type="dxa"/>
            <w:vAlign w:val="center"/>
          </w:tcPr>
          <w:p w14:paraId="523EA31E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MRI Task Probes Reward Response</w:t>
            </w: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?</w:t>
            </w:r>
          </w:p>
        </w:tc>
        <w:tc>
          <w:tcPr>
            <w:tcW w:w="1620" w:type="dxa"/>
          </w:tcPr>
          <w:p w14:paraId="4804A47E" w14:textId="77777777" w:rsidR="00BD5F3C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ult Sample?</w:t>
            </w:r>
          </w:p>
          <w:p w14:paraId="75275381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Mean Age&gt;18)</w:t>
            </w:r>
          </w:p>
        </w:tc>
        <w:tc>
          <w:tcPr>
            <w:tcW w:w="1890" w:type="dxa"/>
            <w:vAlign w:val="center"/>
          </w:tcPr>
          <w:p w14:paraId="00BB84FC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22B2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easure</w:t>
            </w: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social behavior </w:t>
            </w: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or psychopathy?</w:t>
            </w:r>
          </w:p>
        </w:tc>
        <w:tc>
          <w:tcPr>
            <w:tcW w:w="1530" w:type="dxa"/>
            <w:vAlign w:val="center"/>
          </w:tcPr>
          <w:p w14:paraId="34E97A9C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Included or Excluded?</w:t>
            </w:r>
          </w:p>
        </w:tc>
        <w:tc>
          <w:tcPr>
            <w:tcW w:w="2790" w:type="dxa"/>
            <w:vAlign w:val="center"/>
          </w:tcPr>
          <w:p w14:paraId="7C117BF3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Reason for exclusion</w:t>
            </w:r>
          </w:p>
        </w:tc>
      </w:tr>
      <w:tr w:rsidR="00BD5F3C" w:rsidRPr="003D7001" w14:paraId="0880E309" w14:textId="77777777" w:rsidTr="009A3C18">
        <w:tc>
          <w:tcPr>
            <w:tcW w:w="517" w:type="dxa"/>
            <w:vAlign w:val="center"/>
          </w:tcPr>
          <w:p w14:paraId="68056927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628" w:type="dxa"/>
            <w:vAlign w:val="center"/>
          </w:tcPr>
          <w:p w14:paraId="329FE35F" w14:textId="5EF09A26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Bjork, Chen, &amp; Hommer, 2012</w:t>
            </w:r>
          </w:p>
        </w:tc>
        <w:tc>
          <w:tcPr>
            <w:tcW w:w="1530" w:type="dxa"/>
          </w:tcPr>
          <w:p w14:paraId="3AE2840F" w14:textId="77777777" w:rsidR="00BD5F3C" w:rsidRPr="00F15FC9" w:rsidRDefault="00BD5F3C" w:rsidP="009A3C18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1EF1176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221BB019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1B3F753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6C80996B" w14:textId="77777777" w:rsidR="00BD5F3C" w:rsidRPr="00913E2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13E21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1C8A80EE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4C838331" w14:textId="77777777" w:rsidTr="009A3C18">
        <w:tc>
          <w:tcPr>
            <w:tcW w:w="517" w:type="dxa"/>
            <w:vAlign w:val="center"/>
          </w:tcPr>
          <w:p w14:paraId="53928910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628" w:type="dxa"/>
            <w:vAlign w:val="center"/>
          </w:tcPr>
          <w:p w14:paraId="37A11EE1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Buckholtz et al., 2010</w:t>
            </w:r>
          </w:p>
        </w:tc>
        <w:tc>
          <w:tcPr>
            <w:tcW w:w="1530" w:type="dxa"/>
          </w:tcPr>
          <w:p w14:paraId="3B2A5F14" w14:textId="77777777" w:rsidR="00BD5F3C" w:rsidRPr="00F15FC9" w:rsidRDefault="00BD5F3C" w:rsidP="009A3C18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638E44BA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63EF71D4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73EEBF2F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292960DE" w14:textId="77777777" w:rsidR="00BD5F3C" w:rsidRPr="007808ED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3375E29D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7733FCD1" w14:textId="77777777" w:rsidTr="009A3C18">
        <w:tc>
          <w:tcPr>
            <w:tcW w:w="517" w:type="dxa"/>
            <w:vAlign w:val="center"/>
          </w:tcPr>
          <w:p w14:paraId="6C4CC6B0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628" w:type="dxa"/>
            <w:vAlign w:val="center"/>
          </w:tcPr>
          <w:p w14:paraId="586F509C" w14:textId="3C2A8919" w:rsidR="00BD5F3C" w:rsidRPr="007808ED" w:rsidRDefault="00A22B29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Carré</w:t>
            </w:r>
            <w:r w:rsidR="00BD5F3C"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, Hyde, Neumann, Viding, &amp; Hariri, 2013</w:t>
            </w:r>
          </w:p>
        </w:tc>
        <w:tc>
          <w:tcPr>
            <w:tcW w:w="1530" w:type="dxa"/>
          </w:tcPr>
          <w:p w14:paraId="4174687C" w14:textId="77777777" w:rsidR="00BD5F3C" w:rsidRPr="00F15FC9" w:rsidRDefault="00BD5F3C" w:rsidP="009A3C18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29D9218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09E83900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CDF594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0F705C40" w14:textId="77777777" w:rsidR="00BD5F3C" w:rsidRPr="007808ED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648FAEDB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6D0920FF" w14:textId="77777777" w:rsidTr="009A3C18">
        <w:tc>
          <w:tcPr>
            <w:tcW w:w="517" w:type="dxa"/>
            <w:vAlign w:val="center"/>
          </w:tcPr>
          <w:p w14:paraId="2076E865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628" w:type="dxa"/>
            <w:vAlign w:val="center"/>
          </w:tcPr>
          <w:p w14:paraId="0CBE37F2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sz w:val="20"/>
                <w:szCs w:val="20"/>
              </w:rPr>
              <w:t>Contreras-Rodríguez, et al., 2015</w:t>
            </w:r>
          </w:p>
        </w:tc>
        <w:tc>
          <w:tcPr>
            <w:tcW w:w="1530" w:type="dxa"/>
          </w:tcPr>
          <w:p w14:paraId="7874FCCD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3B134606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6D723044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50B2839C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6B6FC884" w14:textId="77777777" w:rsidR="00BD5F3C" w:rsidRPr="00516873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3A6C6FC8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ward Task</w:t>
            </w:r>
          </w:p>
        </w:tc>
      </w:tr>
      <w:tr w:rsidR="00BD5F3C" w:rsidRPr="003D7001" w14:paraId="0B297903" w14:textId="77777777" w:rsidTr="009A3C18">
        <w:tc>
          <w:tcPr>
            <w:tcW w:w="517" w:type="dxa"/>
            <w:vAlign w:val="center"/>
          </w:tcPr>
          <w:p w14:paraId="1243D292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628" w:type="dxa"/>
            <w:vAlign w:val="center"/>
          </w:tcPr>
          <w:p w14:paraId="4EF1EF4C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Crowley et al., 2015</w:t>
            </w:r>
          </w:p>
        </w:tc>
        <w:tc>
          <w:tcPr>
            <w:tcW w:w="1530" w:type="dxa"/>
          </w:tcPr>
          <w:p w14:paraId="327622A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791C5E05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504FE199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238E871F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2DE27040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62F925BC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sk probes risky decision making; Mean sample age &lt;18</w:t>
            </w:r>
          </w:p>
        </w:tc>
      </w:tr>
      <w:tr w:rsidR="00BD5F3C" w:rsidRPr="003D7001" w14:paraId="045240A8" w14:textId="77777777" w:rsidTr="009A3C18">
        <w:tc>
          <w:tcPr>
            <w:tcW w:w="517" w:type="dxa"/>
            <w:vAlign w:val="center"/>
          </w:tcPr>
          <w:p w14:paraId="51142827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628" w:type="dxa"/>
            <w:vAlign w:val="center"/>
          </w:tcPr>
          <w:p w14:paraId="0D5545A0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DeWitt, Aslan, Filbey, 2014</w:t>
            </w:r>
          </w:p>
        </w:tc>
        <w:tc>
          <w:tcPr>
            <w:tcW w:w="1530" w:type="dxa"/>
          </w:tcPr>
          <w:p w14:paraId="1B5CBC5B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4FB2AF7F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15037D12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41E1DE86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1122A35C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78E1AA61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sk probes risky decision making; Mean sample age &lt;18</w:t>
            </w:r>
          </w:p>
        </w:tc>
      </w:tr>
      <w:tr w:rsidR="00BD5F3C" w:rsidRPr="003D7001" w14:paraId="57D36718" w14:textId="77777777" w:rsidTr="009A3C18">
        <w:tc>
          <w:tcPr>
            <w:tcW w:w="517" w:type="dxa"/>
            <w:vAlign w:val="center"/>
          </w:tcPr>
          <w:p w14:paraId="6287126B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628" w:type="dxa"/>
            <w:vAlign w:val="center"/>
          </w:tcPr>
          <w:p w14:paraId="72DA8535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Finger et al., 2011</w:t>
            </w:r>
          </w:p>
        </w:tc>
        <w:tc>
          <w:tcPr>
            <w:tcW w:w="1530" w:type="dxa"/>
          </w:tcPr>
          <w:p w14:paraId="44354980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4B51881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11DEDD55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2DDDCCD6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3108081B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1C2BCFE6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an sample age &lt; 18</w:t>
            </w:r>
          </w:p>
        </w:tc>
      </w:tr>
      <w:tr w:rsidR="00BD5F3C" w:rsidRPr="003D7001" w14:paraId="5B63A41B" w14:textId="77777777" w:rsidTr="009A3C18">
        <w:tc>
          <w:tcPr>
            <w:tcW w:w="517" w:type="dxa"/>
            <w:vAlign w:val="center"/>
          </w:tcPr>
          <w:p w14:paraId="6426FAEE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628" w:type="dxa"/>
            <w:vAlign w:val="center"/>
          </w:tcPr>
          <w:p w14:paraId="467555ED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Geurts, von Borries, Volman, Bulten, Cools, &amp; Verkes, 2016</w:t>
            </w:r>
          </w:p>
        </w:tc>
        <w:tc>
          <w:tcPr>
            <w:tcW w:w="1530" w:type="dxa"/>
          </w:tcPr>
          <w:p w14:paraId="1E6E3A4B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05BF16E2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0EDD8218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62D489B7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0EB417C3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2E0044FF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04EB4747" w14:textId="77777777" w:rsidTr="009A3C18">
        <w:tc>
          <w:tcPr>
            <w:tcW w:w="517" w:type="dxa"/>
            <w:vAlign w:val="center"/>
          </w:tcPr>
          <w:p w14:paraId="189B85DD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628" w:type="dxa"/>
            <w:vAlign w:val="center"/>
          </w:tcPr>
          <w:p w14:paraId="216B31E6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Gregory et al., 2015</w:t>
            </w:r>
          </w:p>
        </w:tc>
        <w:tc>
          <w:tcPr>
            <w:tcW w:w="1530" w:type="dxa"/>
          </w:tcPr>
          <w:p w14:paraId="28660A6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6DA95CE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155D8A5F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3D7001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0921596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3F52E260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69C35045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13DFED47" w14:textId="77777777" w:rsidTr="009A3C18">
        <w:tc>
          <w:tcPr>
            <w:tcW w:w="517" w:type="dxa"/>
            <w:vAlign w:val="center"/>
          </w:tcPr>
          <w:p w14:paraId="511A2AF6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628" w:type="dxa"/>
            <w:vAlign w:val="center"/>
          </w:tcPr>
          <w:p w14:paraId="73EEF3BC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Muller et al., 2007</w:t>
            </w:r>
          </w:p>
        </w:tc>
        <w:tc>
          <w:tcPr>
            <w:tcW w:w="1530" w:type="dxa"/>
          </w:tcPr>
          <w:p w14:paraId="3109615E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4FE9268B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3E7882B4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303B15EC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65C4D31A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4AE37A84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ference Proceedings; Mean sample age &lt; 18</w:t>
            </w:r>
          </w:p>
        </w:tc>
      </w:tr>
      <w:tr w:rsidR="00BD5F3C" w:rsidRPr="003D7001" w14:paraId="307F6970" w14:textId="77777777" w:rsidTr="009A3C18">
        <w:tc>
          <w:tcPr>
            <w:tcW w:w="517" w:type="dxa"/>
            <w:vAlign w:val="center"/>
          </w:tcPr>
          <w:p w14:paraId="109E6FAC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628" w:type="dxa"/>
            <w:vAlign w:val="center"/>
          </w:tcPr>
          <w:p w14:paraId="292ED9C6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Oberlin et al., 2012</w:t>
            </w:r>
          </w:p>
        </w:tc>
        <w:tc>
          <w:tcPr>
            <w:tcW w:w="1530" w:type="dxa"/>
          </w:tcPr>
          <w:p w14:paraId="056554EE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1B77D35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5EF2FF14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B3079A2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7DB70DBF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729746AE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 xml:space="preserve">Primary recruitment criterio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 xml:space="preserve"> pedophilia and sex off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>es</w:t>
            </w:r>
          </w:p>
        </w:tc>
      </w:tr>
      <w:tr w:rsidR="00BD5F3C" w:rsidRPr="003D7001" w14:paraId="0FE2C31A" w14:textId="77777777" w:rsidTr="009A3C18">
        <w:tc>
          <w:tcPr>
            <w:tcW w:w="517" w:type="dxa"/>
            <w:vAlign w:val="center"/>
          </w:tcPr>
          <w:p w14:paraId="22FCBAA4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628" w:type="dxa"/>
            <w:vAlign w:val="center"/>
          </w:tcPr>
          <w:p w14:paraId="5490EDF5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Prehn et al., 2013</w:t>
            </w:r>
          </w:p>
        </w:tc>
        <w:tc>
          <w:tcPr>
            <w:tcW w:w="1530" w:type="dxa"/>
          </w:tcPr>
          <w:p w14:paraId="5705BBAD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11FDB65D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4D49D172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3F4DD1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03D219DE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2E3705B5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sk probes risky decision making</w:t>
            </w:r>
          </w:p>
        </w:tc>
      </w:tr>
      <w:tr w:rsidR="00BD5F3C" w:rsidRPr="003D7001" w14:paraId="14D1A16E" w14:textId="77777777" w:rsidTr="009A3C18">
        <w:tc>
          <w:tcPr>
            <w:tcW w:w="517" w:type="dxa"/>
            <w:vAlign w:val="center"/>
          </w:tcPr>
          <w:p w14:paraId="096387D4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628" w:type="dxa"/>
            <w:vAlign w:val="center"/>
          </w:tcPr>
          <w:p w14:paraId="4A5E7927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Pujara, Motzkin, Newman, Kiehl, &amp; Koenigs, 2014</w:t>
            </w:r>
          </w:p>
        </w:tc>
        <w:tc>
          <w:tcPr>
            <w:tcW w:w="1530" w:type="dxa"/>
          </w:tcPr>
          <w:p w14:paraId="255A9C4B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202ABBE5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22770115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A7141A5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75F02790" w14:textId="77777777" w:rsidR="00BD5F3C" w:rsidRPr="00913E21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13E21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192AAA3D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5F3C" w:rsidRPr="003D7001" w14:paraId="02D3D31E" w14:textId="77777777" w:rsidTr="009A3C18">
        <w:tc>
          <w:tcPr>
            <w:tcW w:w="517" w:type="dxa"/>
            <w:vAlign w:val="center"/>
          </w:tcPr>
          <w:p w14:paraId="492AC670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628" w:type="dxa"/>
            <w:vAlign w:val="center"/>
          </w:tcPr>
          <w:p w14:paraId="090B897D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Skibsted et al., 2015</w:t>
            </w:r>
          </w:p>
        </w:tc>
        <w:tc>
          <w:tcPr>
            <w:tcW w:w="1530" w:type="dxa"/>
          </w:tcPr>
          <w:p w14:paraId="1AA628E0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737AD025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620" w:type="dxa"/>
          </w:tcPr>
          <w:p w14:paraId="4990132D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373C8961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286F1486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48731AB1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ference Proceedings; Task involved punishing others</w:t>
            </w:r>
          </w:p>
        </w:tc>
      </w:tr>
      <w:tr w:rsidR="00BD5F3C" w:rsidRPr="003D7001" w14:paraId="4A16CD27" w14:textId="77777777" w:rsidTr="009A3C18">
        <w:tc>
          <w:tcPr>
            <w:tcW w:w="517" w:type="dxa"/>
            <w:vAlign w:val="center"/>
          </w:tcPr>
          <w:p w14:paraId="1356DF12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628" w:type="dxa"/>
            <w:vAlign w:val="center"/>
          </w:tcPr>
          <w:p w14:paraId="06B87FB9" w14:textId="77777777" w:rsidR="00BD5F3C" w:rsidRPr="007808ED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Veroude et al., 2016</w:t>
            </w:r>
          </w:p>
        </w:tc>
        <w:tc>
          <w:tcPr>
            <w:tcW w:w="1530" w:type="dxa"/>
          </w:tcPr>
          <w:p w14:paraId="6F089FF1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38ECC22F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6DE2529F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1E889DE4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7A1DFEAE" w14:textId="77777777" w:rsidR="00BD5F3C" w:rsidRPr="003D7001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790" w:type="dxa"/>
            <w:vAlign w:val="center"/>
          </w:tcPr>
          <w:p w14:paraId="6BC044A8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an sample age &lt; 18</w:t>
            </w:r>
            <w:r w:rsidRPr="003D700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D5F3C" w:rsidRPr="003D7001" w14:paraId="75DCC55C" w14:textId="77777777" w:rsidTr="009A3C18">
        <w:tc>
          <w:tcPr>
            <w:tcW w:w="517" w:type="dxa"/>
            <w:vAlign w:val="center"/>
          </w:tcPr>
          <w:p w14:paraId="67C92F33" w14:textId="77777777" w:rsidR="00BD5F3C" w:rsidRPr="003D7001" w:rsidRDefault="00BD5F3C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7001"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628" w:type="dxa"/>
            <w:vAlign w:val="center"/>
          </w:tcPr>
          <w:p w14:paraId="2C24B628" w14:textId="0B593B71" w:rsidR="00BD5F3C" w:rsidRPr="007808ED" w:rsidRDefault="00A22B29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Vö</w:t>
            </w:r>
            <w:r w:rsidR="00BD5F3C" w:rsidRPr="007808ED">
              <w:rPr>
                <w:rFonts w:ascii="Times New Roman" w:hAnsi="Times New Roman" w:cs="Times New Roman"/>
                <w:noProof/>
                <w:sz w:val="20"/>
                <w:szCs w:val="20"/>
              </w:rPr>
              <w:t>llm et al., 2010</w:t>
            </w:r>
          </w:p>
        </w:tc>
        <w:tc>
          <w:tcPr>
            <w:tcW w:w="1530" w:type="dxa"/>
          </w:tcPr>
          <w:p w14:paraId="176CF553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4A0C2DFE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620" w:type="dxa"/>
          </w:tcPr>
          <w:p w14:paraId="504D55FE" w14:textId="77777777" w:rsidR="00BD5F3C" w:rsidRPr="00F15FC9" w:rsidRDefault="00BD5F3C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1E8E09E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5FC9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  <w:vAlign w:val="center"/>
          </w:tcPr>
          <w:p w14:paraId="1DFDE418" w14:textId="77777777" w:rsidR="00BD5F3C" w:rsidRPr="00F15FC9" w:rsidRDefault="00BD5F3C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5FC9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790" w:type="dxa"/>
            <w:vAlign w:val="center"/>
          </w:tcPr>
          <w:p w14:paraId="30242644" w14:textId="77777777" w:rsidR="00BD5F3C" w:rsidRPr="003D7001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348AB1B" w14:textId="4FCA3D9A" w:rsidR="002F7D15" w:rsidRPr="00967BFF" w:rsidRDefault="002F7D15" w:rsidP="00967BFF">
      <w:pPr>
        <w:tabs>
          <w:tab w:val="left" w:pos="1463"/>
        </w:tabs>
        <w:rPr>
          <w:rFonts w:ascii="Times New Roman" w:hAnsi="Times New Roman" w:cs="Times New Roman"/>
          <w:iCs/>
          <w:sz w:val="24"/>
          <w:szCs w:val="24"/>
          <w:lang w:eastAsia="ja-JP"/>
        </w:rPr>
      </w:pPr>
    </w:p>
    <w:p w14:paraId="57D1DFA8" w14:textId="297E06F3" w:rsidR="002F7D15" w:rsidRDefault="002F7D15" w:rsidP="002F7D15">
      <w:pPr>
        <w:rPr>
          <w:rFonts w:ascii="Times New Roman" w:hAnsi="Times New Roman" w:cs="Times New Roman"/>
        </w:rPr>
      </w:pPr>
    </w:p>
    <w:p w14:paraId="62DD66BA" w14:textId="77777777" w:rsidR="007D12FD" w:rsidRPr="002F7D15" w:rsidRDefault="007D12FD" w:rsidP="002F7D15">
      <w:pPr>
        <w:rPr>
          <w:rFonts w:ascii="Times New Roman" w:hAnsi="Times New Roman" w:cs="Times New Roman"/>
        </w:rPr>
        <w:sectPr w:rsidR="007D12FD" w:rsidRPr="002F7D15" w:rsidSect="0043082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horzAnchor="page" w:tblpX="880" w:tblpY="-292"/>
        <w:tblW w:w="14575" w:type="dxa"/>
        <w:tblLayout w:type="fixed"/>
        <w:tblLook w:val="04A0" w:firstRow="1" w:lastRow="0" w:firstColumn="1" w:lastColumn="0" w:noHBand="0" w:noVBand="1"/>
      </w:tblPr>
      <w:tblGrid>
        <w:gridCol w:w="517"/>
        <w:gridCol w:w="2178"/>
        <w:gridCol w:w="1530"/>
        <w:gridCol w:w="1710"/>
        <w:gridCol w:w="1530"/>
        <w:gridCol w:w="1890"/>
        <w:gridCol w:w="1260"/>
        <w:gridCol w:w="1440"/>
        <w:gridCol w:w="2520"/>
      </w:tblGrid>
      <w:tr w:rsidR="00126D24" w:rsidRPr="00BC6D57" w14:paraId="72D425A7" w14:textId="77777777" w:rsidTr="00126D24">
        <w:tc>
          <w:tcPr>
            <w:tcW w:w="14575" w:type="dxa"/>
            <w:gridSpan w:val="9"/>
          </w:tcPr>
          <w:p w14:paraId="4C765628" w14:textId="1C9427E6" w:rsidR="00126D24" w:rsidRPr="00BC6D57" w:rsidRDefault="00C90178" w:rsidP="009A3C18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lastRenderedPageBreak/>
              <w:t xml:space="preserve">Supplemental Table </w:t>
            </w:r>
            <w:r w:rsidR="00430828">
              <w:rPr>
                <w:rFonts w:ascii="Times New Roman" w:hAnsi="Times New Roman" w:cs="Times New Roman"/>
                <w:b/>
                <w:sz w:val="24"/>
                <w:szCs w:val="20"/>
              </w:rPr>
              <w:t>3</w:t>
            </w:r>
            <w:r w:rsidR="00126D24" w:rsidRPr="00BC6D57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. Studies subjected to </w:t>
            </w:r>
            <w:r w:rsidR="00126D24" w:rsidRPr="00A22B29">
              <w:rPr>
                <w:rFonts w:ascii="Times New Roman" w:hAnsi="Times New Roman" w:cs="Times New Roman"/>
                <w:b/>
                <w:noProof/>
                <w:sz w:val="24"/>
                <w:szCs w:val="20"/>
              </w:rPr>
              <w:t>full text</w:t>
            </w:r>
            <w:r w:rsidR="00126D24" w:rsidRPr="00BC6D57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creen and either </w:t>
            </w:r>
            <w:r w:rsidR="00126D24">
              <w:rPr>
                <w:rFonts w:ascii="Times New Roman" w:hAnsi="Times New Roman" w:cs="Times New Roman"/>
                <w:b/>
                <w:sz w:val="24"/>
                <w:szCs w:val="20"/>
              </w:rPr>
              <w:t>Included</w:t>
            </w:r>
            <w:r w:rsidR="00126D24" w:rsidRPr="00BC6D57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or </w:t>
            </w:r>
            <w:r w:rsidR="00802444">
              <w:rPr>
                <w:rFonts w:ascii="Times New Roman" w:hAnsi="Times New Roman" w:cs="Times New Roman"/>
                <w:b/>
                <w:sz w:val="24"/>
                <w:szCs w:val="20"/>
              </w:rPr>
              <w:t>Excluded from E</w:t>
            </w:r>
            <w:r w:rsidR="00126D24">
              <w:rPr>
                <w:rFonts w:ascii="Times New Roman" w:hAnsi="Times New Roman" w:cs="Times New Roman"/>
                <w:b/>
                <w:sz w:val="24"/>
                <w:szCs w:val="20"/>
              </w:rPr>
              <w:t>xpanded</w:t>
            </w:r>
            <w:r w:rsidR="00802444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P</w:t>
            </w:r>
            <w:r w:rsidR="00126D24" w:rsidRPr="00BC6D57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ool </w:t>
            </w:r>
          </w:p>
        </w:tc>
      </w:tr>
      <w:tr w:rsidR="00126D24" w:rsidRPr="00BC6D57" w14:paraId="39A3E399" w14:textId="77777777" w:rsidTr="00126D24">
        <w:tc>
          <w:tcPr>
            <w:tcW w:w="517" w:type="dxa"/>
            <w:vAlign w:val="center"/>
          </w:tcPr>
          <w:p w14:paraId="4FB571CD" w14:textId="77777777" w:rsidR="00126D24" w:rsidRPr="00BC6D57" w:rsidRDefault="00126D24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78" w:type="dxa"/>
            <w:vAlign w:val="center"/>
          </w:tcPr>
          <w:p w14:paraId="7EDBA24E" w14:textId="77777777" w:rsidR="00126D24" w:rsidRPr="00BC6D57" w:rsidRDefault="00126D24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Study Authors &amp; Year</w:t>
            </w:r>
          </w:p>
        </w:tc>
        <w:tc>
          <w:tcPr>
            <w:tcW w:w="1530" w:type="dxa"/>
            <w:vAlign w:val="center"/>
          </w:tcPr>
          <w:p w14:paraId="4AEE8C90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Peer- reviewed publication?</w:t>
            </w:r>
          </w:p>
        </w:tc>
        <w:tc>
          <w:tcPr>
            <w:tcW w:w="1710" w:type="dxa"/>
            <w:vAlign w:val="center"/>
          </w:tcPr>
          <w:p w14:paraId="3C933E77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fMRI Task Probes Reward or Punishment?</w:t>
            </w:r>
          </w:p>
        </w:tc>
        <w:tc>
          <w:tcPr>
            <w:tcW w:w="1530" w:type="dxa"/>
          </w:tcPr>
          <w:p w14:paraId="77D02003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Mean Age &gt; 17</w:t>
            </w:r>
          </w:p>
        </w:tc>
        <w:tc>
          <w:tcPr>
            <w:tcW w:w="1890" w:type="dxa"/>
            <w:vAlign w:val="center"/>
          </w:tcPr>
          <w:p w14:paraId="0669098E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22B2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easure</w:t>
            </w: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antisocial behavior or psychopathy?</w:t>
            </w:r>
          </w:p>
        </w:tc>
        <w:tc>
          <w:tcPr>
            <w:tcW w:w="1260" w:type="dxa"/>
          </w:tcPr>
          <w:p w14:paraId="2F6CE32B" w14:textId="4C935C14" w:rsidR="00126D24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riginal: Included</w:t>
            </w: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cluded</w:t>
            </w: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?</w:t>
            </w:r>
          </w:p>
        </w:tc>
        <w:tc>
          <w:tcPr>
            <w:tcW w:w="1440" w:type="dxa"/>
            <w:vAlign w:val="center"/>
          </w:tcPr>
          <w:p w14:paraId="06A046CF" w14:textId="0EDCA8C8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anded: Included</w:t>
            </w: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cluded</w:t>
            </w: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?</w:t>
            </w:r>
          </w:p>
        </w:tc>
        <w:tc>
          <w:tcPr>
            <w:tcW w:w="2520" w:type="dxa"/>
            <w:vAlign w:val="center"/>
          </w:tcPr>
          <w:p w14:paraId="4DC92BD8" w14:textId="77777777" w:rsidR="00126D24" w:rsidRPr="00BC6D57" w:rsidRDefault="00126D24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Reason for exclusion</w:t>
            </w:r>
          </w:p>
        </w:tc>
      </w:tr>
      <w:tr w:rsidR="00126D24" w:rsidRPr="00BC6D57" w14:paraId="66695C37" w14:textId="77777777" w:rsidTr="00126D24">
        <w:tc>
          <w:tcPr>
            <w:tcW w:w="517" w:type="dxa"/>
            <w:vAlign w:val="center"/>
          </w:tcPr>
          <w:p w14:paraId="5F5F2E29" w14:textId="77777777" w:rsidR="00126D24" w:rsidRPr="00BC6D57" w:rsidRDefault="00126D24" w:rsidP="009A3C1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178" w:type="dxa"/>
            <w:vAlign w:val="center"/>
          </w:tcPr>
          <w:p w14:paraId="617AC2F8" w14:textId="77777777" w:rsidR="00126D24" w:rsidRPr="00BC6D57" w:rsidRDefault="00126D24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Bjork, Chen, &amp; Hommer, 2012</w:t>
            </w:r>
          </w:p>
        </w:tc>
        <w:tc>
          <w:tcPr>
            <w:tcW w:w="1530" w:type="dxa"/>
          </w:tcPr>
          <w:p w14:paraId="3D968966" w14:textId="77777777" w:rsidR="00126D24" w:rsidRPr="00BC6D57" w:rsidRDefault="00126D24" w:rsidP="009A3C18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321D7B5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45D29CC" w14:textId="77777777" w:rsidR="00126D24" w:rsidRPr="00BC6D57" w:rsidRDefault="00126D24" w:rsidP="009A3C18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1519584B" w14:textId="77777777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48781BA5" w14:textId="3C6B71D1" w:rsidR="00126D24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085CFF47" w14:textId="7F53AF46" w:rsidR="00126D24" w:rsidRPr="00BC6D57" w:rsidRDefault="00126D24" w:rsidP="009A3C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72BA0BF3" w14:textId="77777777" w:rsidR="00126D24" w:rsidRPr="00BC6D57" w:rsidRDefault="00126D24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78B2E3C3" w14:textId="77777777" w:rsidTr="001C2400">
        <w:tc>
          <w:tcPr>
            <w:tcW w:w="517" w:type="dxa"/>
            <w:vAlign w:val="center"/>
          </w:tcPr>
          <w:p w14:paraId="73039C65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78" w:type="dxa"/>
            <w:vAlign w:val="center"/>
          </w:tcPr>
          <w:p w14:paraId="6C93B68A" w14:textId="6162B1B8" w:rsidR="00126D24" w:rsidRPr="00BC6D57" w:rsidRDefault="00C132C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Bjork, 2016</w:t>
            </w:r>
          </w:p>
        </w:tc>
        <w:tc>
          <w:tcPr>
            <w:tcW w:w="1530" w:type="dxa"/>
          </w:tcPr>
          <w:p w14:paraId="79CEC30A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0C1D610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E200FE6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b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?</w:t>
            </w:r>
          </w:p>
        </w:tc>
        <w:tc>
          <w:tcPr>
            <w:tcW w:w="1890" w:type="dxa"/>
          </w:tcPr>
          <w:p w14:paraId="0F0ED9E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45B3C3BD" w14:textId="0B3C424F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47CA233F" w14:textId="42C975AA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0B707CC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23335065" w14:textId="77777777" w:rsidTr="001C2400">
        <w:tc>
          <w:tcPr>
            <w:tcW w:w="517" w:type="dxa"/>
            <w:vAlign w:val="center"/>
          </w:tcPr>
          <w:p w14:paraId="01D8BB10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178" w:type="dxa"/>
            <w:vAlign w:val="center"/>
          </w:tcPr>
          <w:p w14:paraId="728CF4CE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Blackwood, 2012</w:t>
            </w:r>
          </w:p>
        </w:tc>
        <w:tc>
          <w:tcPr>
            <w:tcW w:w="1530" w:type="dxa"/>
          </w:tcPr>
          <w:p w14:paraId="2498722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07613C7C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85A187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b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736A837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033F5C9C" w14:textId="21C8774A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5843844A" w14:textId="1C69005B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136ED1D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2D33E2AF" w14:textId="77777777" w:rsidTr="00126D24">
        <w:tc>
          <w:tcPr>
            <w:tcW w:w="517" w:type="dxa"/>
            <w:vAlign w:val="center"/>
          </w:tcPr>
          <w:p w14:paraId="02A00AE3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178" w:type="dxa"/>
            <w:vAlign w:val="center"/>
          </w:tcPr>
          <w:p w14:paraId="50CE51EC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Buckholtz et al., 2010</w:t>
            </w:r>
          </w:p>
        </w:tc>
        <w:tc>
          <w:tcPr>
            <w:tcW w:w="1530" w:type="dxa"/>
          </w:tcPr>
          <w:p w14:paraId="1629B211" w14:textId="77777777" w:rsidR="00126D24" w:rsidRPr="00BC6D57" w:rsidRDefault="00126D24" w:rsidP="00126D2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8A0ECCC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0A937E9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66D2AB67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46F12496" w14:textId="6832C7B3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3B066C61" w14:textId="30D06CF8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0078968A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6685CBA9" w14:textId="77777777" w:rsidTr="00126D24">
        <w:tc>
          <w:tcPr>
            <w:tcW w:w="517" w:type="dxa"/>
            <w:vAlign w:val="center"/>
          </w:tcPr>
          <w:p w14:paraId="3A8C100B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178" w:type="dxa"/>
            <w:vAlign w:val="center"/>
          </w:tcPr>
          <w:p w14:paraId="2A504B61" w14:textId="72128EE2" w:rsidR="00126D24" w:rsidRPr="00BC6D57" w:rsidRDefault="00A22B29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Carré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, Hyde, Neumann, Viding, &amp; Hariri, 2013</w:t>
            </w:r>
          </w:p>
        </w:tc>
        <w:tc>
          <w:tcPr>
            <w:tcW w:w="1530" w:type="dxa"/>
          </w:tcPr>
          <w:p w14:paraId="65688E12" w14:textId="77777777" w:rsidR="00126D24" w:rsidRPr="00BC6D57" w:rsidRDefault="00126D24" w:rsidP="00126D2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771F2D77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022021C6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5BC6001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4CD1B0BB" w14:textId="2FD54584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46BBCD3F" w14:textId="2C156BB4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2DBDD449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324C6060" w14:textId="77777777" w:rsidTr="001C2400">
        <w:tc>
          <w:tcPr>
            <w:tcW w:w="517" w:type="dxa"/>
            <w:vAlign w:val="center"/>
          </w:tcPr>
          <w:p w14:paraId="35E2F5C0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178" w:type="dxa"/>
            <w:vAlign w:val="center"/>
          </w:tcPr>
          <w:p w14:paraId="5EFA9B0B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hn et al., 2013</w:t>
            </w:r>
          </w:p>
        </w:tc>
        <w:tc>
          <w:tcPr>
            <w:tcW w:w="1530" w:type="dxa"/>
          </w:tcPr>
          <w:p w14:paraId="4F1ADC19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547A8286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7AEE278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b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1D6FE9AC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7A93C662" w14:textId="5C6EA975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69642DCB" w14:textId="2375D5B2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433DBB6F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4C5B6B18" w14:textId="77777777" w:rsidTr="001C2400">
        <w:tc>
          <w:tcPr>
            <w:tcW w:w="517" w:type="dxa"/>
            <w:vAlign w:val="center"/>
          </w:tcPr>
          <w:p w14:paraId="371A0E8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178" w:type="dxa"/>
            <w:vAlign w:val="center"/>
          </w:tcPr>
          <w:p w14:paraId="7DAD2297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hn et al., 2014</w:t>
            </w:r>
          </w:p>
        </w:tc>
        <w:tc>
          <w:tcPr>
            <w:tcW w:w="1530" w:type="dxa"/>
          </w:tcPr>
          <w:p w14:paraId="76150638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1F9C8CD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3D4606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b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158468F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1E8BBA7D" w14:textId="1C67D189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13BC12D1" w14:textId="122E8AB3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12AA728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3DF41808" w14:textId="77777777" w:rsidTr="001C2400">
        <w:tc>
          <w:tcPr>
            <w:tcW w:w="517" w:type="dxa"/>
            <w:vAlign w:val="center"/>
          </w:tcPr>
          <w:p w14:paraId="6A284F15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178" w:type="dxa"/>
            <w:vAlign w:val="center"/>
          </w:tcPr>
          <w:p w14:paraId="276ED0E4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hn et al., 2015</w:t>
            </w:r>
          </w:p>
        </w:tc>
        <w:tc>
          <w:tcPr>
            <w:tcW w:w="1530" w:type="dxa"/>
          </w:tcPr>
          <w:p w14:paraId="615082C2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68B534B3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0AB3AA45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997DA7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0C255CEC" w14:textId="2BF7ACC0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41A56A1D" w14:textId="717E0F7F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01E4B4AE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144229A2" w14:textId="77777777" w:rsidTr="001C2400">
        <w:tc>
          <w:tcPr>
            <w:tcW w:w="517" w:type="dxa"/>
            <w:vAlign w:val="center"/>
          </w:tcPr>
          <w:p w14:paraId="584AB3D0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178" w:type="dxa"/>
            <w:vAlign w:val="center"/>
          </w:tcPr>
          <w:p w14:paraId="44E1194A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treras-Rodríguez, et al., 2015</w:t>
            </w:r>
          </w:p>
        </w:tc>
        <w:tc>
          <w:tcPr>
            <w:tcW w:w="1530" w:type="dxa"/>
          </w:tcPr>
          <w:p w14:paraId="0A9406D9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6BD779F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530" w:type="dxa"/>
          </w:tcPr>
          <w:p w14:paraId="446DD47D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47D9341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60918F71" w14:textId="57AB14FF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20870845" w14:textId="106A7EDD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775508DE" w14:textId="2B16125A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Task di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t involve reward or loss</w:t>
            </w:r>
          </w:p>
        </w:tc>
      </w:tr>
      <w:tr w:rsidR="00126D24" w:rsidRPr="00BC6D57" w14:paraId="720252AD" w14:textId="77777777" w:rsidTr="001C2400">
        <w:tc>
          <w:tcPr>
            <w:tcW w:w="517" w:type="dxa"/>
            <w:vAlign w:val="center"/>
          </w:tcPr>
          <w:p w14:paraId="4943DE6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178" w:type="dxa"/>
            <w:vAlign w:val="center"/>
          </w:tcPr>
          <w:p w14:paraId="4BB8ECBD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Crowley et al., 2010</w:t>
            </w:r>
          </w:p>
        </w:tc>
        <w:tc>
          <w:tcPr>
            <w:tcW w:w="1530" w:type="dxa"/>
          </w:tcPr>
          <w:p w14:paraId="105EF324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25A275C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48E55D9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438042E5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5E24C21D" w14:textId="63826407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2A931599" w14:textId="4B38D3D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67B05038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BC6D57" w14:paraId="3576A114" w14:textId="77777777" w:rsidTr="001C2400">
        <w:tc>
          <w:tcPr>
            <w:tcW w:w="517" w:type="dxa"/>
            <w:vAlign w:val="center"/>
          </w:tcPr>
          <w:p w14:paraId="5E2AAAFC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178" w:type="dxa"/>
            <w:vAlign w:val="center"/>
          </w:tcPr>
          <w:p w14:paraId="25EE745E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Crowley et al., 2015</w:t>
            </w:r>
          </w:p>
        </w:tc>
        <w:tc>
          <w:tcPr>
            <w:tcW w:w="1530" w:type="dxa"/>
          </w:tcPr>
          <w:p w14:paraId="47F3066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14A59F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530" w:type="dxa"/>
          </w:tcPr>
          <w:p w14:paraId="2C6B294F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261C92D8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4D6347F0" w14:textId="1C445C67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313A2576" w14:textId="4337C3E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2B92AFFF" w14:textId="448ABFA4" w:rsidR="00126D24" w:rsidRPr="00BC6D57" w:rsidRDefault="00126D24" w:rsidP="00AE28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Task di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t involve reward or loss</w:t>
            </w:r>
            <w:r w:rsidR="00AE2836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17</w:t>
            </w:r>
          </w:p>
        </w:tc>
      </w:tr>
      <w:tr w:rsidR="00126D24" w:rsidRPr="00BC6D57" w14:paraId="0A610809" w14:textId="77777777" w:rsidTr="001C2400">
        <w:tc>
          <w:tcPr>
            <w:tcW w:w="517" w:type="dxa"/>
            <w:vAlign w:val="center"/>
          </w:tcPr>
          <w:p w14:paraId="230E5522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178" w:type="dxa"/>
            <w:vAlign w:val="center"/>
          </w:tcPr>
          <w:p w14:paraId="77E4BD29" w14:textId="7127D4FD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Cubillo</w:t>
            </w:r>
            <w:r w:rsidR="005C01AE">
              <w:rPr>
                <w:rFonts w:ascii="Times New Roman" w:hAnsi="Times New Roman" w:cs="Times New Roman"/>
                <w:noProof/>
                <w:sz w:val="20"/>
                <w:szCs w:val="20"/>
              </w:rPr>
              <w:t>, Halari, Smith, Taylor &amp; Rubia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, 2012</w:t>
            </w:r>
          </w:p>
        </w:tc>
        <w:tc>
          <w:tcPr>
            <w:tcW w:w="1530" w:type="dxa"/>
          </w:tcPr>
          <w:p w14:paraId="1D39B67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4A1AEF7E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066287F3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0D061A38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260" w:type="dxa"/>
            <w:vAlign w:val="center"/>
          </w:tcPr>
          <w:p w14:paraId="43A8F925" w14:textId="19626100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3E289EE0" w14:textId="74CBA5EA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763CA9F" w14:textId="60130A81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Study measured childhood </w:t>
            </w:r>
            <w:r w:rsidRPr="00A22B29">
              <w:rPr>
                <w:rFonts w:ascii="Times New Roman" w:hAnsi="Times New Roman" w:cs="Times New Roman"/>
                <w:noProof/>
                <w:sz w:val="20"/>
                <w:szCs w:val="20"/>
              </w:rPr>
              <w:t>CD</w:t>
            </w: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 but did not include a measure of current AB</w:t>
            </w:r>
          </w:p>
        </w:tc>
      </w:tr>
      <w:tr w:rsidR="00126D24" w:rsidRPr="00BC6D57" w14:paraId="642CB6DB" w14:textId="77777777" w:rsidTr="001C2400">
        <w:tc>
          <w:tcPr>
            <w:tcW w:w="517" w:type="dxa"/>
            <w:vAlign w:val="center"/>
          </w:tcPr>
          <w:p w14:paraId="477E05A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178" w:type="dxa"/>
            <w:vAlign w:val="center"/>
          </w:tcPr>
          <w:p w14:paraId="48ACB7D5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Da Cunha-Bang et al., 2015</w:t>
            </w:r>
          </w:p>
        </w:tc>
        <w:tc>
          <w:tcPr>
            <w:tcW w:w="1530" w:type="dxa"/>
          </w:tcPr>
          <w:p w14:paraId="25153521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39A40928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5001906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FCCDEA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5130DA3E" w14:textId="6E2FF5B8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0187C1CF" w14:textId="446AD316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5022DAB2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34AF7703" w14:textId="77777777" w:rsidTr="001C2400">
        <w:tc>
          <w:tcPr>
            <w:tcW w:w="517" w:type="dxa"/>
            <w:vAlign w:val="center"/>
          </w:tcPr>
          <w:p w14:paraId="226FCCD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178" w:type="dxa"/>
            <w:vAlign w:val="center"/>
          </w:tcPr>
          <w:p w14:paraId="361259C7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DeWitt, Aslan, Filbey, 2014</w:t>
            </w:r>
          </w:p>
        </w:tc>
        <w:tc>
          <w:tcPr>
            <w:tcW w:w="1530" w:type="dxa"/>
          </w:tcPr>
          <w:p w14:paraId="790B02E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367C43EC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8467818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227A15E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3385AB8B" w14:textId="4D397966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40A5EE18" w14:textId="5A3161E6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8ABDFA4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BC6D57" w14:paraId="4C3574A6" w14:textId="77777777" w:rsidTr="001C2400">
        <w:tc>
          <w:tcPr>
            <w:tcW w:w="517" w:type="dxa"/>
            <w:vAlign w:val="center"/>
          </w:tcPr>
          <w:p w14:paraId="4A757F2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178" w:type="dxa"/>
            <w:vAlign w:val="center"/>
          </w:tcPr>
          <w:p w14:paraId="189C3644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Finger et al., 2008</w:t>
            </w:r>
          </w:p>
        </w:tc>
        <w:tc>
          <w:tcPr>
            <w:tcW w:w="1530" w:type="dxa"/>
          </w:tcPr>
          <w:p w14:paraId="3BDA9789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4BF42B86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71369BD4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57050049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2B2BD2A5" w14:textId="30F32EF9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75E8DC7D" w14:textId="2A12B80F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015F9DCD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BC6D57" w14:paraId="464BBE88" w14:textId="77777777" w:rsidTr="001C2400">
        <w:tc>
          <w:tcPr>
            <w:tcW w:w="517" w:type="dxa"/>
            <w:vAlign w:val="center"/>
          </w:tcPr>
          <w:p w14:paraId="39C8E078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178" w:type="dxa"/>
            <w:vAlign w:val="center"/>
          </w:tcPr>
          <w:p w14:paraId="6A582A91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Finger et al., 2011</w:t>
            </w:r>
          </w:p>
        </w:tc>
        <w:tc>
          <w:tcPr>
            <w:tcW w:w="1530" w:type="dxa"/>
          </w:tcPr>
          <w:p w14:paraId="5365E7BF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077879E2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3E8915E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7C1D9AD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762F74B1" w14:textId="1FEA2916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16C90B56" w14:textId="4B3CCA73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9C499C4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BC6D57" w14:paraId="5DC371D7" w14:textId="77777777" w:rsidTr="001C2400">
        <w:tc>
          <w:tcPr>
            <w:tcW w:w="517" w:type="dxa"/>
            <w:vAlign w:val="center"/>
          </w:tcPr>
          <w:p w14:paraId="62D94870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</w:p>
        </w:tc>
        <w:tc>
          <w:tcPr>
            <w:tcW w:w="2178" w:type="dxa"/>
            <w:vAlign w:val="center"/>
          </w:tcPr>
          <w:p w14:paraId="44BCD325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Gan et al., 2016</w:t>
            </w:r>
          </w:p>
        </w:tc>
        <w:tc>
          <w:tcPr>
            <w:tcW w:w="1530" w:type="dxa"/>
          </w:tcPr>
          <w:p w14:paraId="1AFCFFD8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76EFCD4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8A3AF8E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6A92B76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3490FC45" w14:textId="7536ED62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19938619" w14:textId="159C9F1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4B8C3B1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7B7A4A97" w14:textId="77777777" w:rsidTr="00126D24">
        <w:tc>
          <w:tcPr>
            <w:tcW w:w="517" w:type="dxa"/>
            <w:vAlign w:val="center"/>
          </w:tcPr>
          <w:p w14:paraId="2DF31D73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178" w:type="dxa"/>
            <w:vAlign w:val="center"/>
          </w:tcPr>
          <w:p w14:paraId="62BD7E2C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Geurts, von Borries, Volman, Bulten, Cools, &amp; Verkes, 2016</w:t>
            </w:r>
          </w:p>
        </w:tc>
        <w:tc>
          <w:tcPr>
            <w:tcW w:w="1530" w:type="dxa"/>
          </w:tcPr>
          <w:p w14:paraId="1A9E3D12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4399A245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77F31CE3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4A818EA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34BB2331" w14:textId="2BE40016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7FD0AAEF" w14:textId="392AA9A6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033AA28A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5F79DB3E" w14:textId="77777777" w:rsidTr="00126D24">
        <w:tc>
          <w:tcPr>
            <w:tcW w:w="517" w:type="dxa"/>
            <w:vAlign w:val="center"/>
          </w:tcPr>
          <w:p w14:paraId="1D8C877C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178" w:type="dxa"/>
            <w:vAlign w:val="center"/>
          </w:tcPr>
          <w:p w14:paraId="33365792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Gregory et al., 2015</w:t>
            </w:r>
          </w:p>
        </w:tc>
        <w:tc>
          <w:tcPr>
            <w:tcW w:w="1530" w:type="dxa"/>
          </w:tcPr>
          <w:p w14:paraId="46CA465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8FA652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1908782B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74F6D705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1B33A806" w14:textId="38CB2911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3CA3CD02" w14:textId="0A41D922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72FC98AB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2DA2031F" w14:textId="77777777" w:rsidTr="001C2400">
        <w:tc>
          <w:tcPr>
            <w:tcW w:w="517" w:type="dxa"/>
            <w:vAlign w:val="center"/>
          </w:tcPr>
          <w:p w14:paraId="60DCD4E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178" w:type="dxa"/>
            <w:vAlign w:val="center"/>
          </w:tcPr>
          <w:p w14:paraId="12E18E86" w14:textId="5448E53B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Kramer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>, Jansma, Tempelmann &amp; Munte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, 2007</w:t>
            </w:r>
          </w:p>
        </w:tc>
        <w:tc>
          <w:tcPr>
            <w:tcW w:w="1530" w:type="dxa"/>
          </w:tcPr>
          <w:p w14:paraId="722558E8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1DD0BF42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C460DEE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56916430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260" w:type="dxa"/>
            <w:vAlign w:val="center"/>
          </w:tcPr>
          <w:p w14:paraId="4BAE0CD5" w14:textId="1B6E40A7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22BD61AD" w14:textId="27C1AA46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5658F453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Task did not probe individual differences in AB</w:t>
            </w:r>
          </w:p>
        </w:tc>
      </w:tr>
      <w:tr w:rsidR="00126D24" w:rsidRPr="00BC6D57" w14:paraId="68A86F22" w14:textId="77777777" w:rsidTr="001C2400">
        <w:tc>
          <w:tcPr>
            <w:tcW w:w="517" w:type="dxa"/>
            <w:vAlign w:val="center"/>
          </w:tcPr>
          <w:p w14:paraId="3B5E967A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2178" w:type="dxa"/>
            <w:vAlign w:val="center"/>
          </w:tcPr>
          <w:p w14:paraId="36BF9479" w14:textId="0762BCFE" w:rsidR="00126D24" w:rsidRPr="00BC6D57" w:rsidRDefault="001852FD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Kramer, Riba, Richter &amp; Munte,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2011</w:t>
            </w:r>
          </w:p>
        </w:tc>
        <w:tc>
          <w:tcPr>
            <w:tcW w:w="1530" w:type="dxa"/>
          </w:tcPr>
          <w:p w14:paraId="6EAFAABD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64360B1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085584D9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53D6317A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260" w:type="dxa"/>
            <w:vAlign w:val="center"/>
          </w:tcPr>
          <w:p w14:paraId="7C00AB32" w14:textId="6FB31544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5B34FB72" w14:textId="6F2F1334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1A9F345C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Aggression analyses confounded by psychotropic manipulation </w:t>
            </w:r>
          </w:p>
        </w:tc>
      </w:tr>
      <w:tr w:rsidR="00126D24" w:rsidRPr="00BC6D57" w14:paraId="7C2E7D31" w14:textId="77777777" w:rsidTr="001C2400">
        <w:tc>
          <w:tcPr>
            <w:tcW w:w="517" w:type="dxa"/>
            <w:vAlign w:val="center"/>
          </w:tcPr>
          <w:p w14:paraId="20BC50A8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178" w:type="dxa"/>
            <w:vAlign w:val="center"/>
          </w:tcPr>
          <w:p w14:paraId="736F06AF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Molenberghs et al., 2014</w:t>
            </w:r>
          </w:p>
        </w:tc>
        <w:tc>
          <w:tcPr>
            <w:tcW w:w="1530" w:type="dxa"/>
          </w:tcPr>
          <w:p w14:paraId="0560569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BE7CCBB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6A5F9E6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0870CFD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6C78EBB8" w14:textId="00871123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6AE21211" w14:textId="40B4A05D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7DDC016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2CDDA81A" w14:textId="77777777" w:rsidTr="001C2400">
        <w:tc>
          <w:tcPr>
            <w:tcW w:w="517" w:type="dxa"/>
            <w:vAlign w:val="center"/>
          </w:tcPr>
          <w:p w14:paraId="1E85CA9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2178" w:type="dxa"/>
            <w:vAlign w:val="center"/>
          </w:tcPr>
          <w:p w14:paraId="0DBA048F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Muller et al., 2007</w:t>
            </w:r>
          </w:p>
        </w:tc>
        <w:tc>
          <w:tcPr>
            <w:tcW w:w="1530" w:type="dxa"/>
          </w:tcPr>
          <w:p w14:paraId="344DA589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21D44C77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88646F2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025CAA54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4352B096" w14:textId="58A9118E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37FF0805" w14:textId="75F7ED2C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4DE387CD" w14:textId="2968AA0A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Conference Proceedings</w:t>
            </w:r>
          </w:p>
        </w:tc>
      </w:tr>
      <w:tr w:rsidR="00126D24" w:rsidRPr="00BC6D57" w14:paraId="6C67499A" w14:textId="77777777" w:rsidTr="001C2400">
        <w:tc>
          <w:tcPr>
            <w:tcW w:w="517" w:type="dxa"/>
            <w:vAlign w:val="center"/>
          </w:tcPr>
          <w:p w14:paraId="4E86C51C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24</w:t>
            </w:r>
          </w:p>
        </w:tc>
        <w:tc>
          <w:tcPr>
            <w:tcW w:w="2178" w:type="dxa"/>
            <w:vAlign w:val="center"/>
          </w:tcPr>
          <w:p w14:paraId="2344B0F2" w14:textId="3B0B7B89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Osumi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2</w:t>
            </w:r>
          </w:p>
        </w:tc>
        <w:tc>
          <w:tcPr>
            <w:tcW w:w="1530" w:type="dxa"/>
          </w:tcPr>
          <w:p w14:paraId="1D44EB5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78061225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1BF2FA99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53847B73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6F31AC4E" w14:textId="61AE3B2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1C80C9A4" w14:textId="564D5138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13C44A69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634DCD5D" w14:textId="77777777" w:rsidTr="001C2400">
        <w:tc>
          <w:tcPr>
            <w:tcW w:w="517" w:type="dxa"/>
            <w:vAlign w:val="center"/>
          </w:tcPr>
          <w:p w14:paraId="517F8045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  <w:tc>
          <w:tcPr>
            <w:tcW w:w="2178" w:type="dxa"/>
            <w:vAlign w:val="center"/>
          </w:tcPr>
          <w:p w14:paraId="2368C37D" w14:textId="753910D6" w:rsidR="00126D24" w:rsidRPr="00BC6D57" w:rsidRDefault="001852FD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Oberlin et al., 2012</w:t>
            </w:r>
          </w:p>
        </w:tc>
        <w:tc>
          <w:tcPr>
            <w:tcW w:w="1530" w:type="dxa"/>
          </w:tcPr>
          <w:p w14:paraId="052065E2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46F14FEA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293A26B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64CAB79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6866DC35" w14:textId="7420402D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4FF2EC95" w14:textId="5FAC19C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356AF53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6CE9D079" w14:textId="77777777" w:rsidTr="00126D24">
        <w:tc>
          <w:tcPr>
            <w:tcW w:w="517" w:type="dxa"/>
            <w:vAlign w:val="center"/>
          </w:tcPr>
          <w:p w14:paraId="3ACC6431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6</w:t>
            </w:r>
          </w:p>
        </w:tc>
        <w:tc>
          <w:tcPr>
            <w:tcW w:w="2178" w:type="dxa"/>
            <w:vAlign w:val="center"/>
          </w:tcPr>
          <w:p w14:paraId="4E2C8BDC" w14:textId="77777777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Passamonti et al., 2008</w:t>
            </w:r>
          </w:p>
        </w:tc>
        <w:tc>
          <w:tcPr>
            <w:tcW w:w="1530" w:type="dxa"/>
          </w:tcPr>
          <w:p w14:paraId="1DFE4B85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3FA3E391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530" w:type="dxa"/>
          </w:tcPr>
          <w:p w14:paraId="0D5DF8A3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6918393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1AD4017F" w14:textId="56EA2309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6157CF11" w14:textId="4D1ADE6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00AFA216" w14:textId="2F718602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Task di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t involve reward or loss</w:t>
            </w:r>
          </w:p>
        </w:tc>
      </w:tr>
      <w:tr w:rsidR="00126D24" w:rsidRPr="00BC6D57" w14:paraId="3E9BC8BF" w14:textId="77777777" w:rsidTr="00126D24">
        <w:tc>
          <w:tcPr>
            <w:tcW w:w="517" w:type="dxa"/>
            <w:vAlign w:val="center"/>
          </w:tcPr>
          <w:p w14:paraId="60EFB1C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7</w:t>
            </w:r>
          </w:p>
        </w:tc>
        <w:tc>
          <w:tcPr>
            <w:tcW w:w="2178" w:type="dxa"/>
            <w:vAlign w:val="center"/>
          </w:tcPr>
          <w:p w14:paraId="66844CC0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Prehn et al., 2013</w:t>
            </w:r>
          </w:p>
        </w:tc>
        <w:tc>
          <w:tcPr>
            <w:tcW w:w="1530" w:type="dxa"/>
          </w:tcPr>
          <w:p w14:paraId="7C814EB1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07B4E08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41174BA0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35BD212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03060986" w14:textId="7F4AA901" w:rsidR="00126D24" w:rsidRP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6D24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33ACA6F6" w14:textId="524A2F51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018DF926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01AC6C07" w14:textId="77777777" w:rsidTr="00126D24">
        <w:tc>
          <w:tcPr>
            <w:tcW w:w="517" w:type="dxa"/>
            <w:vAlign w:val="center"/>
          </w:tcPr>
          <w:p w14:paraId="79712C17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8</w:t>
            </w:r>
          </w:p>
        </w:tc>
        <w:tc>
          <w:tcPr>
            <w:tcW w:w="2178" w:type="dxa"/>
            <w:vAlign w:val="center"/>
          </w:tcPr>
          <w:p w14:paraId="05B5587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Pujara, Motzkin, Newman, Kiehl, &amp; Koenigs, 2014</w:t>
            </w:r>
          </w:p>
        </w:tc>
        <w:tc>
          <w:tcPr>
            <w:tcW w:w="1530" w:type="dxa"/>
          </w:tcPr>
          <w:p w14:paraId="190F3BC6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7874E867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804B094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6F6ECAB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61944C1B" w14:textId="683390AB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69E219DC" w14:textId="19A81E04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2207008A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0E2D135A" w14:textId="77777777" w:rsidTr="001C2400">
        <w:tc>
          <w:tcPr>
            <w:tcW w:w="517" w:type="dxa"/>
            <w:vAlign w:val="center"/>
          </w:tcPr>
          <w:p w14:paraId="4EB8FD5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29</w:t>
            </w:r>
          </w:p>
        </w:tc>
        <w:tc>
          <w:tcPr>
            <w:tcW w:w="2178" w:type="dxa"/>
            <w:vAlign w:val="center"/>
          </w:tcPr>
          <w:p w14:paraId="29DCDB2A" w14:textId="5D6C26DD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Schneider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00</w:t>
            </w:r>
          </w:p>
        </w:tc>
        <w:tc>
          <w:tcPr>
            <w:tcW w:w="1530" w:type="dxa"/>
          </w:tcPr>
          <w:p w14:paraId="18D0A6D6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179D2BA6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530" w:type="dxa"/>
          </w:tcPr>
          <w:p w14:paraId="03A032DC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33CBD433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4239B34D" w14:textId="30DCE50D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2D987DCC" w14:textId="113891AF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4E1EC9B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Task investigated classical conditioning </w:t>
            </w:r>
          </w:p>
        </w:tc>
      </w:tr>
      <w:tr w:rsidR="00126D24" w:rsidRPr="00BC6D57" w14:paraId="30C567E2" w14:textId="77777777" w:rsidTr="001C2400">
        <w:tc>
          <w:tcPr>
            <w:tcW w:w="517" w:type="dxa"/>
            <w:vAlign w:val="center"/>
          </w:tcPr>
          <w:p w14:paraId="724C1B11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  <w:tc>
          <w:tcPr>
            <w:tcW w:w="2178" w:type="dxa"/>
            <w:vAlign w:val="center"/>
          </w:tcPr>
          <w:p w14:paraId="6CB73DEE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Skibsted et al., 2015</w:t>
            </w:r>
          </w:p>
        </w:tc>
        <w:tc>
          <w:tcPr>
            <w:tcW w:w="1530" w:type="dxa"/>
          </w:tcPr>
          <w:p w14:paraId="4CCFBCE2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710" w:type="dxa"/>
          </w:tcPr>
          <w:p w14:paraId="588E19D2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530" w:type="dxa"/>
          </w:tcPr>
          <w:p w14:paraId="5E816075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245E5A2C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372E7F3C" w14:textId="254BDEFE" w:rsid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52B61284" w14:textId="3AA06AD0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172CE7CD" w14:textId="31EA11BC" w:rsidR="00126D24" w:rsidRPr="00BC6D57" w:rsidRDefault="00AE2836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nference Proceedings; </w:t>
            </w:r>
            <w:r w:rsidR="00126D24" w:rsidRPr="00BC6D57">
              <w:rPr>
                <w:rFonts w:ascii="Times New Roman" w:hAnsi="Times New Roman" w:cs="Times New Roman"/>
                <w:sz w:val="20"/>
                <w:szCs w:val="20"/>
              </w:rPr>
              <w:t xml:space="preserve">Task did </w:t>
            </w:r>
            <w:r w:rsidR="00126D24">
              <w:rPr>
                <w:rFonts w:ascii="Times New Roman" w:hAnsi="Times New Roman" w:cs="Times New Roman"/>
                <w:sz w:val="20"/>
                <w:szCs w:val="20"/>
              </w:rPr>
              <w:t>not involve reward or loss</w:t>
            </w:r>
          </w:p>
        </w:tc>
      </w:tr>
      <w:tr w:rsidR="00126D24" w:rsidRPr="00BC6D57" w14:paraId="66766C23" w14:textId="77777777" w:rsidTr="001C2400">
        <w:tc>
          <w:tcPr>
            <w:tcW w:w="517" w:type="dxa"/>
            <w:vAlign w:val="center"/>
          </w:tcPr>
          <w:p w14:paraId="202F1CB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1</w:t>
            </w:r>
          </w:p>
        </w:tc>
        <w:tc>
          <w:tcPr>
            <w:tcW w:w="2178" w:type="dxa"/>
            <w:vAlign w:val="center"/>
          </w:tcPr>
          <w:p w14:paraId="4A6DB3F5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Veroude et al., 2016</w:t>
            </w:r>
          </w:p>
        </w:tc>
        <w:tc>
          <w:tcPr>
            <w:tcW w:w="1530" w:type="dxa"/>
          </w:tcPr>
          <w:p w14:paraId="6D9D942B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514A317A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2658F8E7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3E5178C1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1831D1AA" w14:textId="37D0D191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56925EDA" w14:textId="0DD3FA31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484DA9C3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1FC7136D" w14:textId="77777777" w:rsidTr="001C2400">
        <w:tc>
          <w:tcPr>
            <w:tcW w:w="517" w:type="dxa"/>
            <w:vAlign w:val="center"/>
          </w:tcPr>
          <w:p w14:paraId="681F73CC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2178" w:type="dxa"/>
            <w:vAlign w:val="center"/>
          </w:tcPr>
          <w:p w14:paraId="19AA4755" w14:textId="7D004290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Vieira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4</w:t>
            </w:r>
          </w:p>
        </w:tc>
        <w:tc>
          <w:tcPr>
            <w:tcW w:w="1530" w:type="dxa"/>
          </w:tcPr>
          <w:p w14:paraId="347F42C6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113176E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1AC498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398C8074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5BAF9791" w14:textId="61046C29" w:rsid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5E28AA85" w14:textId="4A453283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59229BFD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466EACB4" w14:textId="77777777" w:rsidTr="001C2400">
        <w:tc>
          <w:tcPr>
            <w:tcW w:w="517" w:type="dxa"/>
            <w:vAlign w:val="center"/>
          </w:tcPr>
          <w:p w14:paraId="33410042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3</w:t>
            </w:r>
          </w:p>
        </w:tc>
        <w:tc>
          <w:tcPr>
            <w:tcW w:w="2178" w:type="dxa"/>
            <w:vAlign w:val="center"/>
          </w:tcPr>
          <w:p w14:paraId="5FB3BEA3" w14:textId="2816EF92" w:rsidR="00126D24" w:rsidRPr="00BC6D57" w:rsidRDefault="00A22B29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Vö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llm et al., 2010</w:t>
            </w:r>
          </w:p>
        </w:tc>
        <w:tc>
          <w:tcPr>
            <w:tcW w:w="1530" w:type="dxa"/>
          </w:tcPr>
          <w:p w14:paraId="0DA56B2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1E0D6FC5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0485AAEB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16FA9E63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620F2077" w14:textId="65BCE737" w:rsidR="00126D24" w:rsidRPr="00126D24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26D24"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1440" w:type="dxa"/>
            <w:vAlign w:val="center"/>
          </w:tcPr>
          <w:p w14:paraId="279B0B77" w14:textId="7A56768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0213A35C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3F0ABDF0" w14:textId="77777777" w:rsidTr="001C2400">
        <w:tc>
          <w:tcPr>
            <w:tcW w:w="517" w:type="dxa"/>
            <w:vAlign w:val="center"/>
          </w:tcPr>
          <w:p w14:paraId="1EE45CA6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4</w:t>
            </w:r>
          </w:p>
        </w:tc>
        <w:tc>
          <w:tcPr>
            <w:tcW w:w="2178" w:type="dxa"/>
            <w:vAlign w:val="center"/>
          </w:tcPr>
          <w:p w14:paraId="39C2FBF6" w14:textId="53C816D4" w:rsidR="00126D24" w:rsidRPr="00BC6D57" w:rsidRDefault="00A22B29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Vö</w:t>
            </w:r>
            <w:r w:rsidR="00126D24" w:rsidRPr="00A22B29">
              <w:rPr>
                <w:rFonts w:ascii="Times New Roman" w:hAnsi="Times New Roman" w:cs="Times New Roman"/>
                <w:noProof/>
                <w:sz w:val="20"/>
                <w:szCs w:val="20"/>
              </w:rPr>
              <w:t>llm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2011</w:t>
            </w:r>
          </w:p>
        </w:tc>
        <w:tc>
          <w:tcPr>
            <w:tcW w:w="1530" w:type="dxa"/>
          </w:tcPr>
          <w:p w14:paraId="0848D3E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6CF6F07B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874802A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0865B13D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10CDFC3E" w14:textId="0069FE8E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404D2CCE" w14:textId="795D713C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6BBCA4CA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Not in English</w:t>
            </w:r>
          </w:p>
        </w:tc>
      </w:tr>
      <w:tr w:rsidR="00126D24" w:rsidRPr="00BC6D57" w14:paraId="5BC2035D" w14:textId="77777777" w:rsidTr="00126D24">
        <w:tc>
          <w:tcPr>
            <w:tcW w:w="517" w:type="dxa"/>
            <w:vAlign w:val="center"/>
          </w:tcPr>
          <w:p w14:paraId="1A25710A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5</w:t>
            </w:r>
          </w:p>
        </w:tc>
        <w:tc>
          <w:tcPr>
            <w:tcW w:w="2178" w:type="dxa"/>
            <w:vAlign w:val="center"/>
          </w:tcPr>
          <w:p w14:paraId="296E3FBC" w14:textId="4B2246C1" w:rsidR="00126D24" w:rsidRPr="00BC6D57" w:rsidRDefault="00A22B29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Vö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llm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07</w:t>
            </w:r>
          </w:p>
        </w:tc>
        <w:tc>
          <w:tcPr>
            <w:tcW w:w="1530" w:type="dxa"/>
          </w:tcPr>
          <w:p w14:paraId="058FE47F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7C3D7D67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5E00CB22" w14:textId="77777777" w:rsidR="00126D24" w:rsidRPr="00BC6D57" w:rsidRDefault="00126D24" w:rsidP="00126D24">
            <w:pPr>
              <w:jc w:val="center"/>
              <w:rPr>
                <w:rFonts w:ascii="MS Mincho" w:eastAsia="MS Mincho" w:hAnsi="MS Mincho" w:cs="MS Mincho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5F7DB4C9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</w:tcPr>
          <w:p w14:paraId="7E907327" w14:textId="70EA1AB8" w:rsidR="00126D24" w:rsidRPr="00126D24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748D7043" w14:textId="49528A4C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cluded</w:t>
            </w:r>
          </w:p>
        </w:tc>
        <w:tc>
          <w:tcPr>
            <w:tcW w:w="2520" w:type="dxa"/>
            <w:vAlign w:val="center"/>
          </w:tcPr>
          <w:p w14:paraId="7118B418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26D24" w:rsidRPr="00BC6D57" w14:paraId="20073765" w14:textId="77777777" w:rsidTr="001C2400">
        <w:tc>
          <w:tcPr>
            <w:tcW w:w="517" w:type="dxa"/>
            <w:vAlign w:val="center"/>
          </w:tcPr>
          <w:p w14:paraId="3D07F05C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</w:p>
        </w:tc>
        <w:tc>
          <w:tcPr>
            <w:tcW w:w="2178" w:type="dxa"/>
            <w:vAlign w:val="center"/>
          </w:tcPr>
          <w:p w14:paraId="749CD0A3" w14:textId="155DC646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White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3</w:t>
            </w:r>
          </w:p>
        </w:tc>
        <w:tc>
          <w:tcPr>
            <w:tcW w:w="1530" w:type="dxa"/>
          </w:tcPr>
          <w:p w14:paraId="3EFCE78A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074B6963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73169CAE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4585B55F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0BCB2E7D" w14:textId="0C0305F4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358BE896" w14:textId="069E8E71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53668B9F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BC6D57" w14:paraId="5621FA38" w14:textId="77777777" w:rsidTr="001C2400">
        <w:tc>
          <w:tcPr>
            <w:tcW w:w="517" w:type="dxa"/>
            <w:vAlign w:val="center"/>
          </w:tcPr>
          <w:p w14:paraId="4FE4CEFE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7</w:t>
            </w:r>
          </w:p>
        </w:tc>
        <w:tc>
          <w:tcPr>
            <w:tcW w:w="2178" w:type="dxa"/>
            <w:vAlign w:val="center"/>
          </w:tcPr>
          <w:p w14:paraId="17E5D40C" w14:textId="6465741C" w:rsidR="00126D24" w:rsidRPr="00BC6D57" w:rsidRDefault="001852FD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White, Brislin, Sinclair, &amp; Blair, </w:t>
            </w:r>
            <w:r w:rsidR="00126D24"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4</w:t>
            </w:r>
          </w:p>
        </w:tc>
        <w:tc>
          <w:tcPr>
            <w:tcW w:w="1530" w:type="dxa"/>
          </w:tcPr>
          <w:p w14:paraId="670487CE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33DAD390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6CF2FA1A" w14:textId="77777777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890" w:type="dxa"/>
          </w:tcPr>
          <w:p w14:paraId="4071998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260" w:type="dxa"/>
            <w:vAlign w:val="center"/>
          </w:tcPr>
          <w:p w14:paraId="37FD2C86" w14:textId="6B08266C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611BA10A" w14:textId="0CC3360C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7BFDE408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Did not measure individual differences in AB</w:t>
            </w:r>
          </w:p>
        </w:tc>
      </w:tr>
      <w:tr w:rsidR="00126D24" w:rsidRPr="00BC6D57" w14:paraId="5443206C" w14:textId="77777777" w:rsidTr="001C2400">
        <w:tc>
          <w:tcPr>
            <w:tcW w:w="517" w:type="dxa"/>
            <w:vAlign w:val="center"/>
          </w:tcPr>
          <w:p w14:paraId="70892529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8</w:t>
            </w:r>
          </w:p>
        </w:tc>
        <w:tc>
          <w:tcPr>
            <w:tcW w:w="2178" w:type="dxa"/>
            <w:vAlign w:val="center"/>
          </w:tcPr>
          <w:p w14:paraId="58638889" w14:textId="226841A9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White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4</w:t>
            </w:r>
          </w:p>
        </w:tc>
        <w:tc>
          <w:tcPr>
            <w:tcW w:w="1530" w:type="dxa"/>
          </w:tcPr>
          <w:p w14:paraId="7D79C64F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43B9BD09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4795D152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598C027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092B0A79" w14:textId="3350395F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6B477A9A" w14:textId="06A1D312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0374AF3" w14:textId="77777777" w:rsidR="00126D24" w:rsidRPr="00BC6D57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  <w:tr w:rsidR="00126D24" w:rsidRPr="003D7001" w14:paraId="74130D31" w14:textId="77777777" w:rsidTr="001C2400">
        <w:tc>
          <w:tcPr>
            <w:tcW w:w="517" w:type="dxa"/>
            <w:vAlign w:val="center"/>
          </w:tcPr>
          <w:p w14:paraId="2E3FA867" w14:textId="77777777" w:rsidR="00126D24" w:rsidRPr="00BC6D57" w:rsidRDefault="00126D24" w:rsidP="00126D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b/>
                <w:sz w:val="20"/>
                <w:szCs w:val="20"/>
              </w:rPr>
              <w:t>39</w:t>
            </w:r>
          </w:p>
        </w:tc>
        <w:tc>
          <w:tcPr>
            <w:tcW w:w="2178" w:type="dxa"/>
            <w:vAlign w:val="center"/>
          </w:tcPr>
          <w:p w14:paraId="5B2C30BD" w14:textId="0B485658" w:rsidR="00126D24" w:rsidRPr="00BC6D57" w:rsidRDefault="00126D24" w:rsidP="00126D2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White </w:t>
            </w:r>
            <w:r w:rsidR="001852F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t al., </w:t>
            </w:r>
            <w:r w:rsidRPr="00BC6D57">
              <w:rPr>
                <w:rFonts w:ascii="Times New Roman" w:hAnsi="Times New Roman" w:cs="Times New Roman"/>
                <w:noProof/>
                <w:sz w:val="20"/>
                <w:szCs w:val="20"/>
              </w:rPr>
              <w:t>2016</w:t>
            </w:r>
          </w:p>
        </w:tc>
        <w:tc>
          <w:tcPr>
            <w:tcW w:w="1530" w:type="dxa"/>
          </w:tcPr>
          <w:p w14:paraId="49569AC7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710" w:type="dxa"/>
          </w:tcPr>
          <w:p w14:paraId="1A7C8F26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530" w:type="dxa"/>
          </w:tcPr>
          <w:p w14:paraId="378C69E4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✘</w:t>
            </w:r>
          </w:p>
        </w:tc>
        <w:tc>
          <w:tcPr>
            <w:tcW w:w="1890" w:type="dxa"/>
          </w:tcPr>
          <w:p w14:paraId="20C71570" w14:textId="77777777" w:rsidR="00126D24" w:rsidRPr="00BC6D57" w:rsidRDefault="00126D24" w:rsidP="00126D24">
            <w:pPr>
              <w:jc w:val="center"/>
              <w:rPr>
                <w:rFonts w:ascii="MS Gothic" w:eastAsia="MS Gothic" w:hAnsi="MS Gothic" w:cs="MS Gothic"/>
                <w:sz w:val="20"/>
                <w:szCs w:val="20"/>
              </w:rPr>
            </w:pPr>
            <w:r w:rsidRPr="00BC6D57">
              <w:rPr>
                <w:rFonts w:ascii="MS Gothic" w:eastAsia="MS Gothic" w:hAnsi="MS Gothic" w:cs="MS Gothic" w:hint="eastAsia"/>
                <w:sz w:val="20"/>
                <w:szCs w:val="20"/>
              </w:rPr>
              <w:t>✔</w:t>
            </w:r>
          </w:p>
        </w:tc>
        <w:tc>
          <w:tcPr>
            <w:tcW w:w="1260" w:type="dxa"/>
            <w:vAlign w:val="center"/>
          </w:tcPr>
          <w:p w14:paraId="75DFA8BB" w14:textId="27B5B33A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1440" w:type="dxa"/>
            <w:vAlign w:val="center"/>
          </w:tcPr>
          <w:p w14:paraId="108E39B7" w14:textId="533D6885" w:rsidR="00126D24" w:rsidRPr="00BC6D57" w:rsidRDefault="00126D24" w:rsidP="00126D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Excluded</w:t>
            </w:r>
          </w:p>
        </w:tc>
        <w:tc>
          <w:tcPr>
            <w:tcW w:w="2520" w:type="dxa"/>
            <w:vAlign w:val="center"/>
          </w:tcPr>
          <w:p w14:paraId="3B48D4A8" w14:textId="77777777" w:rsidR="00126D24" w:rsidRPr="003D7001" w:rsidRDefault="00126D24" w:rsidP="00126D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D57">
              <w:rPr>
                <w:rFonts w:ascii="Times New Roman" w:hAnsi="Times New Roman" w:cs="Times New Roman"/>
                <w:sz w:val="20"/>
                <w:szCs w:val="20"/>
              </w:rPr>
              <w:t>Mean sample age &lt; 17</w:t>
            </w:r>
          </w:p>
        </w:tc>
      </w:tr>
    </w:tbl>
    <w:p w14:paraId="70205C35" w14:textId="39242558" w:rsidR="00773EA9" w:rsidRDefault="00773EA9" w:rsidP="00D93158">
      <w:pPr>
        <w:rPr>
          <w:rFonts w:ascii="Times New Roman" w:hAnsi="Times New Roman" w:cs="Times New Roman"/>
          <w:b/>
        </w:rPr>
      </w:pPr>
    </w:p>
    <w:p w14:paraId="3AB9739E" w14:textId="57026702" w:rsidR="007D12FD" w:rsidRPr="009F3CE2" w:rsidRDefault="00BD5F3C" w:rsidP="00D931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  <w:r w:rsidR="00C9017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 w:rsidR="00161D29">
        <w:rPr>
          <w:rFonts w:ascii="Times New Roman" w:hAnsi="Times New Roman" w:cs="Times New Roman"/>
          <w:b/>
          <w:sz w:val="24"/>
          <w:szCs w:val="24"/>
        </w:rPr>
        <w:t>4</w:t>
      </w:r>
    </w:p>
    <w:p w14:paraId="0E7B4262" w14:textId="72AC86AE" w:rsidR="00546511" w:rsidRPr="004E1D20" w:rsidRDefault="00546511" w:rsidP="00D93158">
      <w:pPr>
        <w:rPr>
          <w:rFonts w:ascii="Times New Roman" w:hAnsi="Times New Roman" w:cs="Times New Roman"/>
          <w:i/>
          <w:sz w:val="24"/>
          <w:szCs w:val="24"/>
        </w:rPr>
      </w:pPr>
      <w:r w:rsidRPr="004E1D20">
        <w:rPr>
          <w:rFonts w:ascii="Times New Roman" w:hAnsi="Times New Roman" w:cs="Times New Roman"/>
          <w:i/>
          <w:sz w:val="24"/>
          <w:szCs w:val="24"/>
        </w:rPr>
        <w:t>Summary of Findings of Reward and Loss Processing in Antisocial Behavior/Psychopathy in Community and Clinical Samples: Expanded Sample</w:t>
      </w:r>
    </w:p>
    <w:tbl>
      <w:tblPr>
        <w:tblStyle w:val="TableGrid"/>
        <w:tblW w:w="1493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1175"/>
        <w:gridCol w:w="1260"/>
        <w:gridCol w:w="1477"/>
        <w:gridCol w:w="1463"/>
        <w:gridCol w:w="1260"/>
        <w:gridCol w:w="2137"/>
        <w:gridCol w:w="1355"/>
        <w:gridCol w:w="2070"/>
        <w:gridCol w:w="1748"/>
      </w:tblGrid>
      <w:tr w:rsidR="00BD5F3C" w:rsidRPr="00097E34" w14:paraId="73D8ECC3" w14:textId="77777777" w:rsidTr="00A727AA">
        <w:tc>
          <w:tcPr>
            <w:tcW w:w="985" w:type="dxa"/>
          </w:tcPr>
          <w:p w14:paraId="451B08F1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1DE093" w14:textId="77777777" w:rsidR="00BD5F3C" w:rsidRPr="00097E34" w:rsidRDefault="00BD5F3C" w:rsidP="009A3C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23D4E81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ample,</w:t>
            </w:r>
          </w:p>
          <w:p w14:paraId="24F9824E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n Male</w:t>
            </w:r>
          </w:p>
        </w:tc>
        <w:tc>
          <w:tcPr>
            <w:tcW w:w="1260" w:type="dxa"/>
          </w:tcPr>
          <w:p w14:paraId="1308C334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Measure</w:t>
            </w:r>
          </w:p>
        </w:tc>
        <w:tc>
          <w:tcPr>
            <w:tcW w:w="1477" w:type="dxa"/>
          </w:tcPr>
          <w:p w14:paraId="523565B3" w14:textId="63DF7E92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ask/ Reward</w:t>
            </w:r>
          </w:p>
        </w:tc>
        <w:tc>
          <w:tcPr>
            <w:tcW w:w="1463" w:type="dxa"/>
          </w:tcPr>
          <w:p w14:paraId="658B6CA0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ype/Phase</w:t>
            </w:r>
          </w:p>
        </w:tc>
        <w:tc>
          <w:tcPr>
            <w:tcW w:w="1260" w:type="dxa"/>
          </w:tcPr>
          <w:p w14:paraId="30D325D8" w14:textId="45A2CA53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</w:t>
            </w:r>
            <w:r w:rsidR="00931733"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ward C</w:t>
            </w: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ontrast</w:t>
            </w:r>
          </w:p>
        </w:tc>
        <w:tc>
          <w:tcPr>
            <w:tcW w:w="2137" w:type="dxa"/>
          </w:tcPr>
          <w:p w14:paraId="2F5FA2A4" w14:textId="12AD6403" w:rsidR="00BD5F3C" w:rsidRPr="00097E34" w:rsidRDefault="009C2B70" w:rsidP="009C2B7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  <w:p w14:paraId="02EF38E3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55" w:type="dxa"/>
          </w:tcPr>
          <w:p w14:paraId="2E65FEA2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s Contrast </w:t>
            </w:r>
          </w:p>
        </w:tc>
        <w:tc>
          <w:tcPr>
            <w:tcW w:w="2070" w:type="dxa"/>
          </w:tcPr>
          <w:p w14:paraId="19E6601A" w14:textId="21045F12" w:rsidR="00BD5F3C" w:rsidRPr="00097E34" w:rsidRDefault="009C2B70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</w:tc>
        <w:tc>
          <w:tcPr>
            <w:tcW w:w="1748" w:type="dxa"/>
          </w:tcPr>
          <w:p w14:paraId="3601885B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ummary</w:t>
            </w:r>
          </w:p>
        </w:tc>
      </w:tr>
      <w:tr w:rsidR="00BD5F3C" w:rsidRPr="00097E34" w14:paraId="6C99820D" w14:textId="77777777" w:rsidTr="00A727AA">
        <w:tc>
          <w:tcPr>
            <w:tcW w:w="14930" w:type="dxa"/>
            <w:gridSpan w:val="10"/>
            <w:shd w:val="clear" w:color="auto" w:fill="auto"/>
          </w:tcPr>
          <w:p w14:paraId="63FFEFA5" w14:textId="77777777" w:rsidR="00BD5F3C" w:rsidRPr="00097E34" w:rsidRDefault="00BD5F3C" w:rsidP="009A3C18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Community/Healthy Samples</w:t>
            </w:r>
          </w:p>
        </w:tc>
      </w:tr>
      <w:tr w:rsidR="0015078D" w:rsidRPr="00097E34" w14:paraId="3B7A17B5" w14:textId="77777777" w:rsidTr="00A727AA">
        <w:tc>
          <w:tcPr>
            <w:tcW w:w="985" w:type="dxa"/>
          </w:tcPr>
          <w:p w14:paraId="789ABE7E" w14:textId="05F5B845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lenberghs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et al., 2014</w:t>
            </w:r>
          </w:p>
        </w:tc>
        <w:tc>
          <w:tcPr>
            <w:tcW w:w="1175" w:type="dxa"/>
          </w:tcPr>
          <w:p w14:paraId="638AEA85" w14:textId="55FDE817" w:rsidR="0015078D" w:rsidRPr="00097E34" w:rsidRDefault="00546511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=48 (24 M)</w:t>
            </w:r>
          </w:p>
        </w:tc>
        <w:tc>
          <w:tcPr>
            <w:tcW w:w="1260" w:type="dxa"/>
          </w:tcPr>
          <w:p w14:paraId="3E908B5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6353EF2B" w14:textId="4A3EA368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SRP-III</w:t>
            </w:r>
          </w:p>
        </w:tc>
        <w:tc>
          <w:tcPr>
            <w:tcW w:w="1477" w:type="dxa"/>
          </w:tcPr>
          <w:p w14:paraId="600FB0F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In group/out group </w:t>
            </w:r>
          </w:p>
          <w:p w14:paraId="5504A19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0B3251" w14:textId="2DB7D7A0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netary</w:t>
            </w:r>
          </w:p>
        </w:tc>
        <w:tc>
          <w:tcPr>
            <w:tcW w:w="1463" w:type="dxa"/>
          </w:tcPr>
          <w:p w14:paraId="00D7F0B1" w14:textId="25056417" w:rsidR="0015078D" w:rsidRPr="00097E34" w:rsidRDefault="0094179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lectro shock,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eward or nothing delivered to others</w:t>
            </w:r>
          </w:p>
          <w:p w14:paraId="604B45B4" w14:textId="55687EF1" w:rsidR="0094179D" w:rsidRPr="00097E34" w:rsidRDefault="0094179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96244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FA328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7" w:type="dxa"/>
          </w:tcPr>
          <w:p w14:paraId="70680B4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ssociations with psychopathy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were not reported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 reward conditions</w:t>
            </w:r>
          </w:p>
          <w:p w14:paraId="4E51CCF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32298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70FB0A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5B68E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D53213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EEE4E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D0889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153A24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64216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62AB0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209A3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0486CB5" w14:textId="1D26580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Shock</w:t>
            </w:r>
            <w:r w:rsidR="0054651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&gt; Neutral </w:t>
            </w:r>
          </w:p>
          <w:p w14:paraId="257F401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CA47D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33A1C7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D24DD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E448E1" w14:textId="77777777" w:rsidR="001F227B" w:rsidRDefault="001F227B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9BA21" w14:textId="77777777" w:rsidR="001F227B" w:rsidRDefault="001F227B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06B291" w14:textId="77777777" w:rsidR="001F227B" w:rsidRDefault="001F227B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30F337" w14:textId="77777777" w:rsidR="001F227B" w:rsidRDefault="001F227B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23865B" w14:textId="6EFD584A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Shock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outgroup</w:t>
            </w:r>
            <w:r w:rsidR="008A0A06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&gt; Neutral outgroup</w:t>
            </w:r>
          </w:p>
          <w:p w14:paraId="09E6393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2D928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D5B4AF" w14:textId="77777777" w:rsidR="006E6CC5" w:rsidRDefault="006E6CC5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E897D2" w14:textId="22D9927E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Shock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ingroup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&gt; neutral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ingroup</w:t>
            </w:r>
          </w:p>
        </w:tc>
        <w:tc>
          <w:tcPr>
            <w:tcW w:w="2070" w:type="dxa"/>
          </w:tcPr>
          <w:p w14:paraId="21927F37" w14:textId="0E051EBE" w:rsidR="0015078D" w:rsidRPr="00097E34" w:rsidRDefault="0094179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RP-III:</w:t>
            </w:r>
            <w:r w:rsidR="00BD060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C2B70" w:rsidRPr="001F227B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Pr="001F227B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Pr="001F227B">
              <w:rPr>
                <w:rFonts w:ascii="Times New Roman" w:hAnsi="Times New Roman" w:cs="Times New Roman"/>
                <w:sz w:val="20"/>
                <w:szCs w:val="20"/>
              </w:rPr>
              <w:t>/d</w:t>
            </w:r>
            <w:r w:rsidR="00546511"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orsal </w:t>
            </w:r>
            <w:r w:rsidR="00AE2836" w:rsidRPr="001F227B">
              <w:rPr>
                <w:rFonts w:ascii="Times New Roman" w:hAnsi="Times New Roman" w:cs="Times New Roman"/>
                <w:sz w:val="20"/>
                <w:szCs w:val="20"/>
              </w:rPr>
              <w:t>ACC</w:t>
            </w:r>
            <w:r w:rsidR="001F227B"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Z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2.53, 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P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.03</w:t>
            </w:r>
            <w:r w:rsid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)</w:t>
            </w:r>
            <w:r w:rsidR="00AE2836" w:rsidRPr="001F227B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5078D" w:rsidRPr="001F227B">
              <w:rPr>
                <w:rFonts w:ascii="Times New Roman" w:hAnsi="Times New Roman" w:cs="Times New Roman"/>
                <w:sz w:val="20"/>
                <w:szCs w:val="20"/>
              </w:rPr>
              <w:t>lateral</w:t>
            </w:r>
            <w:r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 OFC/anterior insula</w:t>
            </w:r>
            <w:r w:rsidR="001F227B"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Z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2.57, 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P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.03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1F22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Z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2.60, 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P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.03</w:t>
            </w:r>
            <w:r w:rsid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)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, </w:t>
            </w:r>
            <w:r w:rsidRPr="001F227B">
              <w:rPr>
                <w:rFonts w:ascii="Times New Roman" w:hAnsi="Times New Roman" w:cs="Times New Roman"/>
                <w:sz w:val="20"/>
                <w:szCs w:val="20"/>
              </w:rPr>
              <w:t>right posterior superior temporal sulcus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Z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2.61; </w:t>
            </w:r>
            <w:r w:rsidR="001F227B" w:rsidRPr="001F227B">
              <w:rPr>
                <w:rStyle w:val="Emphasis"/>
                <w:rFonts w:ascii="Times New Roman" w:hAnsi="Times New Roman" w:cs="Times New Roman"/>
                <w:color w:val="333333"/>
                <w:sz w:val="20"/>
                <w:szCs w:val="20"/>
                <w:bdr w:val="none" w:sz="0" w:space="0" w:color="auto" w:frame="1"/>
                <w:shd w:val="clear" w:color="auto" w:fill="FFFFFF"/>
              </w:rPr>
              <w:t>P</w:t>
            </w:r>
            <w:r w:rsidR="001F227B" w:rsidRP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=.03</w:t>
            </w:r>
            <w:r w:rsidR="001F227B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)</w:t>
            </w:r>
          </w:p>
          <w:p w14:paraId="0C2735F4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B5B8C9" w14:textId="462A5F1D" w:rsidR="0094179D" w:rsidRPr="00097E34" w:rsidRDefault="0094179D" w:rsidP="0094179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RP-III:</w:t>
            </w:r>
            <w:r w:rsidR="00BD060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PFC/d</w:t>
            </w:r>
            <w:r w:rsidR="00AE2836" w:rsidRPr="00097E34">
              <w:rPr>
                <w:rFonts w:ascii="Times New Roman" w:hAnsi="Times New Roman" w:cs="Times New Roman"/>
                <w:sz w:val="20"/>
                <w:szCs w:val="20"/>
              </w:rPr>
              <w:t>orsal ACC, lateral OFC/anterior insula,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ight posterior superior temporal sulcus</w:t>
            </w:r>
            <w:r w:rsidR="00B71C7C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71C7C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 w:rsidR="00B71C7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 xml:space="preserve">.34, </w:t>
            </w:r>
            <w:r w:rsidR="001F227B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1F227B">
              <w:rPr>
                <w:rFonts w:ascii="Times New Roman" w:hAnsi="Times New Roman" w:cs="Times New Roman"/>
                <w:sz w:val="20"/>
                <w:szCs w:val="20"/>
              </w:rPr>
              <w:t>=.01)</w:t>
            </w:r>
            <w:r w:rsidR="00B71C7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96F232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151274" w14:textId="495C5499" w:rsidR="0015078D" w:rsidRPr="00097E34" w:rsidRDefault="0094179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RP-III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n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s </w:t>
            </w:r>
          </w:p>
        </w:tc>
        <w:tc>
          <w:tcPr>
            <w:tcW w:w="1748" w:type="dxa"/>
          </w:tcPr>
          <w:p w14:paraId="1C11D2C6" w14:textId="51DD2D5B" w:rsidR="0094179D" w:rsidRPr="00097E34" w:rsidRDefault="0094179D" w:rsidP="0094179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9F9F9"/>
              </w:rPr>
              <w:t xml:space="preserve">Psychopathic traits were related to decreased </w:t>
            </w:r>
            <w:r w:rsidR="0015078D" w:rsidRPr="00097E3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9F9F9"/>
              </w:rPr>
              <w:t>activ</w:t>
            </w:r>
            <w:r w:rsidRPr="00097E3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9F9F9"/>
              </w:rPr>
              <w:t>ity</w:t>
            </w:r>
            <w:r w:rsidR="0015078D" w:rsidRPr="00097E3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9F9F9"/>
              </w:rPr>
              <w:t xml:space="preserve"> in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/d</w:t>
            </w:r>
            <w:r w:rsidR="0054651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orsal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AE2836" w:rsidRPr="00097E34">
              <w:rPr>
                <w:rFonts w:ascii="Times New Roman" w:hAnsi="Times New Roman" w:cs="Times New Roman"/>
                <w:sz w:val="20"/>
                <w:szCs w:val="20"/>
              </w:rPr>
              <w:t>CC, lateral OFC/anterior insula,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ight posterior superior temporal sulcus</w:t>
            </w:r>
          </w:p>
          <w:p w14:paraId="2F71CAB4" w14:textId="1CBA8D8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  <w:shd w:val="clear" w:color="auto" w:fill="F9F9F9"/>
              </w:rPr>
              <w:t>when punishing others, especially when they were out-group members.</w:t>
            </w:r>
          </w:p>
        </w:tc>
      </w:tr>
      <w:tr w:rsidR="0015078D" w:rsidRPr="00097E34" w14:paraId="3932D39F" w14:textId="77777777" w:rsidTr="00A727AA">
        <w:tc>
          <w:tcPr>
            <w:tcW w:w="985" w:type="dxa"/>
          </w:tcPr>
          <w:p w14:paraId="17CBB208" w14:textId="60E2B959" w:rsidR="00E4555A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Osumi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et al., 2012</w:t>
            </w:r>
          </w:p>
          <w:p w14:paraId="19E7F3B7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56BD03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662C52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4FB39C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E5642E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BF9BEF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9C8FB1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30F3FF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CE186D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A7696C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6BEC97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3FEB7B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ED761A" w14:textId="3E39C38C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1D5D0D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41F2CE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DC871F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2E5A9C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0FA0FC" w14:textId="1C570B9C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55364F" w14:textId="77777777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651997" w14:textId="15113CC8" w:rsidR="00E4555A" w:rsidRPr="00097E34" w:rsidRDefault="00E4555A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559474" w14:textId="77777777" w:rsidR="0015078D" w:rsidRPr="00097E34" w:rsidRDefault="0015078D" w:rsidP="00E455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7C7998C5" w14:textId="6B116EB2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otal n=20 (20 M)</w:t>
            </w:r>
          </w:p>
        </w:tc>
        <w:tc>
          <w:tcPr>
            <w:tcW w:w="1260" w:type="dxa"/>
          </w:tcPr>
          <w:p w14:paraId="16D09A54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5FE6C2CA" w14:textId="50AA8874" w:rsidR="0015078D" w:rsidRPr="00097E34" w:rsidRDefault="00BD060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rimary &amp;</w:t>
            </w:r>
            <w:r w:rsidR="00A727AA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Secondary Psychopath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y Scales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77" w:type="dxa"/>
          </w:tcPr>
          <w:p w14:paraId="158CF7F0" w14:textId="77777777" w:rsidR="001A14A1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locked task </w:t>
            </w:r>
          </w:p>
          <w:p w14:paraId="00128EA7" w14:textId="77777777" w:rsidR="001A14A1" w:rsidRPr="00097E34" w:rsidRDefault="001A14A1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099BA3F2" w14:textId="071D9845" w:rsidR="0015078D" w:rsidRPr="00097E34" w:rsidRDefault="00546511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ctator Game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received fair/unfair monetary offers </w:t>
            </w:r>
          </w:p>
          <w:p w14:paraId="4490EFB4" w14:textId="77777777" w:rsidR="001A14A1" w:rsidRPr="00097E34" w:rsidRDefault="001A14A1" w:rsidP="0015078D">
            <w:pPr>
              <w:pStyle w:val="NoSpacing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32CB97B9" w14:textId="23204140" w:rsidR="0015078D" w:rsidRPr="00097E34" w:rsidRDefault="00546511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timatum Game</w:t>
            </w:r>
            <w:r w:rsidR="001A14A1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ept or reject fair/unfair offers</w:t>
            </w:r>
          </w:p>
        </w:tc>
        <w:tc>
          <w:tcPr>
            <w:tcW w:w="1463" w:type="dxa"/>
          </w:tcPr>
          <w:p w14:paraId="478873F7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D5A9D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7" w:type="dxa"/>
          </w:tcPr>
          <w:p w14:paraId="17E07DA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4DD4DE2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Unfair &gt; fair</w:t>
            </w:r>
          </w:p>
          <w:p w14:paraId="7A5A3F7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41FA97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3779F4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4E4C4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2EE91A" w14:textId="77777777" w:rsidR="00BD1F73" w:rsidRDefault="00BD1F73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34BA00" w14:textId="77777777" w:rsidR="00BB5589" w:rsidRDefault="00BB5589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33A664" w14:textId="77777777" w:rsidR="00BB5589" w:rsidRDefault="00BB5589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4181DB" w14:textId="21D05AAF" w:rsidR="0015078D" w:rsidRPr="00097E34" w:rsidRDefault="00546511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Ultimatum &gt; Dictator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(i.e., effect of punishment availability)</w:t>
            </w:r>
          </w:p>
        </w:tc>
        <w:tc>
          <w:tcPr>
            <w:tcW w:w="2070" w:type="dxa"/>
          </w:tcPr>
          <w:p w14:paraId="1476D275" w14:textId="73340E14" w:rsidR="0015078D" w:rsidRPr="00BB5589" w:rsidRDefault="00BD060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sychopathic traits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right amygdala</w:t>
            </w:r>
            <w:r w:rsidR="006E6C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>=4.69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, thalamus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>=4.83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left superior parietal lobule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>=4.88) at uncorrected p&lt;.001</w:t>
            </w:r>
          </w:p>
          <w:p w14:paraId="2D7490F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EB4CD8" w14:textId="16142BF3" w:rsidR="0015078D" w:rsidRPr="00BB5589" w:rsidRDefault="00BD060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sychopathic traits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>right putamen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 w:rsidRPr="00BB5589">
              <w:rPr>
                <w:rFonts w:ascii="Times New Roman" w:hAnsi="Times New Roman" w:cs="Times New Roman"/>
                <w:sz w:val="20"/>
                <w:szCs w:val="20"/>
              </w:rPr>
              <w:t>=4.96)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middle temporal gyrus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 w:rsidRPr="00BB5589">
              <w:rPr>
                <w:rFonts w:ascii="Times New Roman" w:hAnsi="Times New Roman" w:cs="Times New Roman"/>
                <w:sz w:val="20"/>
                <w:szCs w:val="20"/>
              </w:rPr>
              <w:t>=4.83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left superior temporal gyrus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=5.1) at uncorrected </w:t>
            </w:r>
            <w:r w:rsidR="00BB5589" w:rsidRPr="0054500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  <w:p w14:paraId="3CEFDBE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1F70A5" w14:textId="36538EC4" w:rsidR="00946FEF" w:rsidRPr="00545003" w:rsidRDefault="00BD060D" w:rsidP="00BB5589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lastRenderedPageBreak/>
              <w:t>Psychopathic traits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functional connectivit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y between right amygdala seed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&amp; 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putamen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>=5.25)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>VS</w:t>
            </w:r>
            <w:r w:rsidR="00BB558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BB5589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BB5589" w:rsidRPr="00BB5589">
              <w:rPr>
                <w:rFonts w:ascii="Times New Roman" w:hAnsi="Times New Roman" w:cs="Times New Roman"/>
                <w:sz w:val="20"/>
                <w:szCs w:val="20"/>
              </w:rPr>
              <w:t>=4.34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substantia </w:t>
            </w:r>
            <w:proofErr w:type="spellStart"/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nigra</w:t>
            </w:r>
            <w:proofErr w:type="spellEnd"/>
            <w:r w:rsidR="0054500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545003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>=4.71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, posterior cingulate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545003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>=5.21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, insula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545003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>=3.74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, superior temporal gyrus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545003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 xml:space="preserve">=4.21) at uncorrected </w:t>
            </w:r>
            <w:r w:rsidR="0054500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545003" w:rsidRPr="00545003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545003">
              <w:rPr>
                <w:rFonts w:ascii="Times New Roman" w:hAnsi="Times New Roman" w:cs="Times New Roman"/>
                <w:sz w:val="20"/>
                <w:szCs w:val="20"/>
              </w:rPr>
              <w:t>.005</w:t>
            </w:r>
          </w:p>
        </w:tc>
        <w:tc>
          <w:tcPr>
            <w:tcW w:w="1748" w:type="dxa"/>
          </w:tcPr>
          <w:p w14:paraId="77314BB8" w14:textId="27F6FCB2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9F9F9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Psychopathic traits 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were related to decreased activity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 the amygdala, thalamus and left superior parietal lobule to unfair offers. Psychopa</w:t>
            </w:r>
            <w:r w:rsidR="00946FEF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thic traits were related to reduced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ctivit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y in </w:t>
            </w:r>
            <w:r w:rsidR="001A14A1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putamen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, middle temporal gyrus,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superior temporal gyrus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nd reduced functional connectivity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etween dopaminergic regions and the amygdala during trials in which participants could punish unfair offers. </w:t>
            </w:r>
          </w:p>
        </w:tc>
      </w:tr>
      <w:tr w:rsidR="0015078D" w:rsidRPr="00097E34" w14:paraId="73E339A9" w14:textId="77777777" w:rsidTr="00A727AA">
        <w:tc>
          <w:tcPr>
            <w:tcW w:w="985" w:type="dxa"/>
          </w:tcPr>
          <w:p w14:paraId="3933624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78C9686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ample,</w:t>
            </w:r>
          </w:p>
          <w:p w14:paraId="034E5D18" w14:textId="61B6351E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n Male</w:t>
            </w:r>
          </w:p>
        </w:tc>
        <w:tc>
          <w:tcPr>
            <w:tcW w:w="1260" w:type="dxa"/>
          </w:tcPr>
          <w:p w14:paraId="70561BA3" w14:textId="26209EAF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Measure</w:t>
            </w:r>
          </w:p>
        </w:tc>
        <w:tc>
          <w:tcPr>
            <w:tcW w:w="1477" w:type="dxa"/>
          </w:tcPr>
          <w:p w14:paraId="326F25B8" w14:textId="3FB806A5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ask/ Reward</w:t>
            </w:r>
          </w:p>
        </w:tc>
        <w:tc>
          <w:tcPr>
            <w:tcW w:w="1463" w:type="dxa"/>
          </w:tcPr>
          <w:p w14:paraId="6D06C4CE" w14:textId="2A18180E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ype/Phase</w:t>
            </w:r>
          </w:p>
        </w:tc>
        <w:tc>
          <w:tcPr>
            <w:tcW w:w="1260" w:type="dxa"/>
          </w:tcPr>
          <w:p w14:paraId="37B8FF2F" w14:textId="619A140B" w:rsidR="0015078D" w:rsidRPr="00097E34" w:rsidRDefault="00931733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ward C</w:t>
            </w:r>
            <w:r w:rsidR="0015078D"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ontrast</w:t>
            </w:r>
          </w:p>
        </w:tc>
        <w:tc>
          <w:tcPr>
            <w:tcW w:w="2137" w:type="dxa"/>
          </w:tcPr>
          <w:p w14:paraId="6264635A" w14:textId="301FD500" w:rsidR="0015078D" w:rsidRPr="00097E34" w:rsidRDefault="009C2B70" w:rsidP="0015078D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  <w:p w14:paraId="4F227ABA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8CB0470" w14:textId="404454E1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s Contrast </w:t>
            </w:r>
          </w:p>
        </w:tc>
        <w:tc>
          <w:tcPr>
            <w:tcW w:w="2070" w:type="dxa"/>
          </w:tcPr>
          <w:p w14:paraId="1F7638D9" w14:textId="776E68D3" w:rsidR="0015078D" w:rsidRPr="00097E34" w:rsidRDefault="009C2B70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</w:tc>
        <w:tc>
          <w:tcPr>
            <w:tcW w:w="1748" w:type="dxa"/>
          </w:tcPr>
          <w:p w14:paraId="156F8F90" w14:textId="75DF1BB9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ummary</w:t>
            </w:r>
          </w:p>
        </w:tc>
      </w:tr>
      <w:tr w:rsidR="0015078D" w:rsidRPr="00097E34" w14:paraId="36D0AAAC" w14:textId="77777777" w:rsidTr="00A727AA">
        <w:tc>
          <w:tcPr>
            <w:tcW w:w="985" w:type="dxa"/>
          </w:tcPr>
          <w:p w14:paraId="2692B112" w14:textId="065ED1CB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Vieira et al., 2013</w:t>
            </w:r>
          </w:p>
        </w:tc>
        <w:tc>
          <w:tcPr>
            <w:tcW w:w="1175" w:type="dxa"/>
          </w:tcPr>
          <w:p w14:paraId="7EA2F9C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Total n=36 (16 M) </w:t>
            </w:r>
          </w:p>
          <w:p w14:paraId="4D55983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BC798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Community, oversampled for high psychopathy </w:t>
            </w:r>
          </w:p>
          <w:p w14:paraId="448EEED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9FBCC1" w14:textId="3A6D4376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High and Low Psychopathy scorers (median split) </w:t>
            </w:r>
          </w:p>
        </w:tc>
        <w:tc>
          <w:tcPr>
            <w:tcW w:w="1260" w:type="dxa"/>
          </w:tcPr>
          <w:p w14:paraId="0CC1D6C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5F192150" w14:textId="0F6C4612" w:rsidR="0015078D" w:rsidRPr="00097E34" w:rsidRDefault="0061178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riarchic Psychopathy Measure</w:t>
            </w:r>
          </w:p>
        </w:tc>
        <w:tc>
          <w:tcPr>
            <w:tcW w:w="1477" w:type="dxa"/>
          </w:tcPr>
          <w:p w14:paraId="2A859A00" w14:textId="4CC96B3B" w:rsidR="0015078D" w:rsidRPr="00097E34" w:rsidRDefault="001A14A1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timatum Game: accept or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reject fair/unfair offers with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without cognitive load</w:t>
            </w:r>
          </w:p>
          <w:p w14:paraId="6271BA01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621FD4CD" w14:textId="3FF9A78F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kens to be converted into money</w:t>
            </w:r>
          </w:p>
        </w:tc>
        <w:tc>
          <w:tcPr>
            <w:tcW w:w="1463" w:type="dxa"/>
          </w:tcPr>
          <w:p w14:paraId="7A33950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E96EE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7" w:type="dxa"/>
          </w:tcPr>
          <w:p w14:paraId="4151999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679DE1B4" w14:textId="2773F18B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Unfair</w:t>
            </w:r>
            <w:r w:rsidR="0054651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&gt; Fair </w:t>
            </w:r>
          </w:p>
          <w:p w14:paraId="2EE89E8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17006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775B5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6FB7C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1A7B5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FABAC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DB6B8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B83B9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D1B4F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19382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8C461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6A18C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7F3795" w14:textId="34335595" w:rsidR="0015078D" w:rsidRPr="00097E34" w:rsidRDefault="001A14A1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ffect of cognitive load</w:t>
            </w:r>
          </w:p>
        </w:tc>
        <w:tc>
          <w:tcPr>
            <w:tcW w:w="2070" w:type="dxa"/>
          </w:tcPr>
          <w:p w14:paraId="644632EE" w14:textId="2AB74C78" w:rsidR="0015078D" w:rsidRPr="006D0B83" w:rsidRDefault="00AB637E" w:rsidP="0015078D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Low Psychopathy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higher acceptance rates related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to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↑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left </w:t>
            </w:r>
            <w:r w:rsidR="0015078D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dlPFC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eactivity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 xml:space="preserve"> at uncorrected </w:t>
            </w:r>
            <w:r w:rsidR="006D0B8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6D0B83" w:rsidRPr="006D0B83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>.001, k=10</w:t>
            </w:r>
          </w:p>
          <w:p w14:paraId="741CC66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F52801" w14:textId="57AA1273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Lower fairness ratings linked to </w:t>
            </w:r>
            <w:r w:rsidR="009C2B70"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left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dlPFC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eactivity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 xml:space="preserve">at uncorrected </w:t>
            </w:r>
            <w:r w:rsidR="006D0B8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6D0B83" w:rsidRPr="006D0B83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>.001, k=10</w:t>
            </w:r>
          </w:p>
          <w:p w14:paraId="6E0C711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CAC64" w14:textId="3D7B2826" w:rsidR="0015078D" w:rsidRPr="00097E34" w:rsidRDefault="00AB637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High Psychopathy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higher acceptance rates lin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ked to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>rostral ACC/OFC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eactivity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 xml:space="preserve"> at uncorrected </w:t>
            </w:r>
            <w:r w:rsidR="006D0B8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6D0B83" w:rsidRPr="006D0B83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>.001, k=10</w:t>
            </w:r>
          </w:p>
          <w:p w14:paraId="744E7B8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73CD31" w14:textId="77777777" w:rsidR="0015078D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Higher fairness ratings (of unfair offers) linked to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="008A0A06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right medial frontal gyrus.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left </w:t>
            </w:r>
            <w:r w:rsidR="001A14A1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dlPFC</w:t>
            </w:r>
            <w:r w:rsidR="006D0B83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 xml:space="preserve">at uncorrected </w:t>
            </w:r>
            <w:r w:rsidR="006D0B83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6D0B83" w:rsidRPr="006D0B83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6D0B83">
              <w:rPr>
                <w:rFonts w:ascii="Times New Roman" w:hAnsi="Times New Roman" w:cs="Times New Roman"/>
                <w:sz w:val="20"/>
                <w:szCs w:val="20"/>
              </w:rPr>
              <w:t>.001, k=10</w:t>
            </w:r>
          </w:p>
          <w:p w14:paraId="1F4B7B2B" w14:textId="77777777" w:rsidR="00D82D2A" w:rsidRDefault="00D82D2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A37193" w14:textId="77777777" w:rsidR="00D82D2A" w:rsidRDefault="00D82D2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551F3D" w14:textId="77777777" w:rsidR="00D82D2A" w:rsidRDefault="00D82D2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47C2B3" w14:textId="77777777" w:rsidR="00D82D2A" w:rsidRDefault="00D82D2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8452A2" w14:textId="029C5A7B" w:rsidR="00D82D2A" w:rsidRPr="00097E34" w:rsidRDefault="00D82D2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8" w:type="dxa"/>
          </w:tcPr>
          <w:p w14:paraId="1062BBF0" w14:textId="07708A1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489012097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cceptance of u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nfair offers related to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creased 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ctivity in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d</w:t>
            </w:r>
            <w:r w:rsidR="001A14A1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lPFC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 low scorers and reduced OF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/ACC activity in high scorers.</w:t>
            </w:r>
            <w:bookmarkEnd w:id="1"/>
          </w:p>
        </w:tc>
      </w:tr>
      <w:tr w:rsidR="00D82D2A" w:rsidRPr="00097E34" w14:paraId="6A78D692" w14:textId="77777777" w:rsidTr="00A727AA">
        <w:tc>
          <w:tcPr>
            <w:tcW w:w="985" w:type="dxa"/>
          </w:tcPr>
          <w:p w14:paraId="6C664B8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41A20FF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ample,</w:t>
            </w:r>
          </w:p>
          <w:p w14:paraId="2B6C4439" w14:textId="014BD90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n Male</w:t>
            </w:r>
          </w:p>
        </w:tc>
        <w:tc>
          <w:tcPr>
            <w:tcW w:w="1260" w:type="dxa"/>
          </w:tcPr>
          <w:p w14:paraId="738211F3" w14:textId="55D1373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Measure</w:t>
            </w:r>
          </w:p>
        </w:tc>
        <w:tc>
          <w:tcPr>
            <w:tcW w:w="1477" w:type="dxa"/>
          </w:tcPr>
          <w:p w14:paraId="5FF78FE9" w14:textId="563FD468" w:rsidR="00D82D2A" w:rsidRPr="00097E34" w:rsidRDefault="00D82D2A" w:rsidP="00D82D2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ask/ Reward</w:t>
            </w:r>
          </w:p>
        </w:tc>
        <w:tc>
          <w:tcPr>
            <w:tcW w:w="1463" w:type="dxa"/>
          </w:tcPr>
          <w:p w14:paraId="3758C891" w14:textId="69C46B2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ype/Phase</w:t>
            </w:r>
          </w:p>
        </w:tc>
        <w:tc>
          <w:tcPr>
            <w:tcW w:w="1260" w:type="dxa"/>
          </w:tcPr>
          <w:p w14:paraId="6413443B" w14:textId="2F4F9B0C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ward Contrast</w:t>
            </w:r>
          </w:p>
        </w:tc>
        <w:tc>
          <w:tcPr>
            <w:tcW w:w="2137" w:type="dxa"/>
          </w:tcPr>
          <w:p w14:paraId="1BFBFA1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  <w:p w14:paraId="522D784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356D1F41" w14:textId="2CB54EC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s Contrast </w:t>
            </w:r>
          </w:p>
        </w:tc>
        <w:tc>
          <w:tcPr>
            <w:tcW w:w="2070" w:type="dxa"/>
          </w:tcPr>
          <w:p w14:paraId="3654CF10" w14:textId="429C9BCF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</w:tc>
        <w:tc>
          <w:tcPr>
            <w:tcW w:w="1748" w:type="dxa"/>
          </w:tcPr>
          <w:p w14:paraId="6E987978" w14:textId="0D123AC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ummary</w:t>
            </w:r>
          </w:p>
        </w:tc>
      </w:tr>
      <w:tr w:rsidR="0015078D" w:rsidRPr="00097E34" w14:paraId="6FDBF8A0" w14:textId="77777777" w:rsidTr="00A727AA">
        <w:tc>
          <w:tcPr>
            <w:tcW w:w="14930" w:type="dxa"/>
            <w:gridSpan w:val="10"/>
          </w:tcPr>
          <w:p w14:paraId="14E35260" w14:textId="44DDBD3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Clinical Samples</w:t>
            </w:r>
          </w:p>
        </w:tc>
      </w:tr>
      <w:tr w:rsidR="0015078D" w:rsidRPr="00097E34" w14:paraId="2B6734BC" w14:textId="77777777" w:rsidTr="00A727AA">
        <w:tc>
          <w:tcPr>
            <w:tcW w:w="985" w:type="dxa"/>
          </w:tcPr>
          <w:p w14:paraId="767C9A3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Gan et al., 2016</w:t>
            </w:r>
          </w:p>
        </w:tc>
        <w:tc>
          <w:tcPr>
            <w:tcW w:w="1175" w:type="dxa"/>
          </w:tcPr>
          <w:p w14:paraId="2535860D" w14:textId="177D773F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=18 (18 M)</w:t>
            </w:r>
          </w:p>
          <w:p w14:paraId="2A25B3AD" w14:textId="338CC8AC" w:rsidR="00AB637E" w:rsidRPr="00097E34" w:rsidRDefault="00AB637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IED: 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n=9</w:t>
            </w:r>
          </w:p>
          <w:p w14:paraId="1164789E" w14:textId="036ACED1" w:rsidR="0015078D" w:rsidRPr="00097E34" w:rsidRDefault="00AB637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A14A1" w:rsidRPr="00097E3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ED; 5 subclinical IED)</w:t>
            </w:r>
          </w:p>
          <w:p w14:paraId="5673FB5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ntrols (n=9)</w:t>
            </w:r>
          </w:p>
        </w:tc>
        <w:tc>
          <w:tcPr>
            <w:tcW w:w="1260" w:type="dxa"/>
          </w:tcPr>
          <w:p w14:paraId="3A7E56C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terview</w:t>
            </w:r>
          </w:p>
          <w:p w14:paraId="1BD3FB2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IED-interview</w:t>
            </w:r>
          </w:p>
        </w:tc>
        <w:tc>
          <w:tcPr>
            <w:tcW w:w="1477" w:type="dxa"/>
          </w:tcPr>
          <w:p w14:paraId="44E060C0" w14:textId="345D8D08" w:rsidR="0015078D" w:rsidRPr="00097E34" w:rsidRDefault="0061178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Point subtraction aggression program </w:t>
            </w:r>
          </w:p>
          <w:p w14:paraId="03F840F4" w14:textId="77777777" w:rsidR="0061178A" w:rsidRPr="00097E34" w:rsidRDefault="0061178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EC7C4A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Monetary </w:t>
            </w:r>
          </w:p>
          <w:p w14:paraId="01691B3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46026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</w:tcPr>
          <w:p w14:paraId="70D6A85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and Retaliatory responding</w:t>
            </w:r>
          </w:p>
          <w:p w14:paraId="760614F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5FE4A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Blocked Design</w:t>
            </w:r>
          </w:p>
        </w:tc>
        <w:tc>
          <w:tcPr>
            <w:tcW w:w="1260" w:type="dxa"/>
          </w:tcPr>
          <w:p w14:paraId="13D4DF0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Reward&gt; Retaliation </w:t>
            </w:r>
          </w:p>
        </w:tc>
        <w:tc>
          <w:tcPr>
            <w:tcW w:w="2137" w:type="dxa"/>
          </w:tcPr>
          <w:p w14:paraId="687CADA9" w14:textId="26CA6E36" w:rsidR="0015078D" w:rsidRPr="00C94D28" w:rsidRDefault="00AB637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ED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gt;Cont</w:t>
            </w: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rols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anterior insula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A557F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>=4.25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, putamen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A557F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>=4.76)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left inferior frontal oper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culum 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DA557F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=4.22)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and ↓</w:t>
            </w:r>
            <w:r w:rsidR="006B0266" w:rsidRPr="00097E34">
              <w:rPr>
                <w:rFonts w:ascii="Times New Roman" w:hAnsi="Times New Roman" w:cs="Times New Roman"/>
                <w:sz w:val="20"/>
                <w:szCs w:val="20"/>
              </w:rPr>
              <w:t>OFC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A557F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>=4.78)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&amp;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ight precuneus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A557F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DA557F">
              <w:rPr>
                <w:rFonts w:ascii="Times New Roman" w:hAnsi="Times New Roman" w:cs="Times New Roman"/>
                <w:sz w:val="20"/>
                <w:szCs w:val="20"/>
              </w:rPr>
              <w:t xml:space="preserve">=4.24) </w:t>
            </w:r>
            <w:r w:rsidR="00832F3E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uncorrected </w:t>
            </w:r>
            <w:r w:rsidR="00832F3E">
              <w:rPr>
                <w:rFonts w:ascii="Times New Roman" w:hAnsi="Times New Roman" w:cs="Times New Roman"/>
                <w:sz w:val="20"/>
                <w:szCs w:val="20"/>
              </w:rPr>
              <w:t>peak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-level</w:t>
            </w:r>
            <w:r w:rsidR="00832F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  <w:p w14:paraId="121F2D5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22A8E9" w14:textId="3E09A777" w:rsidR="0015078D" w:rsidRPr="00097E34" w:rsidRDefault="00AB637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ED&gt;Controls in VS ROI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ns</w:t>
            </w:r>
          </w:p>
        </w:tc>
        <w:tc>
          <w:tcPr>
            <w:tcW w:w="1355" w:type="dxa"/>
          </w:tcPr>
          <w:p w14:paraId="1AB6C49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2070" w:type="dxa"/>
          </w:tcPr>
          <w:p w14:paraId="70A1B04C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748" w:type="dxa"/>
          </w:tcPr>
          <w:p w14:paraId="05F537B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actively aggressive individuals had increased reactivity in the salience network and decreased reactivity in the default-mode network compared to controls</w:t>
            </w:r>
          </w:p>
        </w:tc>
      </w:tr>
      <w:tr w:rsidR="0015078D" w:rsidRPr="00097E34" w14:paraId="24925596" w14:textId="77777777" w:rsidTr="00A727AA">
        <w:tc>
          <w:tcPr>
            <w:tcW w:w="985" w:type="dxa"/>
          </w:tcPr>
          <w:p w14:paraId="4385495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Oberlin et al., 2012</w:t>
            </w:r>
          </w:p>
        </w:tc>
        <w:tc>
          <w:tcPr>
            <w:tcW w:w="1175" w:type="dxa"/>
          </w:tcPr>
          <w:p w14:paraId="6B5C841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Total n=30 </w:t>
            </w:r>
          </w:p>
          <w:p w14:paraId="5745857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1DBE6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Heavy drinkers</w:t>
            </w:r>
          </w:p>
        </w:tc>
        <w:tc>
          <w:tcPr>
            <w:tcW w:w="1260" w:type="dxa"/>
          </w:tcPr>
          <w:p w14:paraId="0D1F758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0AEB8CCA" w14:textId="3821334A" w:rsidR="0015078D" w:rsidRPr="00097E34" w:rsidRDefault="00253C3F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tisocial trait </w:t>
            </w:r>
            <w:r w:rsidR="005B6F58">
              <w:rPr>
                <w:rFonts w:ascii="Times New Roman" w:hAnsi="Times New Roman" w:cs="Times New Roman"/>
                <w:sz w:val="20"/>
                <w:szCs w:val="20"/>
              </w:rPr>
              <w:t xml:space="preserve">Density and 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>Externalizing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subscale of Semi-Structured Assessment for th</w:t>
            </w:r>
            <w:r w:rsidR="00BD060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e Genetics of Alcoholism </w:t>
            </w:r>
          </w:p>
        </w:tc>
        <w:tc>
          <w:tcPr>
            <w:tcW w:w="1477" w:type="dxa"/>
          </w:tcPr>
          <w:p w14:paraId="0984DA55" w14:textId="694B7D6C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locked </w:t>
            </w:r>
          </w:p>
          <w:p w14:paraId="48B8A427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6E7E4BA0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lfactory Reward</w:t>
            </w:r>
          </w:p>
          <w:p w14:paraId="7E2822B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</w:tcPr>
          <w:p w14:paraId="64C80451" w14:textId="10179345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lcohol Odor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685A88CA" w14:textId="73797B48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ppetitive control odor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743EA6C4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on-appetitive odor</w:t>
            </w:r>
          </w:p>
        </w:tc>
        <w:tc>
          <w:tcPr>
            <w:tcW w:w="1260" w:type="dxa"/>
          </w:tcPr>
          <w:p w14:paraId="229090E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lcohol Odor &gt; Appetitive Control Odor</w:t>
            </w:r>
          </w:p>
          <w:p w14:paraId="1F14F1A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18C1F" w14:textId="77777777" w:rsidR="00C94D28" w:rsidRDefault="00C94D28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0ABDC9" w14:textId="77777777" w:rsidR="00C94D28" w:rsidRDefault="00C94D28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88FE00" w14:textId="77777777" w:rsidR="00C94D28" w:rsidRDefault="00C94D28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C35897" w14:textId="251F944C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lcohol Odor &gt; Non-appetitive Odor</w:t>
            </w:r>
          </w:p>
          <w:p w14:paraId="702A70AB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36D9A9" w14:textId="4D4EA1ED" w:rsidR="00946FEF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ppetitive Con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>trol Odor &gt; Non-appetitive Odor</w:t>
            </w:r>
          </w:p>
        </w:tc>
        <w:tc>
          <w:tcPr>
            <w:tcW w:w="2137" w:type="dxa"/>
          </w:tcPr>
          <w:p w14:paraId="3848F379" w14:textId="06553FD9" w:rsidR="0015078D" w:rsidRPr="00E42706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B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="00AB637E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="00E42706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E4270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noProof/>
                <w:sz w:val="20"/>
                <w:szCs w:val="20"/>
              </w:rPr>
              <w:t>=4.32</w:t>
            </w:r>
            <w:r w:rsidR="00C94D28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04</w:t>
            </w:r>
            <w:r w:rsidR="00270417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mygdala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 xml:space="preserve"> (left </w:t>
            </w:r>
            <w:r w:rsidR="00270417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=4.01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04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 xml:space="preserve">; right </w:t>
            </w:r>
            <w:r w:rsidR="00270417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=3.64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16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left </w:t>
            </w:r>
            <w:r w:rsidR="00E42706">
              <w:rPr>
                <w:rFonts w:ascii="Times New Roman" w:hAnsi="Times New Roman" w:cs="Times New Roman"/>
                <w:sz w:val="20"/>
                <w:szCs w:val="20"/>
              </w:rPr>
              <w:t>dorsal anterior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putamen</w:t>
            </w:r>
            <w:r w:rsidR="00E42706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E42706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E42706">
              <w:rPr>
                <w:rFonts w:ascii="Times New Roman" w:hAnsi="Times New Roman" w:cs="Times New Roman"/>
                <w:sz w:val="20"/>
                <w:szCs w:val="20"/>
              </w:rPr>
              <w:t>=3.76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  <w:r w:rsidR="00E42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1B142F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8DCE79" w14:textId="43B26593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B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left medial OFC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70417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=3.95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11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E6BE7D" w14:textId="77777777" w:rsidR="00097E34" w:rsidRDefault="00097E34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14:paraId="3852F820" w14:textId="77777777" w:rsidR="00097E34" w:rsidRDefault="00097E34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14:paraId="0FBE415D" w14:textId="77777777" w:rsidR="00097E34" w:rsidRDefault="00097E34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14:paraId="4CD66AFA" w14:textId="0461F3D7" w:rsidR="0015078D" w:rsidRPr="00270417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B: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orsal 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middle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sula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70417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=4.30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08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), right dorsal anterior putamen (</w:t>
            </w:r>
            <w:r w:rsidR="00270417"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=3.93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21</w:t>
            </w:r>
            <w:r w:rsidR="002704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right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="0027041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270417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Z</w:t>
            </w:r>
            <w:r w:rsidR="00270417">
              <w:rPr>
                <w:rFonts w:ascii="Times New Roman" w:hAnsi="Times New Roman" w:cs="Times New Roman"/>
                <w:noProof/>
                <w:sz w:val="20"/>
                <w:szCs w:val="20"/>
              </w:rPr>
              <w:t>=4.60</w:t>
            </w:r>
            <w:r w:rsidR="00C94D28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, </w:t>
            </w:r>
            <w:proofErr w:type="spellStart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C94D28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 w:rsidR="00C94D28"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 w:rsidR="00C94D28">
              <w:rPr>
                <w:rFonts w:ascii="Times New Roman" w:hAnsi="Times New Roman" w:cs="Times New Roman"/>
                <w:sz w:val="20"/>
                <w:szCs w:val="20"/>
              </w:rPr>
              <w:t>.001</w:t>
            </w:r>
            <w:r w:rsidR="00270417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</w:p>
        </w:tc>
        <w:tc>
          <w:tcPr>
            <w:tcW w:w="1355" w:type="dxa"/>
          </w:tcPr>
          <w:p w14:paraId="58D2DA4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2070" w:type="dxa"/>
          </w:tcPr>
          <w:p w14:paraId="2C0DA1E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748" w:type="dxa"/>
          </w:tcPr>
          <w:p w14:paraId="2207E96A" w14:textId="18B55C14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B 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to decre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sed activity in </w:t>
            </w:r>
            <w:r w:rsidR="00AB637E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B637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nd amygdala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nd increased putamen to alcohol odors and appetitive odors; decreased amygdala and OFC activity was specific to alcohol odors</w:t>
            </w:r>
          </w:p>
        </w:tc>
      </w:tr>
      <w:tr w:rsidR="0015078D" w:rsidRPr="00097E34" w14:paraId="2C5033DA" w14:textId="77777777" w:rsidTr="00A727AA">
        <w:tc>
          <w:tcPr>
            <w:tcW w:w="985" w:type="dxa"/>
          </w:tcPr>
          <w:p w14:paraId="1CEA194F" w14:textId="2C396866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Veroude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et al., 2016</w:t>
            </w:r>
          </w:p>
        </w:tc>
        <w:tc>
          <w:tcPr>
            <w:tcW w:w="1175" w:type="dxa"/>
          </w:tcPr>
          <w:p w14:paraId="3166EDD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=328</w:t>
            </w:r>
          </w:p>
          <w:p w14:paraId="54BE3FD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(185 M)</w:t>
            </w:r>
          </w:p>
          <w:p w14:paraId="21A32D6A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1F1FC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DHD+</w:t>
            </w:r>
          </w:p>
          <w:p w14:paraId="277D060C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ODD/CD: n=40 (30M)</w:t>
            </w:r>
          </w:p>
          <w:p w14:paraId="025DC85D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DC4EA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DHD: n=101 (68M) </w:t>
            </w:r>
          </w:p>
          <w:p w14:paraId="38C1753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B9CF8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Siblings of ADHD subjects: n=84 (38M)</w:t>
            </w:r>
          </w:p>
          <w:p w14:paraId="235C9D5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D9BFEB" w14:textId="5E257032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ypically Developing: n=102 (48M)</w:t>
            </w:r>
          </w:p>
        </w:tc>
        <w:tc>
          <w:tcPr>
            <w:tcW w:w="1260" w:type="dxa"/>
          </w:tcPr>
          <w:p w14:paraId="63D3DF05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lastRenderedPageBreak/>
              <w:t>Interview</w:t>
            </w:r>
          </w:p>
          <w:p w14:paraId="521FA8B8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KSADS</w:t>
            </w:r>
          </w:p>
          <w:p w14:paraId="239875E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EF2D2E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34A4FB87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nnors</w:t>
            </w:r>
          </w:p>
          <w:p w14:paraId="5F11D77A" w14:textId="77777777" w:rsidR="00A727AA" w:rsidRPr="00097E34" w:rsidRDefault="00A727A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FC826C" w14:textId="60CACC70" w:rsidR="0015078D" w:rsidRPr="00097E34" w:rsidRDefault="00A727A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Inventory of Callous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emotional Traits</w:t>
            </w:r>
          </w:p>
        </w:tc>
        <w:tc>
          <w:tcPr>
            <w:tcW w:w="1477" w:type="dxa"/>
          </w:tcPr>
          <w:p w14:paraId="462B707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ID</w:t>
            </w:r>
          </w:p>
          <w:p w14:paraId="0B86AD8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BA01C3" w14:textId="48BB9FCE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netary</w:t>
            </w:r>
          </w:p>
        </w:tc>
        <w:tc>
          <w:tcPr>
            <w:tcW w:w="1463" w:type="dxa"/>
          </w:tcPr>
          <w:p w14:paraId="60EE8F87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Reward </w:t>
            </w:r>
          </w:p>
          <w:p w14:paraId="3B052B4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E273A6" w14:textId="0F495159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nticipation and </w:t>
            </w:r>
            <w:r w:rsidR="00097E34">
              <w:rPr>
                <w:rFonts w:ascii="Times New Roman" w:hAnsi="Times New Roman" w:cs="Times New Roman"/>
                <w:sz w:val="20"/>
                <w:szCs w:val="20"/>
              </w:rPr>
              <w:t>Receipt</w:t>
            </w:r>
          </w:p>
        </w:tc>
        <w:tc>
          <w:tcPr>
            <w:tcW w:w="1260" w:type="dxa"/>
          </w:tcPr>
          <w:p w14:paraId="010AD3B7" w14:textId="51C0CF0E" w:rsidR="0015078D" w:rsidRPr="00097E34" w:rsidRDefault="0061178A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Reward Anticipation&gt; No 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>Rew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rd Anticipation</w:t>
            </w:r>
          </w:p>
          <w:p w14:paraId="1768D2B9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68C260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5A092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1DF25F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E7E2FA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B811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932066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4EBDE1" w14:textId="7777777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F6BD0" w14:textId="77777777" w:rsidR="00E52FD2" w:rsidRDefault="00E52FD2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7B9108" w14:textId="405FD732" w:rsidR="0015078D" w:rsidRPr="00097E34" w:rsidRDefault="00DF1F4E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</w:t>
            </w:r>
            <w:r w:rsidR="0061178A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rd </w:t>
            </w:r>
            <w:r w:rsidR="00097E34">
              <w:rPr>
                <w:rFonts w:ascii="Times New Roman" w:hAnsi="Times New Roman" w:cs="Times New Roman"/>
                <w:sz w:val="20"/>
                <w:szCs w:val="20"/>
              </w:rPr>
              <w:t>Receipt</w:t>
            </w:r>
            <w:r w:rsidR="004B479F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&gt; No</w:t>
            </w:r>
            <w:r w:rsidR="0015078D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1178A" w:rsidRPr="00097E34">
              <w:rPr>
                <w:rFonts w:ascii="Times New Roman" w:hAnsi="Times New Roman" w:cs="Times New Roman"/>
                <w:sz w:val="20"/>
                <w:szCs w:val="20"/>
              </w:rPr>
              <w:t>Reward</w:t>
            </w:r>
          </w:p>
        </w:tc>
        <w:tc>
          <w:tcPr>
            <w:tcW w:w="2137" w:type="dxa"/>
          </w:tcPr>
          <w:p w14:paraId="0EBFF47E" w14:textId="54404339" w:rsidR="0015078D" w:rsidRPr="00E52FD2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CU</w:t>
            </w:r>
            <w:r w:rsidR="00A727AA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its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: </w:t>
            </w:r>
            <w:r w:rsidR="00C82633" w:rsidRPr="00097E34">
              <w:rPr>
                <w:rFonts w:ascii="Times New Roman" w:hAnsi="Times New Roman" w:cs="Times New Roman"/>
                <w:sz w:val="20"/>
                <w:szCs w:val="20"/>
              </w:rPr>
              <w:t>↓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ventral </w:t>
            </w:r>
            <w:r w:rsidR="00C82633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amp;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orsal </w:t>
            </w:r>
            <w:r w:rsidRPr="00097E34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mPFC</w:t>
            </w:r>
            <w:r w:rsidR="00237565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 xml:space="preserve"> </w:t>
            </w:r>
            <w:r w:rsidR="00E52FD2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(</w:t>
            </w:r>
            <w:r w:rsidR="00E52FD2">
              <w:rPr>
                <w:rFonts w:ascii="Times New Roman" w:hAnsi="Times New Roman" w:cs="Times New Roman"/>
                <w:i/>
                <w:noProof/>
                <w:color w:val="000000"/>
                <w:sz w:val="20"/>
                <w:szCs w:val="20"/>
              </w:rPr>
              <w:t>F</w:t>
            </w:r>
            <w:r w:rsidR="00E52FD2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 xml:space="preserve">=4.96, </w:t>
            </w:r>
            <w:r w:rsidR="00E52FD2">
              <w:rPr>
                <w:rFonts w:ascii="Times New Roman" w:hAnsi="Times New Roman" w:cs="Times New Roman"/>
                <w:i/>
                <w:noProof/>
                <w:color w:val="000000"/>
                <w:sz w:val="20"/>
                <w:szCs w:val="20"/>
              </w:rPr>
              <w:t>p</w:t>
            </w:r>
            <w:r w:rsidR="00E52FD2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=.03)</w:t>
            </w:r>
          </w:p>
          <w:p w14:paraId="751330EE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7C490C46" w14:textId="0CEBC64E" w:rsidR="0015078D" w:rsidRPr="00097E34" w:rsidRDefault="0061178A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/ODD diagnosis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  <w:p w14:paraId="1968D656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65F37349" w14:textId="4A88C20B" w:rsidR="0015078D" w:rsidRPr="00097E34" w:rsidRDefault="0061178A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U </w:t>
            </w:r>
            <w:r w:rsidR="00A727AA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raits 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 ADHD symptoms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  <w:p w14:paraId="479AB3C0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14EEACBC" w14:textId="7772E75B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Group-based difference in </w:t>
            </w:r>
            <w:r w:rsidRPr="00097E34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mP</w:t>
            </w:r>
            <w:r w:rsidR="00B66F9B" w:rsidRPr="00097E34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FC</w:t>
            </w:r>
            <w:r w:rsidR="00B66F9B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, but was strongest for typically developing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group</w:t>
            </w:r>
          </w:p>
          <w:p w14:paraId="236575ED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21E3252E" w14:textId="1726E868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U</w:t>
            </w:r>
            <w:r w:rsidR="00A727AA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its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  <w:p w14:paraId="22160D3C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43068120" w14:textId="368F96F3" w:rsidR="0015078D" w:rsidRPr="00097E34" w:rsidRDefault="0061178A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/ODD diagnosis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  <w:p w14:paraId="6B9489A8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3C71D47D" w14:textId="7E4B0A8F" w:rsidR="0015078D" w:rsidRPr="00097E34" w:rsidRDefault="0061178A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U </w:t>
            </w:r>
            <w:r w:rsidR="00A727AA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raits 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 ADHD symptoms</w:t>
            </w:r>
            <w:r w:rsidR="0015078D"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  <w:p w14:paraId="75F18CF5" w14:textId="77777777" w:rsidR="0015078D" w:rsidRPr="00097E34" w:rsidRDefault="0015078D" w:rsidP="0015078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7B779EC5" w14:textId="4EB99321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roup-based difference in </w:t>
            </w:r>
            <w:r w:rsidRPr="00097E34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mPFC</w:t>
            </w:r>
            <w:r w:rsidRPr="00097E3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ns</w:t>
            </w:r>
          </w:p>
        </w:tc>
        <w:tc>
          <w:tcPr>
            <w:tcW w:w="1355" w:type="dxa"/>
          </w:tcPr>
          <w:p w14:paraId="08FB6891" w14:textId="404E4A35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/A</w:t>
            </w:r>
          </w:p>
        </w:tc>
        <w:tc>
          <w:tcPr>
            <w:tcW w:w="2070" w:type="dxa"/>
          </w:tcPr>
          <w:p w14:paraId="3D6E8A87" w14:textId="16819857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748" w:type="dxa"/>
          </w:tcPr>
          <w:p w14:paraId="54C5335C" w14:textId="1318D4AC" w:rsidR="0015078D" w:rsidRPr="00097E34" w:rsidRDefault="0015078D" w:rsidP="0015078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total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sample, CU traits </w:t>
            </w:r>
            <w:r w:rsidR="00DF1F4E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were related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to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>decreased activity in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during Reward Anticip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>ation.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Group based analyses on the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link between CU traits an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were non-significant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. Correlation between CU traits and </w:t>
            </w:r>
            <w:r w:rsidR="00DF1F4E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</w:t>
            </w:r>
            <w:r w:rsidR="00B66F9B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FC</w:t>
            </w:r>
            <w:r w:rsidR="00B66F9B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ctivity was strongest for typically developing</w:t>
            </w:r>
            <w:r w:rsidR="00DF1F4E"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1F4E"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group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D82D2A" w:rsidRPr="00097E34" w14:paraId="5AF3F890" w14:textId="77777777" w:rsidTr="00A727AA">
        <w:tc>
          <w:tcPr>
            <w:tcW w:w="985" w:type="dxa"/>
          </w:tcPr>
          <w:p w14:paraId="0838FAF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78F7F66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ample,</w:t>
            </w:r>
          </w:p>
          <w:p w14:paraId="0D0022B5" w14:textId="5BB5CB6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n Male</w:t>
            </w:r>
          </w:p>
        </w:tc>
        <w:tc>
          <w:tcPr>
            <w:tcW w:w="1260" w:type="dxa"/>
          </w:tcPr>
          <w:p w14:paraId="594038D8" w14:textId="6849088E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Measure</w:t>
            </w:r>
          </w:p>
        </w:tc>
        <w:tc>
          <w:tcPr>
            <w:tcW w:w="1477" w:type="dxa"/>
          </w:tcPr>
          <w:p w14:paraId="0FD18E10" w14:textId="54DA1D21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ask/ Reward</w:t>
            </w:r>
          </w:p>
        </w:tc>
        <w:tc>
          <w:tcPr>
            <w:tcW w:w="1463" w:type="dxa"/>
          </w:tcPr>
          <w:p w14:paraId="7543BC3F" w14:textId="4E9C6A42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ype/Phase</w:t>
            </w:r>
          </w:p>
        </w:tc>
        <w:tc>
          <w:tcPr>
            <w:tcW w:w="1260" w:type="dxa"/>
          </w:tcPr>
          <w:p w14:paraId="4299C52E" w14:textId="61A535B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ward Contrast</w:t>
            </w:r>
          </w:p>
        </w:tc>
        <w:tc>
          <w:tcPr>
            <w:tcW w:w="2137" w:type="dxa"/>
          </w:tcPr>
          <w:p w14:paraId="1A09F80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  <w:p w14:paraId="202E5F23" w14:textId="77777777" w:rsidR="00D82D2A" w:rsidRPr="00097E34" w:rsidRDefault="00D82D2A" w:rsidP="00D82D2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55" w:type="dxa"/>
          </w:tcPr>
          <w:p w14:paraId="2E048AFF" w14:textId="0B7E1DBC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s Contrast </w:t>
            </w:r>
          </w:p>
        </w:tc>
        <w:tc>
          <w:tcPr>
            <w:tcW w:w="2070" w:type="dxa"/>
          </w:tcPr>
          <w:p w14:paraId="7F5524D6" w14:textId="00477750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</w:tc>
        <w:tc>
          <w:tcPr>
            <w:tcW w:w="1748" w:type="dxa"/>
          </w:tcPr>
          <w:p w14:paraId="00731B89" w14:textId="50B8EC8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ummary</w:t>
            </w:r>
          </w:p>
        </w:tc>
      </w:tr>
      <w:tr w:rsidR="00D82D2A" w:rsidRPr="00097E34" w14:paraId="6A423CB5" w14:textId="77777777" w:rsidTr="00A727AA">
        <w:tc>
          <w:tcPr>
            <w:tcW w:w="14930" w:type="dxa"/>
            <w:gridSpan w:val="10"/>
            <w:shd w:val="clear" w:color="auto" w:fill="auto"/>
          </w:tcPr>
          <w:p w14:paraId="179FD886" w14:textId="63220E5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Inpatient/Incarcerated Samples</w:t>
            </w:r>
          </w:p>
        </w:tc>
      </w:tr>
      <w:tr w:rsidR="00D82D2A" w:rsidRPr="00097E34" w14:paraId="2F2499A7" w14:textId="77777777" w:rsidTr="00A727AA">
        <w:tc>
          <w:tcPr>
            <w:tcW w:w="985" w:type="dxa"/>
          </w:tcPr>
          <w:p w14:paraId="0A1FD62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hn et al., 2015</w:t>
            </w:r>
          </w:p>
        </w:tc>
        <w:tc>
          <w:tcPr>
            <w:tcW w:w="1175" w:type="dxa"/>
          </w:tcPr>
          <w:p w14:paraId="02676D5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=128</w:t>
            </w:r>
          </w:p>
          <w:p w14:paraId="54D9530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History of offending before age 12</w:t>
            </w:r>
          </w:p>
          <w:p w14:paraId="3054146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9ECB58" w14:textId="761FC45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ersisters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(p) (n=22; 10 CD, 12 ODD)</w:t>
            </w:r>
          </w:p>
          <w:p w14:paraId="7AEBBD5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CBB2A8" w14:textId="76AB820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esisters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(d) (n= 23; previous dx, but no current DBD)</w:t>
            </w:r>
          </w:p>
          <w:p w14:paraId="6191C13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ADD07E" w14:textId="4E711DB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atched Controls (n=23)</w:t>
            </w:r>
          </w:p>
        </w:tc>
        <w:tc>
          <w:tcPr>
            <w:tcW w:w="1260" w:type="dxa"/>
          </w:tcPr>
          <w:p w14:paraId="3A243B2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terview</w:t>
            </w:r>
          </w:p>
          <w:p w14:paraId="7EC6D432" w14:textId="08ADC97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iagnostic Interview Schedule for Children</w:t>
            </w: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</w:p>
          <w:p w14:paraId="2CC7710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14:paraId="7A491FB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lf-Report</w:t>
            </w:r>
          </w:p>
          <w:p w14:paraId="6251C1E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YPI</w:t>
            </w:r>
          </w:p>
        </w:tc>
        <w:tc>
          <w:tcPr>
            <w:tcW w:w="1477" w:type="dxa"/>
          </w:tcPr>
          <w:p w14:paraId="7589D8B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ID</w:t>
            </w:r>
          </w:p>
          <w:p w14:paraId="444CF8F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F7229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F61FE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netary</w:t>
            </w:r>
          </w:p>
        </w:tc>
        <w:tc>
          <w:tcPr>
            <w:tcW w:w="1463" w:type="dxa"/>
          </w:tcPr>
          <w:p w14:paraId="03325A6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&amp; Loss</w:t>
            </w:r>
          </w:p>
          <w:p w14:paraId="3DC2DC7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9079CD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Anticipation &amp; Consumption</w:t>
            </w:r>
          </w:p>
        </w:tc>
        <w:tc>
          <w:tcPr>
            <w:tcW w:w="1260" w:type="dxa"/>
          </w:tcPr>
          <w:p w14:paraId="7C9DA3A2" w14:textId="48BD4D2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Anticipation &gt; Neutral Anticipation</w:t>
            </w:r>
          </w:p>
          <w:p w14:paraId="469B68ED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15154D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DF169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71B29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DCEC5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63F39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84B8D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7A4350" w14:textId="34C61F3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Win&gt; No Reward Win</w:t>
            </w:r>
          </w:p>
        </w:tc>
        <w:tc>
          <w:tcPr>
            <w:tcW w:w="2137" w:type="dxa"/>
          </w:tcPr>
          <w:p w14:paraId="5F750A3C" w14:textId="3AE19EEE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 &amp; Controls: ns</w:t>
            </w:r>
          </w:p>
          <w:p w14:paraId="2816862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253E4B" w14:textId="121418C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: ns</w:t>
            </w:r>
          </w:p>
          <w:p w14:paraId="46D3789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AC767" w14:textId="1CB5E979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Controls: ns</w:t>
            </w:r>
          </w:p>
          <w:p w14:paraId="4970629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F712F" w14:textId="6D1D546F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 symptoms: ns</w:t>
            </w:r>
          </w:p>
          <w:p w14:paraId="0F9BE0C2" w14:textId="74C9F7E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0A1AD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YPI: ns</w:t>
            </w:r>
          </w:p>
          <w:p w14:paraId="20B5667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2845A2" w14:textId="40A66215" w:rsidR="00D82D2A" w:rsidRPr="007C513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 &amp; Controls: ↓right V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-3.60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09)</w:t>
            </w:r>
          </w:p>
          <w:p w14:paraId="26043B5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65F44B" w14:textId="4A0DA3BC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: ↓right V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-3.08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4)</w:t>
            </w:r>
          </w:p>
          <w:p w14:paraId="615999B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6B9DCD" w14:textId="084F308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Controls: ↓right V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-3.39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8)</w:t>
            </w:r>
          </w:p>
          <w:p w14:paraId="2D058675" w14:textId="516397C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04030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sx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: ns</w:t>
            </w:r>
          </w:p>
          <w:p w14:paraId="1DC8B96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7E893A" w14:textId="61064F1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YPI: CU traits ↓left amygda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-3.17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3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; grandiose-manipulative and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mpulsive-irresponsible were 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355" w:type="dxa"/>
          </w:tcPr>
          <w:p w14:paraId="69634EDC" w14:textId="561DFEE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oss Anticipation &gt; Neutral Anticipation</w:t>
            </w:r>
          </w:p>
          <w:p w14:paraId="21D5312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CA855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6A705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6383C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C2630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5DA3D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632D9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D90CC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EDCF80" w14:textId="391B224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Loss&gt; No Loss</w:t>
            </w:r>
          </w:p>
        </w:tc>
        <w:tc>
          <w:tcPr>
            <w:tcW w:w="2070" w:type="dxa"/>
          </w:tcPr>
          <w:p w14:paraId="363E4A53" w14:textId="1364C08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 &amp; Controls: ns</w:t>
            </w:r>
          </w:p>
          <w:p w14:paraId="0EB6306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C1950" w14:textId="36D1DCC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: ns</w:t>
            </w:r>
          </w:p>
          <w:p w14:paraId="141404D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930DD6" w14:textId="2C0F3A79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Controls: ns</w:t>
            </w:r>
          </w:p>
          <w:p w14:paraId="4019FD2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1205B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sx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: ns</w:t>
            </w:r>
          </w:p>
          <w:p w14:paraId="0E71B53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42BFC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YPI: ns</w:t>
            </w:r>
          </w:p>
          <w:p w14:paraId="1D0995F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AE18A1" w14:textId="0D37674E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 and Controls: ↑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ight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mygda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58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1)</w:t>
            </w:r>
          </w:p>
          <w:p w14:paraId="7EF3A78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6F24CF" w14:textId="4F005216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DBD-d: ↑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ight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mygda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05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47)</w:t>
            </w:r>
          </w:p>
          <w:p w14:paraId="16E404B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95F9C9" w14:textId="66EAB212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-p vs. Controls: ↑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ight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mygda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45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6)</w:t>
            </w:r>
          </w:p>
          <w:p w14:paraId="489C5FE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18BAA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sx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: ns</w:t>
            </w:r>
          </w:p>
          <w:p w14:paraId="1A46FB6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E108D3" w14:textId="73FBB476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YPI: ns </w:t>
            </w:r>
          </w:p>
        </w:tc>
        <w:tc>
          <w:tcPr>
            <w:tcW w:w="1748" w:type="dxa"/>
          </w:tcPr>
          <w:p w14:paraId="35DD9B72" w14:textId="77777777" w:rsidR="00D82D2A" w:rsidRPr="00097E34" w:rsidRDefault="00D82D2A" w:rsidP="00D82D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DB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persistence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unrelated to neural response during reward anticipation. </w:t>
            </w:r>
          </w:p>
          <w:p w14:paraId="708524CD" w14:textId="280A93EA" w:rsidR="00D82D2A" w:rsidRPr="00097E34" w:rsidRDefault="00D82D2A" w:rsidP="00D82D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U traits related to decreased left amygdala activity</w:t>
            </w:r>
          </w:p>
          <w:p w14:paraId="641C5CE5" w14:textId="1F17157A" w:rsidR="00D82D2A" w:rsidRPr="00097E34" w:rsidRDefault="00D82D2A" w:rsidP="00D82D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BD persistence related to increased right amygdala activity</w:t>
            </w:r>
          </w:p>
        </w:tc>
      </w:tr>
      <w:tr w:rsidR="00D82D2A" w:rsidRPr="00097E34" w14:paraId="3A94E3DF" w14:textId="77777777" w:rsidTr="00A727AA">
        <w:tc>
          <w:tcPr>
            <w:tcW w:w="985" w:type="dxa"/>
          </w:tcPr>
          <w:p w14:paraId="015269C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rehn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et al., 2013</w:t>
            </w:r>
          </w:p>
        </w:tc>
        <w:tc>
          <w:tcPr>
            <w:tcW w:w="1175" w:type="dxa"/>
          </w:tcPr>
          <w:p w14:paraId="51B1B72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=36 (36M)</w:t>
            </w:r>
          </w:p>
          <w:p w14:paraId="29CC89F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D6C25F" w14:textId="647F41F9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</w:t>
            </w:r>
            <w:r w:rsidR="00F467D4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: Inmates with APD + high PCL-R factor 1 score n=11</w:t>
            </w:r>
          </w:p>
          <w:p w14:paraId="17EB7BF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FFC18B" w14:textId="2A8EF77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</w:t>
            </w:r>
            <w:r w:rsidR="00F467D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: Inmates with APD + Borderline Personality Disorder + low PCL-R factor 1 score n=12</w:t>
            </w:r>
          </w:p>
          <w:p w14:paraId="51B0D34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A6263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Healthy Controls n=13</w:t>
            </w:r>
          </w:p>
        </w:tc>
        <w:tc>
          <w:tcPr>
            <w:tcW w:w="1260" w:type="dxa"/>
          </w:tcPr>
          <w:p w14:paraId="0C1489D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terview</w:t>
            </w:r>
          </w:p>
          <w:p w14:paraId="0AF799C7" w14:textId="45E8251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International Personality Disorder Examination</w:t>
            </w:r>
          </w:p>
          <w:p w14:paraId="57D3170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CL-R</w:t>
            </w:r>
          </w:p>
          <w:p w14:paraId="58270FB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92540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7" w:type="dxa"/>
          </w:tcPr>
          <w:p w14:paraId="21ADFF5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isky-Decision Making Task (stocks and bonds)</w:t>
            </w:r>
          </w:p>
          <w:p w14:paraId="2B285C3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6717C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netary</w:t>
            </w:r>
          </w:p>
        </w:tc>
        <w:tc>
          <w:tcPr>
            <w:tcW w:w="1463" w:type="dxa"/>
          </w:tcPr>
          <w:p w14:paraId="7C09018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and Loss</w:t>
            </w:r>
          </w:p>
          <w:p w14:paraId="008D04D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FE9F2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Anticipation/ Uncertainty </w:t>
            </w:r>
          </w:p>
          <w:p w14:paraId="0F2CF4E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nsumption</w:t>
            </w:r>
          </w:p>
        </w:tc>
        <w:tc>
          <w:tcPr>
            <w:tcW w:w="1260" w:type="dxa"/>
          </w:tcPr>
          <w:p w14:paraId="4ABC6E1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arametric Uncertainty</w:t>
            </w:r>
          </w:p>
          <w:p w14:paraId="39D8C50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0B280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0BA53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CE989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C159C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9E47F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3AACD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046D3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DFE0E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B6A4A2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EFCFB0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769D9B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F393AA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AD661E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896E65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C2ED29" w14:textId="4C33567A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rials Preceding risk avoidant decisions</w:t>
            </w:r>
          </w:p>
          <w:p w14:paraId="4510F41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702D86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8F33D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C38CF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B14386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9DECE7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605EBC" w14:textId="77777777" w:rsidR="00D82D2A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051C0F" w14:textId="5F963AF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hoosing Bonds</w:t>
            </w:r>
          </w:p>
          <w:p w14:paraId="3C12240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FCB2FB" w14:textId="0524606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hoosing Stocks</w:t>
            </w:r>
          </w:p>
          <w:p w14:paraId="5F6AF9F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05183B" w14:textId="46CC01CF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Gains vs. Bond</w:t>
            </w:r>
          </w:p>
        </w:tc>
        <w:tc>
          <w:tcPr>
            <w:tcW w:w="2137" w:type="dxa"/>
          </w:tcPr>
          <w:p w14:paraId="2C7F678D" w14:textId="64B03828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O vs. Controls: ↓right rostral AC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4.06 &amp;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34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&amp; left precentr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4.14 &amp;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 w:rsidRPr="000F04A1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86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EB4571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7D5F59" w14:textId="32BAE29F" w:rsidR="00D82D2A" w:rsidRPr="000F04A1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Controls: ↑left cerebell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69) at uncorrected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7FBFC54D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1115B" w14:textId="29422F51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EHE vs. EHO: ↑left cerebellu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5.19)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&amp; middle occipital gyru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84 &amp;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78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7303CFF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4DEC9A" w14:textId="7BF393AF" w:rsidR="00D82D2A" w:rsidRPr="00520048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EHO vs. Controls: ↓right IF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4.19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6C7AC0D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5ADEF" w14:textId="69A786A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Controls: ns</w:t>
            </w:r>
          </w:p>
          <w:p w14:paraId="582E86F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C5CBE" w14:textId="4B068A3C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EHO: ↑right inferior occipit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56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660C314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7EA28A" w14:textId="7C1D735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O vs. Controls: ↓IFG (ROI analysis)</w:t>
            </w:r>
          </w:p>
          <w:p w14:paraId="742E66D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2C36B9" w14:textId="361306A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O vs. Controls: ↑IFG (ROI analysis)</w:t>
            </w:r>
          </w:p>
          <w:p w14:paraId="423C315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3DEA84" w14:textId="5E6CF50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O vs. Controls: ↓right inferior parietal lob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4.44 &amp; 3.66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left superior tempor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80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545A92D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C0D1A6" w14:textId="04C57CFA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EHE vs. Controls: ↓right inferior parietal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ob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97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  <w:p w14:paraId="4D378AF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1C930A" w14:textId="12BBE35E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EHO: ↓rostral anterior cingul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73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lt;0.001, </w:t>
            </w:r>
            <w:r w:rsidRPr="000F04A1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10</w:t>
            </w:r>
          </w:p>
        </w:tc>
        <w:tc>
          <w:tcPr>
            <w:tcW w:w="1355" w:type="dxa"/>
          </w:tcPr>
          <w:p w14:paraId="7A419B1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oss vs. Bond</w:t>
            </w:r>
          </w:p>
        </w:tc>
        <w:tc>
          <w:tcPr>
            <w:tcW w:w="2070" w:type="dxa"/>
          </w:tcPr>
          <w:p w14:paraId="41E7542A" w14:textId="0605FC10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O vs. Controls: ↓left AC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86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; ↑brainstem/pon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91)</w:t>
            </w:r>
          </w:p>
          <w:p w14:paraId="6294B07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41A914" w14:textId="5B622365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Controls: increased in bilateral occipital lob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48; lef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44)</w:t>
            </w:r>
          </w:p>
          <w:p w14:paraId="5B004FC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01C50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EHE vs. EHO: ns</w:t>
            </w:r>
          </w:p>
        </w:tc>
        <w:tc>
          <w:tcPr>
            <w:tcW w:w="1748" w:type="dxa"/>
          </w:tcPr>
          <w:p w14:paraId="7CF0BD23" w14:textId="1ACCE489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EHO offenders ha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reduced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ctivity in the right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rACC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in response to uncertainty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and in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bookmarkStart w:id="2" w:name="_Hlk489008430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ight IFG during consecutive adaptation behavior (i.e., choosing bonds)</w:t>
            </w:r>
            <w:bookmarkEnd w:id="2"/>
          </w:p>
        </w:tc>
      </w:tr>
      <w:tr w:rsidR="00D82D2A" w:rsidRPr="00097E34" w14:paraId="39A33F0B" w14:textId="77777777" w:rsidTr="00A727AA">
        <w:tc>
          <w:tcPr>
            <w:tcW w:w="985" w:type="dxa"/>
          </w:tcPr>
          <w:p w14:paraId="580C81D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45413201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ample,</w:t>
            </w:r>
          </w:p>
          <w:p w14:paraId="72DE7091" w14:textId="71283224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n Male</w:t>
            </w:r>
          </w:p>
        </w:tc>
        <w:tc>
          <w:tcPr>
            <w:tcW w:w="1260" w:type="dxa"/>
          </w:tcPr>
          <w:p w14:paraId="5A916BDA" w14:textId="2E1890D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Measure</w:t>
            </w:r>
          </w:p>
        </w:tc>
        <w:tc>
          <w:tcPr>
            <w:tcW w:w="1477" w:type="dxa"/>
          </w:tcPr>
          <w:p w14:paraId="17E369BB" w14:textId="7F79EC1C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ask/ Reward</w:t>
            </w:r>
          </w:p>
        </w:tc>
        <w:tc>
          <w:tcPr>
            <w:tcW w:w="1463" w:type="dxa"/>
          </w:tcPr>
          <w:p w14:paraId="0A5BF51E" w14:textId="0363E41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Type/Phase</w:t>
            </w:r>
          </w:p>
        </w:tc>
        <w:tc>
          <w:tcPr>
            <w:tcW w:w="1260" w:type="dxa"/>
          </w:tcPr>
          <w:p w14:paraId="04D72CA2" w14:textId="2A32DC6A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ward Contrast</w:t>
            </w:r>
          </w:p>
        </w:tc>
        <w:tc>
          <w:tcPr>
            <w:tcW w:w="2137" w:type="dxa"/>
          </w:tcPr>
          <w:p w14:paraId="7C3EAAF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  <w:p w14:paraId="4DD8073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3988916" w14:textId="0B31CB7B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s Contrast </w:t>
            </w:r>
          </w:p>
        </w:tc>
        <w:tc>
          <w:tcPr>
            <w:tcW w:w="2070" w:type="dxa"/>
          </w:tcPr>
          <w:p w14:paraId="3DD00A3A" w14:textId="1057EA01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Results</w:t>
            </w:r>
          </w:p>
        </w:tc>
        <w:tc>
          <w:tcPr>
            <w:tcW w:w="1748" w:type="dxa"/>
          </w:tcPr>
          <w:p w14:paraId="71252903" w14:textId="17B8E44F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b/>
                <w:sz w:val="20"/>
                <w:szCs w:val="20"/>
              </w:rPr>
              <w:t>Summary</w:t>
            </w:r>
          </w:p>
        </w:tc>
      </w:tr>
      <w:tr w:rsidR="00D82D2A" w:rsidRPr="00097E34" w14:paraId="33B9F784" w14:textId="77777777" w:rsidTr="00A727AA">
        <w:tc>
          <w:tcPr>
            <w:tcW w:w="985" w:type="dxa"/>
          </w:tcPr>
          <w:p w14:paraId="46A7899B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Vollm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et al., 2007</w:t>
            </w:r>
          </w:p>
        </w:tc>
        <w:tc>
          <w:tcPr>
            <w:tcW w:w="1175" w:type="dxa"/>
          </w:tcPr>
          <w:p w14:paraId="2456D614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Total n = 22</w:t>
            </w:r>
          </w:p>
          <w:p w14:paraId="325F7DC8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(22M)</w:t>
            </w:r>
          </w:p>
          <w:p w14:paraId="14692432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9E5108" w14:textId="1221833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Patients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with APD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and/or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Borderline Personality Disorder (n=8) </w:t>
            </w:r>
          </w:p>
          <w:p w14:paraId="74976297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AE2E0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Healthy controls (n=14)</w:t>
            </w:r>
          </w:p>
        </w:tc>
        <w:tc>
          <w:tcPr>
            <w:tcW w:w="1260" w:type="dxa"/>
          </w:tcPr>
          <w:p w14:paraId="2B2856B3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terview</w:t>
            </w:r>
          </w:p>
          <w:p w14:paraId="4592E59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SCID-II</w:t>
            </w:r>
          </w:p>
        </w:tc>
        <w:tc>
          <w:tcPr>
            <w:tcW w:w="1477" w:type="dxa"/>
          </w:tcPr>
          <w:p w14:paraId="2F7FE16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receipt task</w:t>
            </w:r>
          </w:p>
          <w:p w14:paraId="57F5E6D5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A553B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Monetary</w:t>
            </w:r>
          </w:p>
        </w:tc>
        <w:tc>
          <w:tcPr>
            <w:tcW w:w="1463" w:type="dxa"/>
          </w:tcPr>
          <w:p w14:paraId="548A7C1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Reward and Loss </w:t>
            </w:r>
          </w:p>
          <w:p w14:paraId="5FC82113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A9CD1E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Blocked design</w:t>
            </w:r>
          </w:p>
        </w:tc>
        <w:tc>
          <w:tcPr>
            <w:tcW w:w="1260" w:type="dxa"/>
          </w:tcPr>
          <w:p w14:paraId="5C2EAB00" w14:textId="2FC8660A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ward &gt; No Reward</w:t>
            </w:r>
          </w:p>
        </w:tc>
        <w:tc>
          <w:tcPr>
            <w:tcW w:w="2137" w:type="dxa"/>
          </w:tcPr>
          <w:p w14:paraId="0562F433" w14:textId="60CC82C1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ntrols vs. Patients: ↑ medial OF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4.01,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frontal po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29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left 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dlPFC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29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AC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42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posterior cingul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49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tempor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37 &amp;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40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 right occipit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18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precune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53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8E4540">
              <w:rPr>
                <w:rFonts w:ascii="Times New Roman" w:hAnsi="Times New Roman" w:cs="Times New Roman"/>
                <w:sz w:val="20"/>
                <w:szCs w:val="20"/>
              </w:rPr>
              <w:t>&lt;.001 uncorrected</w:t>
            </w:r>
          </w:p>
          <w:p w14:paraId="403EE9C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89C0376" w14:textId="528CF86A" w:rsidR="00D82D2A" w:rsidRPr="00097E34" w:rsidRDefault="00D82D2A" w:rsidP="00D82D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atients vs. Controls: ↑left postcentr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81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cerebell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30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medial frontal cortex extending to amygda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21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12, left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and locus coerule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36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8E4540">
              <w:rPr>
                <w:rFonts w:ascii="Times New Roman" w:hAnsi="Times New Roman" w:cs="Times New Roman"/>
                <w:sz w:val="20"/>
                <w:szCs w:val="20"/>
              </w:rPr>
              <w:t>&lt;.001 uncorrected</w:t>
            </w:r>
          </w:p>
          <w:p w14:paraId="243DA33B" w14:textId="77777777" w:rsidR="00D82D2A" w:rsidRPr="00097E34" w:rsidRDefault="00D82D2A" w:rsidP="00D82D2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ABCE58" w14:textId="44055C38" w:rsidR="00D82D2A" w:rsidRPr="00097E34" w:rsidRDefault="00D82D2A" w:rsidP="00D82D2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Impulsivity in patients: ↓right posterior lateral OFC</w:t>
            </w:r>
          </w:p>
        </w:tc>
        <w:tc>
          <w:tcPr>
            <w:tcW w:w="1355" w:type="dxa"/>
          </w:tcPr>
          <w:p w14:paraId="391803D9" w14:textId="4155A231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Loss &gt; No Loss</w:t>
            </w:r>
          </w:p>
        </w:tc>
        <w:tc>
          <w:tcPr>
            <w:tcW w:w="2070" w:type="dxa"/>
          </w:tcPr>
          <w:p w14:paraId="69587BAA" w14:textId="66B3AD2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Controls vs. Patients:</w:t>
            </w:r>
          </w:p>
          <w:p w14:paraId="028D0ED0" w14:textId="68AB205D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dlPF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4.01, left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WE</w:t>
            </w:r>
            <w:proofErr w:type="spellEnd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05;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29, right, 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8E4540">
              <w:rPr>
                <w:rFonts w:ascii="Times New Roman" w:hAnsi="Times New Roman" w:cs="Times New Roman"/>
                <w:sz w:val="20"/>
                <w:szCs w:val="20"/>
              </w:rPr>
              <w:t>&lt;.001 uncorrec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left precentr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4.37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occipitotempor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32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34, left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precune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31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36, left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eft 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posterior </w:t>
            </w:r>
            <w:proofErr w:type="spellStart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arahippocampal</w:t>
            </w:r>
            <w:proofErr w:type="spellEnd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 xml:space="preserve">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42) a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8E4540">
              <w:rPr>
                <w:rFonts w:ascii="Times New Roman" w:hAnsi="Times New Roman" w:cs="Times New Roman"/>
                <w:sz w:val="20"/>
                <w:szCs w:val="20"/>
              </w:rPr>
              <w:t>&lt;.001 uncorrected</w:t>
            </w:r>
          </w:p>
          <w:p w14:paraId="787E042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72F830" w14:textId="2C235B13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Patients vs. Controls:</w:t>
            </w:r>
          </w:p>
          <w:p w14:paraId="76A7F8B7" w14:textId="080573BE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↑</w:t>
            </w:r>
            <w:r w:rsidRPr="00097E34">
              <w:rPr>
                <w:rFonts w:ascii="Times New Roman" w:hAnsi="Times New Roman" w:cs="Times New Roman"/>
                <w:noProof/>
                <w:sz w:val="20"/>
                <w:szCs w:val="20"/>
              </w:rPr>
              <w:t>mPFC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90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20, left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left middle front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55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anterior/middle cingul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4.18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superior tempor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33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occipit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61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59, left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postcentral gyr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28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right inferior parietal corte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.79)</w:t>
            </w: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, and cerebell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50, right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=3.25, left) at 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8E4540">
              <w:rPr>
                <w:rFonts w:ascii="Times New Roman" w:hAnsi="Times New Roman" w:cs="Times New Roman"/>
                <w:sz w:val="20"/>
                <w:szCs w:val="20"/>
              </w:rPr>
              <w:t>&lt;.001 uncorrected</w:t>
            </w:r>
          </w:p>
          <w:p w14:paraId="24FD75ED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A1B8E0" w14:textId="04189779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mpulsivity in patients: ↓right posterior lateral OFC</w:t>
            </w:r>
          </w:p>
        </w:tc>
        <w:tc>
          <w:tcPr>
            <w:tcW w:w="1748" w:type="dxa"/>
          </w:tcPr>
          <w:p w14:paraId="193E308F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bsence of significant prefrontal activity and reduced signal in subcortical reward system in patient group during rewards</w:t>
            </w:r>
          </w:p>
          <w:p w14:paraId="01D9A6DC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E2EF49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_Hlk489012873"/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Reduced lateral prefrontal and increased medial prefrontal activity in patient group during losses</w:t>
            </w:r>
          </w:p>
          <w:p w14:paraId="3E028130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22EBBA" w14:textId="77777777" w:rsidR="00D82D2A" w:rsidRPr="00097E34" w:rsidRDefault="00D82D2A" w:rsidP="00D82D2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97E34">
              <w:rPr>
                <w:rFonts w:ascii="Times New Roman" w:hAnsi="Times New Roman" w:cs="Times New Roman"/>
                <w:sz w:val="20"/>
                <w:szCs w:val="20"/>
              </w:rPr>
              <w:t>Impulsivity scores negatively correlated with prefrontal responses to reward and loss in patient group but not controls</w:t>
            </w:r>
            <w:bookmarkEnd w:id="3"/>
          </w:p>
        </w:tc>
      </w:tr>
    </w:tbl>
    <w:p w14:paraId="18290514" w14:textId="2F0A7A75" w:rsidR="0094179D" w:rsidRPr="00097E34" w:rsidRDefault="00105C7A" w:rsidP="00A727AA">
      <w:pPr>
        <w:pStyle w:val="NoSpacing"/>
        <w:rPr>
          <w:rFonts w:ascii="Times New Roman" w:hAnsi="Times New Roman" w:cs="Times New Roman"/>
          <w:color w:val="000000"/>
          <w:sz w:val="20"/>
          <w:szCs w:val="20"/>
        </w:rPr>
      </w:pPr>
      <w:r w:rsidRPr="00097E34">
        <w:rPr>
          <w:rFonts w:ascii="Times New Roman" w:hAnsi="Times New Roman" w:cs="Times New Roman"/>
          <w:sz w:val="20"/>
          <w:szCs w:val="20"/>
        </w:rPr>
        <w:t xml:space="preserve">AB = antisocial behavior, ACC = anterior cingulate cortex, </w:t>
      </w:r>
      <w:r w:rsidR="00B66F9B" w:rsidRPr="00097E34">
        <w:rPr>
          <w:rFonts w:ascii="Times New Roman" w:hAnsi="Times New Roman" w:cs="Times New Roman"/>
          <w:sz w:val="20"/>
          <w:szCs w:val="20"/>
        </w:rPr>
        <w:t>ADHD</w:t>
      </w:r>
      <w:r w:rsidRPr="00097E34">
        <w:rPr>
          <w:rFonts w:ascii="Times New Roman" w:hAnsi="Times New Roman" w:cs="Times New Roman"/>
          <w:sz w:val="20"/>
          <w:szCs w:val="20"/>
        </w:rPr>
        <w:t xml:space="preserve"> </w:t>
      </w:r>
      <w:r w:rsidR="00B66F9B" w:rsidRPr="00097E34">
        <w:rPr>
          <w:rFonts w:ascii="Times New Roman" w:hAnsi="Times New Roman" w:cs="Times New Roman"/>
          <w:sz w:val="20"/>
          <w:szCs w:val="20"/>
        </w:rPr>
        <w:t>= attention-deficit/</w:t>
      </w:r>
      <w:r w:rsidR="00DF1F4E" w:rsidRPr="00097E34">
        <w:rPr>
          <w:rFonts w:ascii="Times New Roman" w:hAnsi="Times New Roman" w:cs="Times New Roman"/>
          <w:sz w:val="20"/>
          <w:szCs w:val="20"/>
        </w:rPr>
        <w:t>hyperactivity disorder,</w:t>
      </w:r>
      <w:r w:rsidR="00614B83" w:rsidRPr="00097E34">
        <w:rPr>
          <w:rFonts w:ascii="Times New Roman" w:hAnsi="Times New Roman" w:cs="Times New Roman"/>
          <w:sz w:val="20"/>
          <w:szCs w:val="20"/>
        </w:rPr>
        <w:t xml:space="preserve"> </w:t>
      </w:r>
      <w:r w:rsidRPr="00097E34">
        <w:rPr>
          <w:rFonts w:ascii="Times New Roman" w:hAnsi="Times New Roman" w:cs="Times New Roman"/>
          <w:sz w:val="20"/>
          <w:szCs w:val="20"/>
        </w:rPr>
        <w:t xml:space="preserve">APD = antisocial personality disorder, </w:t>
      </w:r>
      <w:r w:rsidR="00DF1F4E" w:rsidRPr="00097E34">
        <w:rPr>
          <w:rFonts w:ascii="Times New Roman" w:hAnsi="Times New Roman" w:cs="Times New Roman"/>
          <w:sz w:val="20"/>
          <w:szCs w:val="20"/>
        </w:rPr>
        <w:t>CD</w:t>
      </w:r>
      <w:r w:rsidRPr="00097E34">
        <w:rPr>
          <w:rFonts w:ascii="Times New Roman" w:hAnsi="Times New Roman" w:cs="Times New Roman"/>
          <w:sz w:val="20"/>
          <w:szCs w:val="20"/>
        </w:rPr>
        <w:t xml:space="preserve"> </w:t>
      </w:r>
      <w:r w:rsidR="00DF1F4E" w:rsidRPr="00097E34">
        <w:rPr>
          <w:rFonts w:ascii="Times New Roman" w:hAnsi="Times New Roman" w:cs="Times New Roman"/>
          <w:sz w:val="20"/>
          <w:szCs w:val="20"/>
        </w:rPr>
        <w:t xml:space="preserve">=conduct disorder, </w:t>
      </w:r>
      <w:r w:rsidRPr="00097E34">
        <w:rPr>
          <w:rFonts w:ascii="Times New Roman" w:hAnsi="Times New Roman" w:cs="Times New Roman"/>
          <w:sz w:val="20"/>
          <w:szCs w:val="20"/>
        </w:rPr>
        <w:t xml:space="preserve">CU = callous unemotional traits, DBD = disruptive behavior disorders, </w:t>
      </w:r>
      <w:proofErr w:type="spellStart"/>
      <w:r w:rsidRPr="00097E34">
        <w:rPr>
          <w:rFonts w:ascii="Times New Roman" w:hAnsi="Times New Roman" w:cs="Times New Roman"/>
          <w:sz w:val="20"/>
          <w:szCs w:val="20"/>
        </w:rPr>
        <w:t>dlPFC</w:t>
      </w:r>
      <w:proofErr w:type="spellEnd"/>
      <w:r w:rsidRPr="00097E34">
        <w:rPr>
          <w:rFonts w:ascii="Times New Roman" w:hAnsi="Times New Roman" w:cs="Times New Roman"/>
          <w:sz w:val="20"/>
          <w:szCs w:val="20"/>
        </w:rPr>
        <w:t xml:space="preserve"> = dorsolateral prefrontal cortex, </w:t>
      </w:r>
      <w:r w:rsidR="00126D24" w:rsidRPr="00097E34">
        <w:rPr>
          <w:rFonts w:ascii="Times New Roman" w:hAnsi="Times New Roman" w:cs="Times New Roman"/>
          <w:sz w:val="20"/>
          <w:szCs w:val="20"/>
        </w:rPr>
        <w:t xml:space="preserve">EHE = emotionally hyperactive, EHO = emotionally hypo-reactive, </w:t>
      </w:r>
      <w:r w:rsidRPr="00097E34">
        <w:rPr>
          <w:rFonts w:ascii="Times New Roman" w:hAnsi="Times New Roman" w:cs="Times New Roman"/>
          <w:sz w:val="20"/>
          <w:szCs w:val="20"/>
        </w:rPr>
        <w:t xml:space="preserve">IED = intermittent explosive disorder, </w:t>
      </w:r>
      <w:r w:rsidR="00126D24" w:rsidRPr="00097E34">
        <w:rPr>
          <w:rFonts w:ascii="Times New Roman" w:hAnsi="Times New Roman" w:cs="Times New Roman"/>
          <w:sz w:val="20"/>
          <w:szCs w:val="20"/>
        </w:rPr>
        <w:t xml:space="preserve">IFG = inferior frontal gyrus, </w:t>
      </w:r>
      <w:r w:rsidRPr="00097E34">
        <w:rPr>
          <w:rFonts w:ascii="Times New Roman" w:hAnsi="Times New Roman" w:cs="Times New Roman"/>
          <w:sz w:val="20"/>
          <w:szCs w:val="20"/>
        </w:rPr>
        <w:t>KSADS =</w:t>
      </w:r>
      <w:r w:rsidRPr="00097E34">
        <w:rPr>
          <w:rFonts w:ascii="Times New Roman" w:hAnsi="Times New Roman" w:cs="Times New Roman"/>
          <w:color w:val="000000"/>
          <w:sz w:val="20"/>
          <w:szCs w:val="20"/>
        </w:rPr>
        <w:t xml:space="preserve"> Schedule for Affective Disorders and Schizophrenia for School-Age Children</w:t>
      </w:r>
      <w:r w:rsidRPr="00097E34">
        <w:rPr>
          <w:rFonts w:ascii="Times New Roman" w:hAnsi="Times New Roman" w:cs="Times New Roman"/>
          <w:sz w:val="20"/>
          <w:szCs w:val="20"/>
        </w:rPr>
        <w:t xml:space="preserve">, MID = monetary incentive delay task, mPFC = medial prefrontal cortex, </w:t>
      </w:r>
      <w:r w:rsidR="00DF1F4E" w:rsidRPr="00097E34">
        <w:rPr>
          <w:rFonts w:ascii="Times New Roman" w:hAnsi="Times New Roman" w:cs="Times New Roman"/>
          <w:sz w:val="20"/>
          <w:szCs w:val="20"/>
        </w:rPr>
        <w:t xml:space="preserve">ODD= oppositional defiant disorder, </w:t>
      </w:r>
      <w:r w:rsidRPr="00097E34">
        <w:rPr>
          <w:rFonts w:ascii="Times New Roman" w:hAnsi="Times New Roman" w:cs="Times New Roman"/>
          <w:sz w:val="20"/>
          <w:szCs w:val="20"/>
        </w:rPr>
        <w:t xml:space="preserve">OFC = orbitofrontal cortex, PCL-R= Psychopathy Checklist Revised, </w:t>
      </w:r>
      <w:r w:rsidR="0094179D" w:rsidRPr="00097E34">
        <w:rPr>
          <w:rFonts w:ascii="Times New Roman" w:hAnsi="Times New Roman" w:cs="Times New Roman"/>
          <w:sz w:val="20"/>
          <w:szCs w:val="20"/>
        </w:rPr>
        <w:t xml:space="preserve">PPI= psychopathic personality inventory, </w:t>
      </w:r>
      <w:r w:rsidRPr="00097E34">
        <w:rPr>
          <w:rFonts w:ascii="Times New Roman" w:hAnsi="Times New Roman" w:cs="Times New Roman"/>
          <w:sz w:val="20"/>
          <w:szCs w:val="20"/>
        </w:rPr>
        <w:t xml:space="preserve">SCID = structured clinical interview for DSM-IV, SRP = self-report of psychopathy, VS = ventral striatum, </w:t>
      </w:r>
      <w:r w:rsidR="008A0A06" w:rsidRPr="00097E34">
        <w:rPr>
          <w:rFonts w:ascii="Times New Roman" w:hAnsi="Times New Roman" w:cs="Times New Roman"/>
          <w:sz w:val="20"/>
          <w:szCs w:val="20"/>
        </w:rPr>
        <w:t>YPI</w:t>
      </w:r>
      <w:r w:rsidRPr="00097E34">
        <w:rPr>
          <w:rFonts w:ascii="Times New Roman" w:hAnsi="Times New Roman" w:cs="Times New Roman"/>
          <w:sz w:val="20"/>
          <w:szCs w:val="20"/>
        </w:rPr>
        <w:t xml:space="preserve"> </w:t>
      </w:r>
      <w:r w:rsidR="008A0A06" w:rsidRPr="00097E34">
        <w:rPr>
          <w:rFonts w:ascii="Times New Roman" w:hAnsi="Times New Roman" w:cs="Times New Roman"/>
          <w:sz w:val="20"/>
          <w:szCs w:val="20"/>
        </w:rPr>
        <w:t>= youth psychopathic traits inventory</w:t>
      </w:r>
    </w:p>
    <w:p w14:paraId="3ED8A46F" w14:textId="77777777" w:rsidR="00BD5F3C" w:rsidRPr="0094179D" w:rsidRDefault="00BD5F3C" w:rsidP="0094179D">
      <w:pPr>
        <w:rPr>
          <w:rFonts w:ascii="Times New Roman" w:hAnsi="Times New Roman" w:cs="Times New Roman"/>
        </w:rPr>
        <w:sectPr w:rsidR="00BD5F3C" w:rsidRPr="0094179D" w:rsidSect="00BD5F3C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843929C" w14:textId="5AAD4FBD" w:rsidR="004E1D20" w:rsidRPr="004E1D20" w:rsidRDefault="004E1D20" w:rsidP="004E1D20">
      <w:pPr>
        <w:rPr>
          <w:rFonts w:ascii="Times New Roman" w:hAnsi="Times New Roman" w:cs="Times New Roman"/>
          <w:b/>
          <w:sz w:val="24"/>
          <w:szCs w:val="24"/>
        </w:rPr>
      </w:pPr>
      <w:r w:rsidRPr="004E1D20">
        <w:rPr>
          <w:rFonts w:ascii="Times New Roman" w:hAnsi="Times New Roman" w:cs="Times New Roman"/>
          <w:b/>
          <w:sz w:val="24"/>
          <w:szCs w:val="24"/>
        </w:rPr>
        <w:lastRenderedPageBreak/>
        <w:t>Supplemental Figure 1</w:t>
      </w:r>
    </w:p>
    <w:p w14:paraId="45D8E3EB" w14:textId="618E11D1" w:rsidR="004E1D20" w:rsidRPr="004E1D20" w:rsidRDefault="004E1D20" w:rsidP="004E1D20">
      <w:pPr>
        <w:rPr>
          <w:rFonts w:ascii="Times New Roman" w:hAnsi="Times New Roman" w:cs="Times New Roman"/>
          <w:i/>
          <w:sz w:val="24"/>
          <w:szCs w:val="24"/>
        </w:rPr>
      </w:pPr>
      <w:r w:rsidRPr="004E1D20">
        <w:rPr>
          <w:rFonts w:ascii="Times New Roman" w:hAnsi="Times New Roman" w:cs="Times New Roman"/>
          <w:i/>
          <w:sz w:val="24"/>
          <w:szCs w:val="24"/>
        </w:rPr>
        <w:t>Flow of Studies for Original Sample</w:t>
      </w:r>
    </w:p>
    <w:p w14:paraId="235C2438" w14:textId="77777777" w:rsidR="004E1D20" w:rsidRDefault="004E1D20" w:rsidP="004E1D2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3C0BC7DB" wp14:editId="2AFEE2C5">
            <wp:extent cx="5930386" cy="5565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1" r="24233"/>
                    <a:stretch/>
                  </pic:blipFill>
                  <pic:spPr bwMode="auto">
                    <a:xfrm>
                      <a:off x="0" y="0"/>
                      <a:ext cx="5939863" cy="5574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C777D6" w14:textId="2F047FF3" w:rsidR="00BD5F3C" w:rsidRPr="00436FDA" w:rsidRDefault="00BD5F3C" w:rsidP="00D93158">
      <w:pPr>
        <w:rPr>
          <w:rFonts w:ascii="Times New Roman" w:hAnsi="Times New Roman" w:cs="Times New Roman"/>
          <w:b/>
        </w:rPr>
      </w:pPr>
    </w:p>
    <w:sectPr w:rsidR="00BD5F3C" w:rsidRPr="00436FDA" w:rsidSect="00D931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2B0C3" w14:textId="77777777" w:rsidR="00BE1D7C" w:rsidRDefault="00BE1D7C" w:rsidP="00E4555A">
      <w:pPr>
        <w:spacing w:after="0" w:line="240" w:lineRule="auto"/>
      </w:pPr>
      <w:r>
        <w:separator/>
      </w:r>
    </w:p>
  </w:endnote>
  <w:endnote w:type="continuationSeparator" w:id="0">
    <w:p w14:paraId="1E01FA1A" w14:textId="77777777" w:rsidR="00BE1D7C" w:rsidRDefault="00BE1D7C" w:rsidP="00E45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84544" w14:textId="77777777" w:rsidR="00BE1D7C" w:rsidRDefault="00BE1D7C" w:rsidP="00E4555A">
      <w:pPr>
        <w:spacing w:after="0" w:line="240" w:lineRule="auto"/>
      </w:pPr>
      <w:r>
        <w:separator/>
      </w:r>
    </w:p>
  </w:footnote>
  <w:footnote w:type="continuationSeparator" w:id="0">
    <w:p w14:paraId="4A0C52F8" w14:textId="77777777" w:rsidR="00BE1D7C" w:rsidRDefault="00BE1D7C" w:rsidP="00E45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E91819"/>
    <w:multiLevelType w:val="hybridMultilevel"/>
    <w:tmpl w:val="B64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1D3096"/>
    <w:multiLevelType w:val="hybridMultilevel"/>
    <w:tmpl w:val="ECC26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783842"/>
    <w:multiLevelType w:val="hybridMultilevel"/>
    <w:tmpl w:val="7C2AE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bYwszA3NTUzMbNQ0lEKTi0uzszPAymwrAUA3PDjxiwAAAA="/>
  </w:docVars>
  <w:rsids>
    <w:rsidRoot w:val="009751AF"/>
    <w:rsid w:val="00045286"/>
    <w:rsid w:val="000561B3"/>
    <w:rsid w:val="00075215"/>
    <w:rsid w:val="00097E34"/>
    <w:rsid w:val="000B1C53"/>
    <w:rsid w:val="000D4CAF"/>
    <w:rsid w:val="000F04A1"/>
    <w:rsid w:val="00105C7A"/>
    <w:rsid w:val="00111347"/>
    <w:rsid w:val="00126D24"/>
    <w:rsid w:val="0015078D"/>
    <w:rsid w:val="00161D29"/>
    <w:rsid w:val="001852FD"/>
    <w:rsid w:val="001A14A1"/>
    <w:rsid w:val="001C2400"/>
    <w:rsid w:val="001F227B"/>
    <w:rsid w:val="00236289"/>
    <w:rsid w:val="00237565"/>
    <w:rsid w:val="00253C3F"/>
    <w:rsid w:val="00263120"/>
    <w:rsid w:val="00266A17"/>
    <w:rsid w:val="00270417"/>
    <w:rsid w:val="002A1A4D"/>
    <w:rsid w:val="002F7D15"/>
    <w:rsid w:val="0034732E"/>
    <w:rsid w:val="003522F6"/>
    <w:rsid w:val="00390F3B"/>
    <w:rsid w:val="00397889"/>
    <w:rsid w:val="003B40C6"/>
    <w:rsid w:val="00430828"/>
    <w:rsid w:val="00436FDA"/>
    <w:rsid w:val="004647BD"/>
    <w:rsid w:val="004B479F"/>
    <w:rsid w:val="004C7B39"/>
    <w:rsid w:val="004D6F6D"/>
    <w:rsid w:val="004E1D20"/>
    <w:rsid w:val="004F6C04"/>
    <w:rsid w:val="00506078"/>
    <w:rsid w:val="00516873"/>
    <w:rsid w:val="00520048"/>
    <w:rsid w:val="005202A9"/>
    <w:rsid w:val="00527F9E"/>
    <w:rsid w:val="00531E80"/>
    <w:rsid w:val="00541648"/>
    <w:rsid w:val="00545003"/>
    <w:rsid w:val="00546511"/>
    <w:rsid w:val="00573BDD"/>
    <w:rsid w:val="005B6F58"/>
    <w:rsid w:val="005C01AE"/>
    <w:rsid w:val="005D6C2E"/>
    <w:rsid w:val="00605905"/>
    <w:rsid w:val="0061178A"/>
    <w:rsid w:val="00614B83"/>
    <w:rsid w:val="00640719"/>
    <w:rsid w:val="006B0266"/>
    <w:rsid w:val="006B638B"/>
    <w:rsid w:val="006C19F3"/>
    <w:rsid w:val="006D0B83"/>
    <w:rsid w:val="006D64BB"/>
    <w:rsid w:val="006E6CC5"/>
    <w:rsid w:val="007028BF"/>
    <w:rsid w:val="00773EA9"/>
    <w:rsid w:val="007808ED"/>
    <w:rsid w:val="007C513A"/>
    <w:rsid w:val="007D12FD"/>
    <w:rsid w:val="00802444"/>
    <w:rsid w:val="00832F3E"/>
    <w:rsid w:val="00883216"/>
    <w:rsid w:val="008A0A06"/>
    <w:rsid w:val="008E4540"/>
    <w:rsid w:val="00931733"/>
    <w:rsid w:val="0094179D"/>
    <w:rsid w:val="00946FEF"/>
    <w:rsid w:val="00967BFF"/>
    <w:rsid w:val="009751AF"/>
    <w:rsid w:val="00976FEF"/>
    <w:rsid w:val="009A3C18"/>
    <w:rsid w:val="009B206D"/>
    <w:rsid w:val="009C2B70"/>
    <w:rsid w:val="009F3CE2"/>
    <w:rsid w:val="00A22B29"/>
    <w:rsid w:val="00A33E63"/>
    <w:rsid w:val="00A727AA"/>
    <w:rsid w:val="00AB637E"/>
    <w:rsid w:val="00AD4D63"/>
    <w:rsid w:val="00AE2836"/>
    <w:rsid w:val="00B15A38"/>
    <w:rsid w:val="00B209AB"/>
    <w:rsid w:val="00B26A0C"/>
    <w:rsid w:val="00B356FA"/>
    <w:rsid w:val="00B65134"/>
    <w:rsid w:val="00B66F9B"/>
    <w:rsid w:val="00B71C7C"/>
    <w:rsid w:val="00B74F2E"/>
    <w:rsid w:val="00BA1633"/>
    <w:rsid w:val="00BB5589"/>
    <w:rsid w:val="00BD060D"/>
    <w:rsid w:val="00BD1F73"/>
    <w:rsid w:val="00BD5F3C"/>
    <w:rsid w:val="00BE1D7C"/>
    <w:rsid w:val="00C132C4"/>
    <w:rsid w:val="00C146A4"/>
    <w:rsid w:val="00C152CD"/>
    <w:rsid w:val="00C82633"/>
    <w:rsid w:val="00C90178"/>
    <w:rsid w:val="00C94D28"/>
    <w:rsid w:val="00CA6F5A"/>
    <w:rsid w:val="00CC3388"/>
    <w:rsid w:val="00CE1434"/>
    <w:rsid w:val="00D20F66"/>
    <w:rsid w:val="00D366C8"/>
    <w:rsid w:val="00D637C8"/>
    <w:rsid w:val="00D82D2A"/>
    <w:rsid w:val="00D93158"/>
    <w:rsid w:val="00DA557F"/>
    <w:rsid w:val="00DA5D1A"/>
    <w:rsid w:val="00DF1F4E"/>
    <w:rsid w:val="00DF771C"/>
    <w:rsid w:val="00E42706"/>
    <w:rsid w:val="00E4555A"/>
    <w:rsid w:val="00E52FD2"/>
    <w:rsid w:val="00E759CC"/>
    <w:rsid w:val="00EA0BDD"/>
    <w:rsid w:val="00F15FC9"/>
    <w:rsid w:val="00F4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C2066"/>
  <w15:docId w15:val="{FD6B256C-87A2-4BF4-BEE8-2BDA35C5B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727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528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286"/>
    <w:pPr>
      <w:spacing w:after="0"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286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2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28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045286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7C8"/>
    <w:pPr>
      <w:spacing w:after="160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7C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9315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D5F3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D5F3C"/>
  </w:style>
  <w:style w:type="character" w:customStyle="1" w:styleId="Heading1Char">
    <w:name w:val="Heading 1 Char"/>
    <w:basedOn w:val="DefaultParagraphFont"/>
    <w:link w:val="Heading1"/>
    <w:uiPriority w:val="9"/>
    <w:rsid w:val="00A727A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45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55A"/>
  </w:style>
  <w:style w:type="paragraph" w:styleId="Footer">
    <w:name w:val="footer"/>
    <w:basedOn w:val="Normal"/>
    <w:link w:val="FooterChar"/>
    <w:uiPriority w:val="99"/>
    <w:unhideWhenUsed/>
    <w:rsid w:val="00E45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55A"/>
  </w:style>
  <w:style w:type="paragraph" w:styleId="Revision">
    <w:name w:val="Revision"/>
    <w:hidden/>
    <w:uiPriority w:val="99"/>
    <w:semiHidden/>
    <w:rsid w:val="00967BF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71C7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5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BC312-C9E5-4A09-A8D3-E3590058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792</Words>
  <Characters>1591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1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urray</dc:creator>
  <cp:keywords/>
  <dc:description/>
  <cp:lastModifiedBy>Laura Murray</cp:lastModifiedBy>
  <cp:revision>2</cp:revision>
  <dcterms:created xsi:type="dcterms:W3CDTF">2018-05-03T20:58:00Z</dcterms:created>
  <dcterms:modified xsi:type="dcterms:W3CDTF">2018-05-03T20:58:00Z</dcterms:modified>
</cp:coreProperties>
</file>